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89559" w14:textId="65809C4A" w:rsidR="00B65CD5" w:rsidRPr="00B65CD5" w:rsidRDefault="00B65CD5" w:rsidP="000C0C38">
      <w:pPr>
        <w:spacing w:after="0" w:line="240" w:lineRule="auto"/>
        <w:jc w:val="center"/>
        <w:rPr>
          <w:rFonts w:eastAsia="Times New Roman" w:cs="Angsana New"/>
          <w:b/>
          <w:bCs/>
          <w:i/>
          <w:iCs/>
          <w:sz w:val="48"/>
        </w:rPr>
      </w:pPr>
      <w:r w:rsidRPr="00B65CD5">
        <w:rPr>
          <w:rFonts w:eastAsia="Times New Roman" w:cs="Angsana New"/>
          <w:b/>
          <w:bCs/>
          <w:i/>
          <w:iCs/>
          <w:sz w:val="48"/>
        </w:rPr>
        <w:t xml:space="preserve">Items in </w:t>
      </w:r>
      <w:r w:rsidRPr="00837594">
        <w:rPr>
          <w:rFonts w:eastAsia="Times New Roman" w:cs="Angsana New"/>
          <w:b/>
          <w:bCs/>
          <w:i/>
          <w:iCs/>
          <w:color w:val="00B050"/>
          <w:sz w:val="48"/>
        </w:rPr>
        <w:t>Italic</w:t>
      </w:r>
      <w:r w:rsidRPr="00B65CD5">
        <w:rPr>
          <w:rFonts w:eastAsia="Times New Roman" w:cs="Angsana New"/>
          <w:b/>
          <w:bCs/>
          <w:i/>
          <w:iCs/>
          <w:sz w:val="48"/>
        </w:rPr>
        <w:t xml:space="preserve"> qualify for Baker’s Dozen Discount</w:t>
      </w:r>
    </w:p>
    <w:p w14:paraId="0F9AD56C" w14:textId="52A5FC2F" w:rsidR="00B65CD5" w:rsidRPr="00114A57" w:rsidRDefault="006C2B99" w:rsidP="00076E29">
      <w:pPr>
        <w:spacing w:before="240" w:line="240" w:lineRule="auto"/>
        <w:jc w:val="center"/>
        <w:rPr>
          <w:rFonts w:ascii="Elephant" w:eastAsia="Times New Roman" w:hAnsi="Elephant" w:cs="Angsana New"/>
          <w:b/>
          <w:bCs/>
          <w:i/>
          <w:iCs/>
          <w:color w:val="FF0000"/>
          <w:sz w:val="36"/>
          <w:szCs w:val="36"/>
        </w:rPr>
      </w:pPr>
      <w:r w:rsidRPr="00114A57">
        <w:rPr>
          <w:rFonts w:ascii="Elephant" w:eastAsia="Times New Roman" w:hAnsi="Elephant" w:cs="Angsana New"/>
          <w:b/>
          <w:bCs/>
          <w:i/>
          <w:iCs/>
          <w:color w:val="FF0000"/>
          <w:sz w:val="44"/>
          <w:szCs w:val="44"/>
          <w:u w:val="wavyHeavy"/>
        </w:rPr>
        <w:t>STILL</w:t>
      </w:r>
      <w:r w:rsidRPr="00114A57">
        <w:rPr>
          <w:rFonts w:ascii="Elephant" w:eastAsia="Times New Roman" w:hAnsi="Elephant" w:cs="Angsana New"/>
          <w:b/>
          <w:bCs/>
          <w:i/>
          <w:iCs/>
          <w:color w:val="FF0000"/>
          <w:sz w:val="36"/>
          <w:szCs w:val="36"/>
        </w:rPr>
        <w:t xml:space="preserve"> </w:t>
      </w:r>
      <w:r w:rsidR="00B65CD5" w:rsidRPr="00114A57">
        <w:rPr>
          <w:rFonts w:ascii="Elephant" w:eastAsia="Times New Roman" w:hAnsi="Elephant" w:cs="Angsana New"/>
          <w:b/>
          <w:bCs/>
          <w:i/>
          <w:iCs/>
          <w:color w:val="FF0000"/>
          <w:sz w:val="36"/>
          <w:szCs w:val="36"/>
        </w:rPr>
        <w:t>Buy 13, Pay for 12</w:t>
      </w:r>
    </w:p>
    <w:p w14:paraId="1A2B9920" w14:textId="46320AE0" w:rsidR="00EA1030" w:rsidRPr="00114F76" w:rsidRDefault="00C37E1A" w:rsidP="00076E29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395853">
        <w:rPr>
          <w:rFonts w:eastAsia="Times New Roman" w:cs="Angsana New"/>
          <w:b/>
          <w:bCs/>
          <w:sz w:val="48"/>
          <w:u w:val="single"/>
        </w:rPr>
        <w:t>Pies</w:t>
      </w:r>
      <w:r w:rsidR="00570E0B">
        <w:rPr>
          <w:rFonts w:eastAsia="Times New Roman" w:cs="Angsana New"/>
          <w:b/>
          <w:bCs/>
          <w:sz w:val="48"/>
          <w:u w:val="single"/>
        </w:rPr>
        <w:t xml:space="preserve"> &amp; </w:t>
      </w:r>
      <w:r w:rsidR="007443C1">
        <w:rPr>
          <w:rFonts w:eastAsia="Times New Roman" w:cs="Angsana New"/>
          <w:b/>
          <w:bCs/>
          <w:sz w:val="48"/>
          <w:u w:val="single"/>
        </w:rPr>
        <w:t>Suet Puddings</w:t>
      </w:r>
    </w:p>
    <w:p w14:paraId="0CEFD101" w14:textId="1C366398" w:rsidR="00547C6B" w:rsidRPr="00250F17" w:rsidRDefault="00570E0B" w:rsidP="00547C6B">
      <w:pPr>
        <w:tabs>
          <w:tab w:val="center" w:pos="3261"/>
          <w:tab w:val="center" w:pos="7088"/>
        </w:tabs>
        <w:spacing w:before="240" w:after="0" w:line="240" w:lineRule="auto"/>
        <w:rPr>
          <w:rFonts w:eastAsia="Times New Roman" w:cs="Angsana New"/>
          <w:b/>
          <w:bCs/>
          <w:sz w:val="48"/>
        </w:rPr>
      </w:pPr>
      <w:r w:rsidRPr="00250F17">
        <w:rPr>
          <w:rFonts w:eastAsia="Times New Roman" w:cs="Angsana New"/>
          <w:b/>
          <w:bCs/>
          <w:sz w:val="48"/>
        </w:rPr>
        <w:tab/>
      </w:r>
      <w:r w:rsidRPr="00F578FD">
        <w:rPr>
          <w:rFonts w:eastAsia="Times New Roman" w:cs="Angsana New"/>
          <w:b/>
          <w:bCs/>
          <w:sz w:val="48"/>
        </w:rPr>
        <w:t>5</w:t>
      </w:r>
      <w:r w:rsidR="008D15EB">
        <w:rPr>
          <w:rFonts w:eastAsia="Times New Roman" w:cs="Angsana New"/>
          <w:b/>
          <w:bCs/>
          <w:sz w:val="48"/>
        </w:rPr>
        <w:t>0</w:t>
      </w:r>
      <w:r w:rsidRPr="00250F17">
        <w:rPr>
          <w:rFonts w:eastAsia="Times New Roman" w:cs="Angsana New"/>
          <w:b/>
          <w:bCs/>
          <w:sz w:val="48"/>
        </w:rPr>
        <w:t xml:space="preserve"> Baht</w:t>
      </w:r>
      <w:r w:rsidR="00547C6B">
        <w:rPr>
          <w:rFonts w:eastAsia="Times New Roman" w:cs="Angsana New"/>
          <w:b/>
          <w:bCs/>
          <w:sz w:val="48"/>
        </w:rPr>
        <w:tab/>
      </w:r>
      <w:r w:rsidR="00354DA4">
        <w:rPr>
          <w:rFonts w:eastAsia="Times New Roman" w:cs="Angsana New"/>
          <w:b/>
          <w:bCs/>
          <w:sz w:val="48"/>
        </w:rPr>
        <w:t>80</w:t>
      </w:r>
      <w:r w:rsidR="00547C6B" w:rsidRPr="00250F17">
        <w:rPr>
          <w:rFonts w:eastAsia="Times New Roman" w:cs="Angsana New"/>
          <w:b/>
          <w:bCs/>
          <w:sz w:val="48"/>
        </w:rPr>
        <w:t xml:space="preserve"> Baht</w:t>
      </w:r>
    </w:p>
    <w:p w14:paraId="2D328756" w14:textId="1F088D03" w:rsidR="00570E0B" w:rsidRPr="00076E29" w:rsidRDefault="00570E0B" w:rsidP="00547C6B">
      <w:pPr>
        <w:tabs>
          <w:tab w:val="center" w:pos="3261"/>
          <w:tab w:val="center" w:pos="7230"/>
        </w:tabs>
        <w:spacing w:after="0"/>
        <w:ind w:left="1530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i/>
          <w:iCs/>
          <w:color w:val="00B050"/>
          <w:sz w:val="28"/>
        </w:rPr>
        <w:tab/>
      </w:r>
      <w:r w:rsidRPr="00076E29">
        <w:rPr>
          <w:rFonts w:eastAsia="Times New Roman" w:cs="Angsana New"/>
          <w:b/>
          <w:bCs/>
          <w:sz w:val="32"/>
          <w:szCs w:val="32"/>
        </w:rPr>
        <w:t>Mini Pork Pie</w:t>
      </w:r>
      <w:r w:rsidR="00547C6B">
        <w:rPr>
          <w:rFonts w:eastAsia="Times New Roman" w:cs="Angsana New"/>
          <w:b/>
          <w:bCs/>
          <w:sz w:val="32"/>
          <w:szCs w:val="32"/>
        </w:rPr>
        <w:tab/>
      </w:r>
      <w:r w:rsidR="00547C6B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heese &amp; Onion Pasty</w:t>
      </w:r>
    </w:p>
    <w:p w14:paraId="0B188B86" w14:textId="144E8071" w:rsidR="00F60ECB" w:rsidRPr="00395853" w:rsidRDefault="00F60ECB" w:rsidP="00F60ECB">
      <w:pPr>
        <w:tabs>
          <w:tab w:val="center" w:pos="5310"/>
        </w:tabs>
        <w:spacing w:before="240" w:after="0" w:line="240" w:lineRule="auto"/>
        <w:rPr>
          <w:rFonts w:eastAsia="Times New Roman" w:cs="Angsana New"/>
          <w:b/>
          <w:bCs/>
          <w:sz w:val="48"/>
        </w:rPr>
      </w:pPr>
      <w:r w:rsidRPr="00250F17">
        <w:rPr>
          <w:rFonts w:eastAsia="Times New Roman" w:cs="Angsana New"/>
          <w:b/>
          <w:bCs/>
          <w:sz w:val="48"/>
        </w:rPr>
        <w:tab/>
      </w:r>
      <w:r w:rsidR="005F6673">
        <w:rPr>
          <w:rFonts w:eastAsia="Times New Roman" w:cs="Angsana New"/>
          <w:b/>
          <w:bCs/>
          <w:sz w:val="48"/>
        </w:rPr>
        <w:t>8</w:t>
      </w:r>
      <w:r>
        <w:rPr>
          <w:rFonts w:eastAsia="Times New Roman" w:cs="Angsana New"/>
          <w:b/>
          <w:bCs/>
          <w:sz w:val="48"/>
        </w:rPr>
        <w:t>0</w:t>
      </w:r>
      <w:r w:rsidRPr="00250F17">
        <w:rPr>
          <w:rFonts w:eastAsia="Times New Roman" w:cs="Angsana New"/>
          <w:b/>
          <w:bCs/>
          <w:sz w:val="48"/>
        </w:rPr>
        <w:t xml:space="preserve"> Baht</w:t>
      </w:r>
    </w:p>
    <w:p w14:paraId="0627AF97" w14:textId="70964640" w:rsidR="00F60ECB" w:rsidRPr="00076E29" w:rsidRDefault="00570E0B" w:rsidP="00070C23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ornish Pasty</w:t>
      </w:r>
      <w:r w:rsidR="00070C23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</w:r>
      <w:r w:rsidR="00F60ECB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Ham, Potato &amp; Cheese Sauce</w:t>
      </w:r>
    </w:p>
    <w:p w14:paraId="68972FFA" w14:textId="5E101AF6" w:rsidR="00F60ECB" w:rsidRPr="00395853" w:rsidRDefault="00F60ECB" w:rsidP="00F60ECB">
      <w:pPr>
        <w:tabs>
          <w:tab w:val="center" w:pos="5310"/>
        </w:tabs>
        <w:spacing w:before="240" w:after="0" w:line="240" w:lineRule="auto"/>
        <w:rPr>
          <w:rFonts w:eastAsia="Times New Roman" w:cs="Angsana New"/>
          <w:b/>
          <w:bCs/>
          <w:sz w:val="48"/>
        </w:rPr>
      </w:pPr>
      <w:r w:rsidRPr="00250F17">
        <w:rPr>
          <w:rFonts w:eastAsia="Times New Roman" w:cs="Angsana New"/>
          <w:b/>
          <w:bCs/>
          <w:sz w:val="48"/>
        </w:rPr>
        <w:tab/>
      </w:r>
      <w:r w:rsidR="005F6673">
        <w:rPr>
          <w:rFonts w:eastAsia="Times New Roman" w:cs="Angsana New"/>
          <w:b/>
          <w:bCs/>
          <w:sz w:val="48"/>
        </w:rPr>
        <w:t>9</w:t>
      </w:r>
      <w:r w:rsidR="00FC74D0">
        <w:rPr>
          <w:rFonts w:eastAsia="Times New Roman" w:cs="Angsana New"/>
          <w:b/>
          <w:bCs/>
          <w:sz w:val="48"/>
        </w:rPr>
        <w:t>0</w:t>
      </w:r>
      <w:r w:rsidRPr="00250F17">
        <w:rPr>
          <w:rFonts w:eastAsia="Times New Roman" w:cs="Angsana New"/>
          <w:b/>
          <w:bCs/>
          <w:sz w:val="48"/>
        </w:rPr>
        <w:t xml:space="preserve"> Baht</w:t>
      </w:r>
    </w:p>
    <w:p w14:paraId="08016B64" w14:textId="77777777" w:rsidR="00F60ECB" w:rsidRPr="00076E29" w:rsidRDefault="00F60ECB" w:rsidP="00F60ECB">
      <w:pPr>
        <w:tabs>
          <w:tab w:val="left" w:pos="6480"/>
        </w:tabs>
        <w:spacing w:after="0"/>
        <w:ind w:left="1530"/>
        <w:rPr>
          <w:rFonts w:eastAsia="Times New Roman" w:cs="Angsana New"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hicken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Chicken &amp; Mushroom</w:t>
      </w:r>
    </w:p>
    <w:p w14:paraId="3981A1FC" w14:textId="77777777" w:rsidR="00F60ECB" w:rsidRPr="00076E29" w:rsidRDefault="00F60ECB" w:rsidP="00F60ECB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hicken &amp; Ham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Chicken &amp; Vegetable</w:t>
      </w:r>
    </w:p>
    <w:p w14:paraId="3D302567" w14:textId="037359C5" w:rsidR="00F60ECB" w:rsidRDefault="00F60ECB" w:rsidP="00F60ECB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hicken &amp; Potato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Chicken &amp; Broccoli</w:t>
      </w:r>
    </w:p>
    <w:p w14:paraId="38AB6551" w14:textId="12E8821C" w:rsidR="00570E0B" w:rsidRPr="00076E29" w:rsidRDefault="00F60ECB" w:rsidP="00570E0B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urried Chicken</w:t>
      </w:r>
      <w:r w:rsidR="008D15EB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</w:r>
      <w:r w:rsidR="00570E0B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Corned Beef Pasty</w:t>
      </w:r>
    </w:p>
    <w:p w14:paraId="041B85CA" w14:textId="77777777" w:rsidR="005F6673" w:rsidRDefault="005F6673" w:rsidP="009A2C1F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</w:p>
    <w:p w14:paraId="10AEFFC9" w14:textId="2AE73CFD" w:rsidR="009A2C1F" w:rsidRPr="00076E29" w:rsidRDefault="009A2C1F" w:rsidP="009A2C1F">
      <w:pPr>
        <w:tabs>
          <w:tab w:val="left" w:pos="6480"/>
        </w:tabs>
        <w:spacing w:after="0"/>
        <w:ind w:left="1530"/>
        <w:rPr>
          <w:rFonts w:eastAsia="Times New Roman" w:cs="Angsana New"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Steak 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Steak &amp; Mushroom</w:t>
      </w:r>
    </w:p>
    <w:p w14:paraId="60FF20C2" w14:textId="31C85ED7" w:rsidR="009A2C1F" w:rsidRPr="00076E29" w:rsidRDefault="009A2C1F" w:rsidP="009A2C1F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Steak &amp; Potato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Steak &amp; Kidney</w:t>
      </w:r>
    </w:p>
    <w:p w14:paraId="14E455C2" w14:textId="520E25C7" w:rsidR="009A2C1F" w:rsidRPr="00076E29" w:rsidRDefault="009A2C1F" w:rsidP="009A2C1F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Steak &amp; Onion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Pepper Steak</w:t>
      </w:r>
    </w:p>
    <w:p w14:paraId="10CEF9E3" w14:textId="77777777" w:rsidR="009A2C1F" w:rsidRPr="00076E29" w:rsidRDefault="009A2C1F" w:rsidP="009A2C1F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Minced Beef &amp; Onion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Minced Beef &amp; Vegetable</w:t>
      </w:r>
    </w:p>
    <w:p w14:paraId="6F552A8A" w14:textId="77777777" w:rsidR="009A2C1F" w:rsidRPr="00076E29" w:rsidRDefault="009A2C1F" w:rsidP="009A2C1F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Minced Beef &amp; Mushroom</w:t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  <w:t>Minced Beef &amp; Potato</w:t>
      </w:r>
    </w:p>
    <w:p w14:paraId="160E9646" w14:textId="6DC3870B" w:rsidR="00547C6B" w:rsidRPr="00250F17" w:rsidRDefault="00547C6B" w:rsidP="00547C6B">
      <w:pPr>
        <w:tabs>
          <w:tab w:val="center" w:pos="5310"/>
        </w:tabs>
        <w:spacing w:before="240" w:after="0" w:line="240" w:lineRule="auto"/>
        <w:rPr>
          <w:rFonts w:eastAsia="Times New Roman" w:cs="Angsana New"/>
          <w:b/>
          <w:bCs/>
          <w:sz w:val="48"/>
        </w:rPr>
      </w:pPr>
      <w:r w:rsidRPr="00250F17">
        <w:rPr>
          <w:rFonts w:eastAsia="Times New Roman" w:cs="Angsana New"/>
          <w:b/>
          <w:bCs/>
          <w:sz w:val="48"/>
        </w:rPr>
        <w:tab/>
      </w:r>
      <w:r w:rsidR="008D15EB">
        <w:rPr>
          <w:rFonts w:eastAsia="Times New Roman" w:cs="Angsana New"/>
          <w:b/>
          <w:bCs/>
          <w:sz w:val="48"/>
        </w:rPr>
        <w:t>10</w:t>
      </w:r>
      <w:r w:rsidRPr="00F578FD">
        <w:rPr>
          <w:rFonts w:eastAsia="Times New Roman" w:cs="Angsana New"/>
          <w:b/>
          <w:bCs/>
          <w:sz w:val="48"/>
        </w:rPr>
        <w:t>0</w:t>
      </w:r>
      <w:r w:rsidRPr="00250F17">
        <w:rPr>
          <w:rFonts w:eastAsia="Times New Roman" w:cs="Angsana New"/>
          <w:b/>
          <w:bCs/>
          <w:sz w:val="48"/>
        </w:rPr>
        <w:t xml:space="preserve"> Baht</w:t>
      </w:r>
    </w:p>
    <w:p w14:paraId="0AC7311C" w14:textId="7CD438D2" w:rsidR="00671C94" w:rsidRDefault="00E20551" w:rsidP="00131C60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 xml:space="preserve">Minced Beef </w:t>
      </w:r>
      <w:r w:rsidR="00525556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 xml:space="preserve">&amp; </w:t>
      </w:r>
      <w:r w:rsidR="00185255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Stilton</w:t>
      </w:r>
      <w:r w:rsidR="009A2C1F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ab/>
      </w: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 xml:space="preserve">Steak </w:t>
      </w:r>
      <w:r w:rsidR="00525556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 xml:space="preserve">&amp; </w:t>
      </w:r>
      <w:r w:rsidR="00185255"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Stilton</w:t>
      </w:r>
    </w:p>
    <w:p w14:paraId="141B3D49" w14:textId="4816F06A" w:rsidR="00E87B1D" w:rsidRPr="00E87B1D" w:rsidRDefault="008D15EB" w:rsidP="00E87B1D">
      <w:pPr>
        <w:tabs>
          <w:tab w:val="left" w:pos="6480"/>
        </w:tabs>
        <w:spacing w:after="0"/>
        <w:ind w:left="1530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>Pork Pie</w:t>
      </w:r>
    </w:p>
    <w:p w14:paraId="774A334D" w14:textId="46F0BCD5" w:rsidR="00E87B1D" w:rsidRPr="00114F76" w:rsidRDefault="00E87B1D" w:rsidP="00E87B1D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504D82">
        <w:rPr>
          <w:rFonts w:eastAsia="Times New Roman" w:cs="Angsana New"/>
          <w:b/>
          <w:bCs/>
          <w:sz w:val="48"/>
          <w:u w:val="single"/>
        </w:rPr>
        <w:t>Puddings</w:t>
      </w:r>
      <w:r w:rsidRPr="00114F76">
        <w:rPr>
          <w:rFonts w:eastAsia="Times New Roman" w:cs="Angsana New"/>
          <w:b/>
          <w:bCs/>
          <w:sz w:val="48"/>
          <w:u w:val="single"/>
        </w:rPr>
        <w:t xml:space="preserve"> </w:t>
      </w:r>
      <w:r>
        <w:rPr>
          <w:rFonts w:eastAsia="Times New Roman" w:cs="Angsana New"/>
          <w:b/>
          <w:bCs/>
          <w:sz w:val="48"/>
          <w:u w:val="single"/>
        </w:rPr>
        <w:t>1</w:t>
      </w:r>
      <w:r w:rsidR="007D545D">
        <w:rPr>
          <w:rFonts w:eastAsia="Times New Roman" w:cs="Angsana New"/>
          <w:b/>
          <w:bCs/>
          <w:sz w:val="48"/>
          <w:u w:val="single"/>
        </w:rPr>
        <w:t>1</w:t>
      </w:r>
      <w:r w:rsidRPr="00114F76">
        <w:rPr>
          <w:rFonts w:eastAsia="Times New Roman" w:cs="Angsana New"/>
          <w:b/>
          <w:bCs/>
          <w:sz w:val="48"/>
          <w:u w:val="single"/>
        </w:rPr>
        <w:t>0 Baht</w:t>
      </w:r>
      <w:r w:rsidR="007D545D">
        <w:rPr>
          <w:rFonts w:eastAsia="Times New Roman" w:cs="Angsana New"/>
          <w:b/>
          <w:bCs/>
          <w:sz w:val="48"/>
          <w:u w:val="single"/>
        </w:rPr>
        <w:t xml:space="preserve"> </w:t>
      </w:r>
    </w:p>
    <w:p w14:paraId="749F0B67" w14:textId="77777777" w:rsidR="00E87B1D" w:rsidRPr="002B2290" w:rsidRDefault="00E87B1D" w:rsidP="00E87B1D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i/>
          <w:iCs/>
          <w:color w:val="00B050"/>
          <w:sz w:val="32"/>
          <w:szCs w:val="32"/>
        </w:rPr>
      </w:pPr>
      <w:r w:rsidRPr="00076E29">
        <w:rPr>
          <w:rFonts w:eastAsia="Times New Roman" w:cs="Angsana New"/>
          <w:b/>
          <w:bCs/>
          <w:i/>
          <w:iCs/>
          <w:color w:val="00B050"/>
          <w:sz w:val="32"/>
          <w:szCs w:val="32"/>
        </w:rPr>
        <w:t xml:space="preserve">Steak, Steak &amp; Kidney, Steak &amp; Onion, Steak &amp; Mushroom </w:t>
      </w:r>
    </w:p>
    <w:p w14:paraId="14856721" w14:textId="77777777" w:rsidR="00E87B1D" w:rsidRPr="008D15EB" w:rsidRDefault="00E87B1D" w:rsidP="00E87B1D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24"/>
          <w:szCs w:val="24"/>
        </w:rPr>
      </w:pPr>
      <w:r w:rsidRPr="00250F17">
        <w:rPr>
          <w:rFonts w:eastAsia="Times New Roman" w:cs="Angsana New"/>
          <w:b/>
          <w:bCs/>
          <w:sz w:val="24"/>
          <w:szCs w:val="24"/>
        </w:rPr>
        <w:t>(Let us know if there is a different flavour of pudding you would like.   We can make them for you</w:t>
      </w:r>
      <w:r>
        <w:rPr>
          <w:rFonts w:eastAsia="Times New Roman" w:cs="Angsana New"/>
          <w:b/>
          <w:bCs/>
          <w:sz w:val="24"/>
          <w:szCs w:val="24"/>
        </w:rPr>
        <w:t>.</w:t>
      </w:r>
      <w:r w:rsidRPr="00250F17">
        <w:rPr>
          <w:rFonts w:eastAsia="Times New Roman" w:cs="Angsana New"/>
          <w:b/>
          <w:bCs/>
          <w:sz w:val="24"/>
          <w:szCs w:val="24"/>
        </w:rPr>
        <w:t>)</w:t>
      </w:r>
    </w:p>
    <w:p w14:paraId="1E44272B" w14:textId="77777777" w:rsidR="005F6673" w:rsidRDefault="005F6673">
      <w:pPr>
        <w:spacing w:after="0" w:line="240" w:lineRule="auto"/>
        <w:rPr>
          <w:rFonts w:eastAsia="Times New Roman" w:cs="Angsana New"/>
          <w:b/>
          <w:bCs/>
          <w:sz w:val="48"/>
          <w:u w:val="single"/>
        </w:rPr>
      </w:pPr>
      <w:r>
        <w:rPr>
          <w:rFonts w:eastAsia="Times New Roman" w:cs="Angsana New"/>
          <w:b/>
          <w:bCs/>
          <w:sz w:val="48"/>
          <w:u w:val="single"/>
        </w:rPr>
        <w:br w:type="page"/>
      </w:r>
    </w:p>
    <w:p w14:paraId="5E132570" w14:textId="2EE83BA0" w:rsidR="00E87B1D" w:rsidRPr="00ED5614" w:rsidRDefault="00E87B1D" w:rsidP="00E87B1D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ED5614">
        <w:rPr>
          <w:rFonts w:eastAsia="Times New Roman" w:cs="Angsana New"/>
          <w:b/>
          <w:bCs/>
          <w:sz w:val="48"/>
          <w:u w:val="single"/>
        </w:rPr>
        <w:lastRenderedPageBreak/>
        <w:t>Sausage Rolls</w:t>
      </w:r>
    </w:p>
    <w:p w14:paraId="1F903552" w14:textId="77777777" w:rsidR="00E87B1D" w:rsidRPr="00076E29" w:rsidRDefault="00E87B1D" w:rsidP="00E87B1D">
      <w:pPr>
        <w:tabs>
          <w:tab w:val="left" w:pos="2160"/>
          <w:tab w:val="decimal" w:pos="7200"/>
        </w:tabs>
        <w:spacing w:before="240"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28"/>
        </w:rPr>
        <w:tab/>
      </w:r>
      <w:r w:rsidRPr="00076E29">
        <w:rPr>
          <w:rFonts w:eastAsia="Times New Roman" w:cs="Angsana New"/>
          <w:b/>
          <w:bCs/>
          <w:sz w:val="32"/>
          <w:szCs w:val="32"/>
        </w:rPr>
        <w:t>Approx. 6 ins - two to a pack</w:t>
      </w:r>
      <w:r w:rsidRPr="00076E29">
        <w:rPr>
          <w:rFonts w:eastAsia="Times New Roman" w:cs="Angsana New"/>
          <w:b/>
          <w:bCs/>
          <w:sz w:val="32"/>
          <w:szCs w:val="32"/>
        </w:rPr>
        <w:tab/>
      </w:r>
      <w:r>
        <w:rPr>
          <w:rFonts w:eastAsia="Times New Roman" w:cs="Angsana New"/>
          <w:b/>
          <w:bCs/>
          <w:sz w:val="32"/>
          <w:szCs w:val="32"/>
        </w:rPr>
        <w:t>9</w:t>
      </w:r>
      <w:r w:rsidRPr="00076E29">
        <w:rPr>
          <w:rFonts w:eastAsia="Times New Roman" w:cs="Angsana New"/>
          <w:b/>
          <w:bCs/>
          <w:sz w:val="32"/>
          <w:szCs w:val="32"/>
        </w:rPr>
        <w:t>0 Baht</w:t>
      </w:r>
    </w:p>
    <w:p w14:paraId="354A1584" w14:textId="4BB924E3" w:rsidR="00E030A2" w:rsidRPr="00ED5614" w:rsidRDefault="00E030A2" w:rsidP="00E030A2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ED5614">
        <w:rPr>
          <w:rFonts w:eastAsia="Times New Roman" w:cs="Angsana New"/>
          <w:b/>
          <w:bCs/>
          <w:sz w:val="48"/>
          <w:u w:val="single"/>
        </w:rPr>
        <w:t>S</w:t>
      </w:r>
      <w:r>
        <w:rPr>
          <w:rFonts w:eastAsia="Times New Roman" w:cs="Angsana New"/>
          <w:b/>
          <w:bCs/>
          <w:sz w:val="48"/>
          <w:u w:val="single"/>
        </w:rPr>
        <w:t>cotch Eggs</w:t>
      </w:r>
    </w:p>
    <w:p w14:paraId="23C3637C" w14:textId="1C8FE61D" w:rsidR="00E030A2" w:rsidRDefault="00E030A2" w:rsidP="00E030A2">
      <w:pPr>
        <w:tabs>
          <w:tab w:val="left" w:pos="2160"/>
          <w:tab w:val="decimal" w:pos="7200"/>
        </w:tabs>
        <w:spacing w:before="240" w:after="0" w:line="240" w:lineRule="auto"/>
        <w:rPr>
          <w:rFonts w:eastAsia="Times New Roman" w:cs="Angsana New"/>
          <w:b/>
          <w:bCs/>
          <w:sz w:val="48"/>
          <w:u w:val="single"/>
        </w:rPr>
      </w:pPr>
      <w:r>
        <w:rPr>
          <w:rFonts w:eastAsia="Times New Roman" w:cs="Angsana New"/>
          <w:b/>
          <w:bCs/>
          <w:sz w:val="28"/>
        </w:rPr>
        <w:tab/>
      </w:r>
      <w:r>
        <w:rPr>
          <w:b/>
          <w:bCs/>
          <w:sz w:val="32"/>
          <w:szCs w:val="32"/>
        </w:rPr>
        <w:t xml:space="preserve">45 </w:t>
      </w:r>
      <w:r w:rsidRPr="00076E29">
        <w:rPr>
          <w:b/>
          <w:bCs/>
          <w:sz w:val="32"/>
          <w:szCs w:val="32"/>
        </w:rPr>
        <w:t>Baht</w:t>
      </w:r>
      <w:r>
        <w:rPr>
          <w:b/>
          <w:bCs/>
          <w:sz w:val="32"/>
          <w:szCs w:val="32"/>
        </w:rPr>
        <w:t xml:space="preserve"> each</w:t>
      </w:r>
      <w:r>
        <w:rPr>
          <w:b/>
          <w:bCs/>
          <w:sz w:val="32"/>
          <w:szCs w:val="32"/>
        </w:rPr>
        <w:tab/>
      </w:r>
      <w:r>
        <w:rPr>
          <w:b/>
          <w:bCs/>
          <w:i/>
          <w:iCs/>
          <w:sz w:val="32"/>
          <w:szCs w:val="32"/>
        </w:rPr>
        <w:t>3</w:t>
      </w:r>
      <w:r w:rsidRPr="00213108">
        <w:rPr>
          <w:b/>
          <w:bCs/>
          <w:i/>
          <w:iCs/>
          <w:sz w:val="32"/>
          <w:szCs w:val="32"/>
        </w:rPr>
        <w:t xml:space="preserve"> for</w:t>
      </w:r>
      <w:r>
        <w:rPr>
          <w:b/>
          <w:bCs/>
          <w:sz w:val="32"/>
          <w:szCs w:val="32"/>
        </w:rPr>
        <w:t xml:space="preserve"> 125 B</w:t>
      </w:r>
      <w:r w:rsidRPr="00076E29">
        <w:rPr>
          <w:b/>
          <w:bCs/>
          <w:sz w:val="32"/>
          <w:szCs w:val="32"/>
        </w:rPr>
        <w:t>aht</w:t>
      </w:r>
      <w:r w:rsidRPr="004E29F6">
        <w:rPr>
          <w:rFonts w:eastAsia="Times New Roman" w:cs="Angsana New"/>
          <w:b/>
          <w:bCs/>
          <w:sz w:val="48"/>
          <w:u w:val="single"/>
        </w:rPr>
        <w:t xml:space="preserve"> </w:t>
      </w:r>
    </w:p>
    <w:p w14:paraId="1669504A" w14:textId="49BC8FC0" w:rsidR="009A2C1F" w:rsidRPr="00E87B1D" w:rsidRDefault="009A2C1F" w:rsidP="00E030A2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4E29F6">
        <w:rPr>
          <w:rFonts w:eastAsia="Times New Roman" w:cs="Angsana New"/>
          <w:b/>
          <w:bCs/>
          <w:sz w:val="48"/>
          <w:u w:val="single"/>
        </w:rPr>
        <w:t>Quiche</w:t>
      </w:r>
      <w:r w:rsidR="00547C6B" w:rsidRPr="00E87B1D">
        <w:rPr>
          <w:rFonts w:eastAsia="Times New Roman" w:cs="Angsana New"/>
          <w:b/>
          <w:bCs/>
          <w:sz w:val="48"/>
          <w:u w:val="single"/>
        </w:rPr>
        <w:t xml:space="preserve"> </w:t>
      </w:r>
      <w:r w:rsidR="00FB44E3">
        <w:rPr>
          <w:rFonts w:eastAsia="Times New Roman" w:cs="Angsana New"/>
          <w:b/>
          <w:bCs/>
          <w:sz w:val="48"/>
          <w:u w:val="single"/>
        </w:rPr>
        <w:t>80</w:t>
      </w:r>
      <w:r w:rsidRPr="00E87B1D">
        <w:rPr>
          <w:rFonts w:eastAsia="Times New Roman" w:cs="Angsana New"/>
          <w:b/>
          <w:bCs/>
          <w:sz w:val="48"/>
          <w:u w:val="single"/>
        </w:rPr>
        <w:t xml:space="preserve"> Baht</w:t>
      </w:r>
    </w:p>
    <w:p w14:paraId="11335A7D" w14:textId="7D1E6241" w:rsidR="00771852" w:rsidRPr="00076E29" w:rsidRDefault="00771852" w:rsidP="00547C6B">
      <w:pPr>
        <w:tabs>
          <w:tab w:val="center" w:pos="2977"/>
          <w:tab w:val="center" w:pos="8080"/>
        </w:tabs>
        <w:spacing w:after="0"/>
        <w:rPr>
          <w:rFonts w:eastAsia="Times New Roman" w:cs="Angsana New"/>
          <w:b/>
          <w:bCs/>
          <w:sz w:val="32"/>
          <w:szCs w:val="32"/>
        </w:rPr>
      </w:pPr>
      <w:r w:rsidRPr="00547C6B">
        <w:rPr>
          <w:rFonts w:eastAsia="Times New Roman" w:cs="Angsana New"/>
          <w:b/>
          <w:bCs/>
          <w:sz w:val="32"/>
          <w:szCs w:val="32"/>
        </w:rPr>
        <w:tab/>
      </w:r>
      <w:r w:rsidRPr="00771852">
        <w:rPr>
          <w:rFonts w:eastAsia="Times New Roman" w:cs="Angsana New"/>
          <w:b/>
          <w:bCs/>
          <w:sz w:val="32"/>
          <w:szCs w:val="32"/>
        </w:rPr>
        <w:t>Bacon</w:t>
      </w:r>
      <w:r w:rsidRPr="00076E29">
        <w:rPr>
          <w:rFonts w:eastAsia="Times New Roman" w:cs="Angsana New"/>
          <w:b/>
          <w:bCs/>
          <w:sz w:val="32"/>
          <w:szCs w:val="32"/>
        </w:rPr>
        <w:t>,</w:t>
      </w:r>
      <w:r w:rsidRPr="00771852">
        <w:rPr>
          <w:rFonts w:eastAsia="Times New Roman" w:cs="Angsana New"/>
          <w:b/>
          <w:bCs/>
          <w:sz w:val="32"/>
          <w:szCs w:val="32"/>
        </w:rPr>
        <w:t xml:space="preserve"> Tomato</w:t>
      </w:r>
      <w:r w:rsidRPr="00076E29">
        <w:rPr>
          <w:rFonts w:eastAsia="Times New Roman" w:cs="Angsana New"/>
          <w:b/>
          <w:bCs/>
          <w:sz w:val="32"/>
          <w:szCs w:val="32"/>
        </w:rPr>
        <w:t xml:space="preserve"> &amp;</w:t>
      </w:r>
      <w:r w:rsidRPr="00771852">
        <w:rPr>
          <w:rFonts w:eastAsia="Times New Roman" w:cs="Angsana New"/>
          <w:b/>
          <w:bCs/>
          <w:sz w:val="32"/>
          <w:szCs w:val="32"/>
        </w:rPr>
        <w:t xml:space="preserve"> Garlic</w:t>
      </w:r>
      <w:r w:rsidRPr="00076E29">
        <w:rPr>
          <w:rFonts w:eastAsia="Times New Roman" w:cs="Angsana New"/>
          <w:b/>
          <w:bCs/>
          <w:sz w:val="32"/>
          <w:szCs w:val="32"/>
        </w:rPr>
        <w:t xml:space="preserve"> </w:t>
      </w:r>
      <w:r w:rsidR="00547C6B">
        <w:rPr>
          <w:rFonts w:eastAsia="Times New Roman" w:cs="Angsana New"/>
          <w:b/>
          <w:bCs/>
          <w:sz w:val="32"/>
          <w:szCs w:val="32"/>
        </w:rPr>
        <w:tab/>
      </w:r>
      <w:r w:rsidR="00570E0B" w:rsidRPr="00076E29">
        <w:rPr>
          <w:rFonts w:eastAsia="Times New Roman" w:cs="Angsana New"/>
          <w:b/>
          <w:bCs/>
          <w:sz w:val="32"/>
          <w:szCs w:val="32"/>
        </w:rPr>
        <w:t>Ham &amp; Mushroom</w:t>
      </w:r>
    </w:p>
    <w:p w14:paraId="0DFDFD8F" w14:textId="529A1B83" w:rsidR="009A2C1F" w:rsidRPr="00076E29" w:rsidRDefault="00771852" w:rsidP="00547C6B">
      <w:pPr>
        <w:tabs>
          <w:tab w:val="center" w:pos="2977"/>
          <w:tab w:val="center" w:pos="8080"/>
        </w:tabs>
        <w:spacing w:after="0"/>
        <w:rPr>
          <w:rFonts w:eastAsia="Times New Roman" w:cs="Angsana New"/>
          <w:b/>
          <w:bCs/>
          <w:sz w:val="32"/>
          <w:szCs w:val="32"/>
        </w:rPr>
      </w:pPr>
      <w:r w:rsidRPr="00076E29">
        <w:rPr>
          <w:rFonts w:eastAsia="Times New Roman" w:cs="Angsana New"/>
          <w:b/>
          <w:bCs/>
          <w:sz w:val="32"/>
          <w:szCs w:val="32"/>
        </w:rPr>
        <w:tab/>
      </w:r>
      <w:r w:rsidR="001F7AE5">
        <w:rPr>
          <w:rFonts w:eastAsia="Times New Roman" w:cs="Angsana New"/>
          <w:b/>
          <w:bCs/>
          <w:sz w:val="32"/>
          <w:szCs w:val="32"/>
        </w:rPr>
        <w:t>Ham</w:t>
      </w:r>
      <w:r w:rsidRPr="00076E29">
        <w:rPr>
          <w:rFonts w:eastAsia="Times New Roman" w:cs="Angsana New"/>
          <w:b/>
          <w:bCs/>
          <w:sz w:val="32"/>
          <w:szCs w:val="32"/>
        </w:rPr>
        <w:t>,</w:t>
      </w:r>
      <w:r w:rsidR="00570E0B" w:rsidRPr="00076E29">
        <w:rPr>
          <w:rFonts w:eastAsia="Times New Roman" w:cs="Angsana New"/>
          <w:b/>
          <w:bCs/>
          <w:sz w:val="32"/>
          <w:szCs w:val="32"/>
        </w:rPr>
        <w:t xml:space="preserve"> Sage</w:t>
      </w:r>
      <w:r w:rsidRPr="00076E29">
        <w:rPr>
          <w:rFonts w:eastAsia="Times New Roman" w:cs="Angsana New"/>
          <w:b/>
          <w:bCs/>
          <w:sz w:val="32"/>
          <w:szCs w:val="32"/>
        </w:rPr>
        <w:t>,</w:t>
      </w:r>
      <w:r w:rsidR="00570E0B" w:rsidRPr="00076E29">
        <w:rPr>
          <w:rFonts w:eastAsia="Times New Roman" w:cs="Angsana New"/>
          <w:b/>
          <w:bCs/>
          <w:sz w:val="32"/>
          <w:szCs w:val="32"/>
        </w:rPr>
        <w:t xml:space="preserve"> Tomato</w:t>
      </w:r>
      <w:r w:rsidRPr="00076E29">
        <w:rPr>
          <w:rFonts w:eastAsia="Times New Roman" w:cs="Angsana New"/>
          <w:b/>
          <w:bCs/>
          <w:sz w:val="32"/>
          <w:szCs w:val="32"/>
        </w:rPr>
        <w:t xml:space="preserve"> &amp;</w:t>
      </w:r>
      <w:r w:rsidR="00570E0B" w:rsidRPr="00076E29">
        <w:rPr>
          <w:rFonts w:eastAsia="Times New Roman" w:cs="Angsana New"/>
          <w:b/>
          <w:bCs/>
          <w:sz w:val="32"/>
          <w:szCs w:val="32"/>
        </w:rPr>
        <w:t xml:space="preserve"> Garlic</w:t>
      </w:r>
      <w:r w:rsidR="001F7AE5">
        <w:rPr>
          <w:rFonts w:eastAsia="Times New Roman" w:cs="Angsana New"/>
          <w:b/>
          <w:bCs/>
          <w:sz w:val="32"/>
          <w:szCs w:val="32"/>
        </w:rPr>
        <w:tab/>
      </w:r>
      <w:r w:rsidR="001F7AE5" w:rsidRPr="00076E29">
        <w:rPr>
          <w:rFonts w:eastAsia="Times New Roman" w:cs="Angsana New"/>
          <w:b/>
          <w:bCs/>
          <w:sz w:val="32"/>
          <w:szCs w:val="32"/>
        </w:rPr>
        <w:t>Sausage, Onion &amp; Mushroom</w:t>
      </w:r>
    </w:p>
    <w:p w14:paraId="33C5C27D" w14:textId="7DB5DACA" w:rsidR="000F4F3A" w:rsidRPr="00457372" w:rsidRDefault="000F4F3A" w:rsidP="00122EF2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457372">
        <w:rPr>
          <w:rFonts w:eastAsia="Times New Roman" w:cs="Angsana New"/>
          <w:b/>
          <w:bCs/>
          <w:sz w:val="48"/>
          <w:u w:val="single"/>
        </w:rPr>
        <w:t>Casserole &amp; Stews</w:t>
      </w:r>
    </w:p>
    <w:p w14:paraId="204BFF9E" w14:textId="502DD945" w:rsidR="000F4F3A" w:rsidRPr="00076E29" w:rsidRDefault="000F4F3A" w:rsidP="000E3ABA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>Beef Stew &amp; Dumplings (500g)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8F53A7" w:rsidRPr="00076E29">
        <w:rPr>
          <w:b/>
          <w:bCs/>
          <w:i/>
          <w:iCs/>
          <w:color w:val="00B050"/>
          <w:sz w:val="32"/>
          <w:szCs w:val="32"/>
        </w:rPr>
        <w:t>12</w:t>
      </w:r>
      <w:r w:rsidR="008D15EB">
        <w:rPr>
          <w:b/>
          <w:bCs/>
          <w:i/>
          <w:iCs/>
          <w:color w:val="00B050"/>
          <w:sz w:val="32"/>
          <w:szCs w:val="32"/>
        </w:rPr>
        <w:t>5</w:t>
      </w:r>
      <w:r w:rsidRPr="00076E29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1E9A176F" w14:textId="6ABB4E80" w:rsidR="000F4F3A" w:rsidRPr="00076E29" w:rsidRDefault="000F4F3A" w:rsidP="000E3ABA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>Chilli con Carne (350g)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10</w:t>
      </w:r>
      <w:r w:rsidR="008F53A7" w:rsidRPr="00076E29">
        <w:rPr>
          <w:b/>
          <w:bCs/>
          <w:i/>
          <w:iCs/>
          <w:color w:val="00B050"/>
          <w:sz w:val="32"/>
          <w:szCs w:val="32"/>
        </w:rPr>
        <w:t>0</w:t>
      </w:r>
      <w:r w:rsidRPr="00076E29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4387ED36" w14:textId="55AA8932" w:rsidR="000F4F3A" w:rsidRPr="00076E29" w:rsidRDefault="000F4F3A" w:rsidP="000E3ABA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 xml:space="preserve">Lamb Stew &amp; Dumplings (500g) 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20</w:t>
      </w:r>
      <w:r w:rsidR="008F53A7" w:rsidRPr="00076E29">
        <w:rPr>
          <w:b/>
          <w:bCs/>
          <w:i/>
          <w:iCs/>
          <w:color w:val="00B050"/>
          <w:sz w:val="32"/>
          <w:szCs w:val="32"/>
        </w:rPr>
        <w:t>0</w:t>
      </w:r>
      <w:r w:rsidRPr="00076E29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34B58BED" w14:textId="781B065E" w:rsidR="000F4F3A" w:rsidRPr="00076E29" w:rsidRDefault="000F4F3A" w:rsidP="000E3ABA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>L</w:t>
      </w:r>
      <w:r w:rsidR="003C4230" w:rsidRPr="00076E29">
        <w:rPr>
          <w:b/>
          <w:bCs/>
          <w:i/>
          <w:iCs/>
          <w:color w:val="00B050"/>
          <w:sz w:val="32"/>
          <w:szCs w:val="32"/>
        </w:rPr>
        <w:t>iv</w:t>
      </w:r>
      <w:r w:rsidRPr="00076E29">
        <w:rPr>
          <w:b/>
          <w:bCs/>
          <w:i/>
          <w:iCs/>
          <w:color w:val="00B050"/>
          <w:sz w:val="32"/>
          <w:szCs w:val="32"/>
        </w:rPr>
        <w:t>er &amp; Bacon Casse</w:t>
      </w:r>
      <w:r w:rsidR="003B0918" w:rsidRPr="00076E29">
        <w:rPr>
          <w:b/>
          <w:bCs/>
          <w:i/>
          <w:iCs/>
          <w:color w:val="00B050"/>
          <w:sz w:val="32"/>
          <w:szCs w:val="32"/>
        </w:rPr>
        <w:t>role (35</w:t>
      </w:r>
      <w:r w:rsidRPr="00076E29">
        <w:rPr>
          <w:b/>
          <w:bCs/>
          <w:i/>
          <w:iCs/>
          <w:color w:val="00B050"/>
          <w:sz w:val="32"/>
          <w:szCs w:val="32"/>
        </w:rPr>
        <w:t xml:space="preserve">0g) 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9</w:t>
      </w:r>
      <w:r w:rsidR="00526091" w:rsidRPr="00076E29">
        <w:rPr>
          <w:b/>
          <w:bCs/>
          <w:i/>
          <w:iCs/>
          <w:color w:val="00B050"/>
          <w:sz w:val="32"/>
          <w:szCs w:val="32"/>
        </w:rPr>
        <w:t xml:space="preserve">0 </w:t>
      </w:r>
      <w:r w:rsidRPr="00076E29">
        <w:rPr>
          <w:b/>
          <w:bCs/>
          <w:i/>
          <w:iCs/>
          <w:color w:val="00B050"/>
          <w:sz w:val="32"/>
          <w:szCs w:val="32"/>
        </w:rPr>
        <w:t>Baht</w:t>
      </w:r>
    </w:p>
    <w:p w14:paraId="3F8C7B03" w14:textId="77777777" w:rsidR="00F60ECB" w:rsidRPr="003D314E" w:rsidRDefault="00F60ECB" w:rsidP="00F60ECB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3D314E">
        <w:rPr>
          <w:rFonts w:eastAsia="Times New Roman" w:cs="Angsana New"/>
          <w:b/>
          <w:bCs/>
          <w:sz w:val="48"/>
          <w:u w:val="single"/>
        </w:rPr>
        <w:t>Fish</w:t>
      </w:r>
    </w:p>
    <w:p w14:paraId="475D8E22" w14:textId="77777777" w:rsidR="00F60ECB" w:rsidRPr="00076E29" w:rsidRDefault="00F60ECB" w:rsidP="00F60ECB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Kippers (200g+/- in VacPak)</w:t>
      </w:r>
      <w:r w:rsidRPr="00076E29">
        <w:rPr>
          <w:b/>
          <w:bCs/>
          <w:sz w:val="32"/>
          <w:szCs w:val="32"/>
        </w:rPr>
        <w:tab/>
        <w:t>125 Baht</w:t>
      </w:r>
    </w:p>
    <w:p w14:paraId="6B2294DA" w14:textId="4A61BCCD" w:rsidR="00F60ECB" w:rsidRPr="00076E29" w:rsidRDefault="00F60ECB" w:rsidP="00F60ECB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Norwegian Haddock - (by weight)</w:t>
      </w:r>
      <w:r w:rsidRPr="00076E29">
        <w:rPr>
          <w:b/>
          <w:bCs/>
          <w:sz w:val="32"/>
          <w:szCs w:val="32"/>
        </w:rPr>
        <w:tab/>
      </w:r>
      <w:r w:rsidR="00A43730">
        <w:rPr>
          <w:b/>
          <w:bCs/>
          <w:sz w:val="32"/>
          <w:szCs w:val="32"/>
        </w:rPr>
        <w:t>625</w:t>
      </w:r>
      <w:r w:rsidR="00753823" w:rsidRPr="00076E29">
        <w:rPr>
          <w:b/>
          <w:bCs/>
          <w:sz w:val="32"/>
          <w:szCs w:val="32"/>
        </w:rPr>
        <w:t xml:space="preserve"> Baht</w:t>
      </w:r>
    </w:p>
    <w:p w14:paraId="28B55B9E" w14:textId="543AE981" w:rsidR="00F60ECB" w:rsidRPr="00076E29" w:rsidRDefault="00F60ECB" w:rsidP="006708E4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Smoked Haddock - (by weight)</w:t>
      </w:r>
      <w:r w:rsidRPr="00076E29">
        <w:rPr>
          <w:b/>
          <w:bCs/>
          <w:sz w:val="32"/>
          <w:szCs w:val="32"/>
        </w:rPr>
        <w:tab/>
      </w:r>
      <w:r w:rsidR="008D15EB">
        <w:rPr>
          <w:b/>
          <w:bCs/>
          <w:sz w:val="32"/>
          <w:szCs w:val="32"/>
        </w:rPr>
        <w:t>7</w:t>
      </w:r>
      <w:r w:rsidR="006708E4">
        <w:rPr>
          <w:b/>
          <w:bCs/>
          <w:sz w:val="32"/>
          <w:szCs w:val="32"/>
        </w:rPr>
        <w:t>5</w:t>
      </w:r>
      <w:r w:rsidR="008D15EB">
        <w:rPr>
          <w:b/>
          <w:bCs/>
          <w:sz w:val="32"/>
          <w:szCs w:val="32"/>
        </w:rPr>
        <w:t>0</w:t>
      </w:r>
      <w:r w:rsidR="008D15EB" w:rsidRPr="00076E29">
        <w:rPr>
          <w:b/>
          <w:bCs/>
          <w:sz w:val="32"/>
          <w:szCs w:val="32"/>
        </w:rPr>
        <w:t xml:space="preserve"> Baht</w:t>
      </w:r>
    </w:p>
    <w:p w14:paraId="2DB6A7E8" w14:textId="12B8225C" w:rsidR="00B628AD" w:rsidRPr="00122EF2" w:rsidRDefault="00395D05" w:rsidP="00122EF2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122EF2">
        <w:rPr>
          <w:rFonts w:eastAsia="Times New Roman" w:cs="Angsana New"/>
          <w:b/>
          <w:bCs/>
          <w:sz w:val="48"/>
          <w:u w:val="single"/>
        </w:rPr>
        <w:t>Fruit Pies &amp; Crumbles</w:t>
      </w:r>
    </w:p>
    <w:p w14:paraId="75DBED3F" w14:textId="0FF572AA" w:rsidR="00395D05" w:rsidRPr="00122EF2" w:rsidRDefault="00122EF2" w:rsidP="006B44AF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48"/>
        </w:rPr>
      </w:pPr>
      <w:r>
        <w:rPr>
          <w:rFonts w:eastAsia="Times New Roman" w:cs="Angsana New"/>
          <w:b/>
          <w:bCs/>
          <w:sz w:val="48"/>
        </w:rPr>
        <w:tab/>
      </w:r>
      <w:r w:rsidR="003779A6">
        <w:rPr>
          <w:rFonts w:eastAsia="Times New Roman" w:cs="Angsana New"/>
          <w:b/>
          <w:bCs/>
          <w:sz w:val="48"/>
        </w:rPr>
        <w:t>9</w:t>
      </w:r>
      <w:r w:rsidR="007F7090" w:rsidRPr="00122EF2">
        <w:rPr>
          <w:rFonts w:eastAsia="Times New Roman" w:cs="Angsana New"/>
          <w:b/>
          <w:bCs/>
          <w:sz w:val="48"/>
        </w:rPr>
        <w:t>0</w:t>
      </w:r>
      <w:r w:rsidR="00395D05" w:rsidRPr="00122EF2">
        <w:rPr>
          <w:rFonts w:eastAsia="Times New Roman" w:cs="Angsana New"/>
          <w:b/>
          <w:bCs/>
          <w:sz w:val="48"/>
        </w:rPr>
        <w:t xml:space="preserve"> Baht</w:t>
      </w:r>
      <w:r>
        <w:rPr>
          <w:rFonts w:eastAsia="Times New Roman" w:cs="Angsana New"/>
          <w:b/>
          <w:bCs/>
          <w:sz w:val="48"/>
        </w:rPr>
        <w:tab/>
      </w:r>
      <w:r>
        <w:rPr>
          <w:rFonts w:eastAsia="Times New Roman" w:cs="Angsana New"/>
          <w:b/>
          <w:bCs/>
          <w:sz w:val="48"/>
        </w:rPr>
        <w:tab/>
      </w:r>
      <w:r w:rsidR="003779A6">
        <w:rPr>
          <w:rFonts w:eastAsia="Times New Roman" w:cs="Angsana New"/>
          <w:b/>
          <w:bCs/>
          <w:sz w:val="48"/>
        </w:rPr>
        <w:t>10</w:t>
      </w:r>
      <w:r w:rsidRPr="00122EF2">
        <w:rPr>
          <w:rFonts w:eastAsia="Times New Roman" w:cs="Angsana New"/>
          <w:b/>
          <w:bCs/>
          <w:sz w:val="48"/>
        </w:rPr>
        <w:t>0 Baht</w:t>
      </w:r>
    </w:p>
    <w:p w14:paraId="2988D9CD" w14:textId="61A31B21" w:rsidR="00075124" w:rsidRDefault="00122EF2" w:rsidP="006B44AF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2"/>
          <w:szCs w:val="32"/>
        </w:rPr>
        <w:tab/>
      </w:r>
      <w:r w:rsidR="00395D05" w:rsidRPr="00122EF2">
        <w:rPr>
          <w:rFonts w:eastAsia="Times New Roman" w:cs="Angsana New"/>
          <w:b/>
          <w:bCs/>
          <w:sz w:val="32"/>
          <w:szCs w:val="32"/>
        </w:rPr>
        <w:t>Apple,</w:t>
      </w:r>
      <w:r>
        <w:rPr>
          <w:rFonts w:eastAsia="Times New Roman" w:cs="Angsana New"/>
          <w:b/>
          <w:bCs/>
          <w:sz w:val="32"/>
          <w:szCs w:val="32"/>
        </w:rPr>
        <w:tab/>
      </w:r>
      <w:r w:rsidRPr="00122EF2">
        <w:rPr>
          <w:rFonts w:eastAsia="Times New Roman" w:cs="Angsana New"/>
          <w:b/>
          <w:bCs/>
          <w:sz w:val="32"/>
          <w:szCs w:val="32"/>
        </w:rPr>
        <w:tab/>
      </w:r>
      <w:r w:rsidR="006F6ADC">
        <w:rPr>
          <w:rFonts w:eastAsia="Times New Roman" w:cs="Angsana New"/>
          <w:b/>
          <w:bCs/>
          <w:sz w:val="32"/>
          <w:szCs w:val="32"/>
        </w:rPr>
        <w:t>Apple &amp; Blackberry</w:t>
      </w:r>
    </w:p>
    <w:p w14:paraId="61E4589B" w14:textId="4DB34977" w:rsidR="00C77383" w:rsidRDefault="00A2290B" w:rsidP="006B44AF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2"/>
          <w:szCs w:val="32"/>
        </w:rPr>
        <w:tab/>
      </w:r>
      <w:r w:rsidRPr="00B31325">
        <w:rPr>
          <w:rFonts w:eastAsia="Times New Roman" w:cs="Angsana New"/>
          <w:b/>
          <w:bCs/>
          <w:sz w:val="32"/>
          <w:szCs w:val="32"/>
          <w:u w:val="single" w:color="FFFFFF" w:themeColor="background1"/>
        </w:rPr>
        <w:t>Apricot</w:t>
      </w:r>
      <w:r w:rsidRPr="00B31325">
        <w:rPr>
          <w:rFonts w:eastAsia="Times New Roman" w:cs="Angsana New"/>
          <w:b/>
          <w:bCs/>
          <w:sz w:val="32"/>
          <w:szCs w:val="32"/>
          <w:u w:val="single" w:color="FFFFFF" w:themeColor="background1"/>
        </w:rPr>
        <w:tab/>
      </w:r>
      <w:r w:rsidRPr="00B31325">
        <w:rPr>
          <w:rFonts w:eastAsia="Times New Roman" w:cs="Angsana New"/>
          <w:b/>
          <w:bCs/>
          <w:sz w:val="32"/>
          <w:szCs w:val="32"/>
        </w:rPr>
        <w:tab/>
      </w:r>
      <w:r w:rsidR="006F6ADC" w:rsidRPr="00122EF2">
        <w:rPr>
          <w:rFonts w:eastAsia="Times New Roman" w:cs="Angsana New"/>
          <w:b/>
          <w:bCs/>
          <w:sz w:val="32"/>
          <w:szCs w:val="32"/>
        </w:rPr>
        <w:t>Blackberry</w:t>
      </w:r>
    </w:p>
    <w:p w14:paraId="7F015126" w14:textId="49549A61" w:rsidR="00A2290B" w:rsidRDefault="00C77383" w:rsidP="006B44AF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2"/>
          <w:szCs w:val="32"/>
        </w:rPr>
        <w:tab/>
      </w:r>
      <w:r w:rsidRPr="00122EF2">
        <w:rPr>
          <w:rFonts w:eastAsia="Times New Roman" w:cs="Angsana New"/>
          <w:b/>
          <w:bCs/>
          <w:sz w:val="32"/>
          <w:szCs w:val="32"/>
        </w:rPr>
        <w:t>Peach</w:t>
      </w:r>
      <w:r>
        <w:rPr>
          <w:rFonts w:eastAsia="Times New Roman" w:cs="Angsana New"/>
          <w:b/>
          <w:bCs/>
          <w:sz w:val="32"/>
          <w:szCs w:val="32"/>
        </w:rPr>
        <w:tab/>
      </w:r>
      <w:r>
        <w:rPr>
          <w:rFonts w:eastAsia="Times New Roman" w:cs="Angsana New"/>
          <w:b/>
          <w:bCs/>
          <w:sz w:val="32"/>
          <w:szCs w:val="32"/>
        </w:rPr>
        <w:tab/>
      </w:r>
      <w:r w:rsidR="006F6ADC" w:rsidRPr="00122EF2">
        <w:rPr>
          <w:rFonts w:eastAsia="Times New Roman" w:cs="Angsana New"/>
          <w:b/>
          <w:bCs/>
          <w:sz w:val="32"/>
          <w:szCs w:val="32"/>
        </w:rPr>
        <w:t>Blackcurrant</w:t>
      </w:r>
    </w:p>
    <w:p w14:paraId="7117A136" w14:textId="77777777" w:rsidR="003779A6" w:rsidRDefault="00122EF2" w:rsidP="0015550A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2"/>
          <w:szCs w:val="32"/>
        </w:rPr>
        <w:tab/>
      </w:r>
      <w:r w:rsidR="00C77383" w:rsidRPr="00122EF2">
        <w:rPr>
          <w:rFonts w:eastAsia="Times New Roman" w:cs="Angsana New"/>
          <w:b/>
          <w:bCs/>
          <w:sz w:val="32"/>
          <w:szCs w:val="32"/>
        </w:rPr>
        <w:t>Strawberry</w:t>
      </w:r>
    </w:p>
    <w:p w14:paraId="554D5966" w14:textId="32908A1B" w:rsidR="003540BC" w:rsidRDefault="006B44AF" w:rsidP="0015550A">
      <w:pPr>
        <w:tabs>
          <w:tab w:val="center" w:pos="3119"/>
          <w:tab w:val="center" w:pos="5103"/>
          <w:tab w:val="center" w:pos="7513"/>
        </w:tabs>
        <w:spacing w:after="0" w:line="240" w:lineRule="auto"/>
        <w:rPr>
          <w:rFonts w:eastAsia="Times New Roman" w:cs="Angsana New"/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2"/>
          <w:szCs w:val="32"/>
        </w:rPr>
        <w:tab/>
      </w:r>
      <w:r w:rsidR="006F6ADC" w:rsidRPr="00122EF2">
        <w:rPr>
          <w:rFonts w:eastAsia="Times New Roman" w:cs="Angsana New"/>
          <w:b/>
          <w:bCs/>
          <w:sz w:val="32"/>
          <w:szCs w:val="32"/>
        </w:rPr>
        <w:t>Raspberry</w:t>
      </w:r>
      <w:r w:rsidR="001A352D">
        <w:rPr>
          <w:rFonts w:eastAsia="Times New Roman" w:cs="Angsana New"/>
          <w:b/>
          <w:bCs/>
          <w:sz w:val="32"/>
          <w:szCs w:val="32"/>
        </w:rPr>
        <w:tab/>
      </w:r>
    </w:p>
    <w:p w14:paraId="273C1F9A" w14:textId="53DDB751" w:rsidR="00A1733A" w:rsidRDefault="00A1733A">
      <w:pPr>
        <w:spacing w:after="0" w:line="240" w:lineRule="auto"/>
        <w:rPr>
          <w:rFonts w:eastAsia="Times New Roman" w:cs="Angsana New"/>
          <w:b/>
          <w:bCs/>
          <w:sz w:val="32"/>
          <w:szCs w:val="32"/>
          <w:lang w:val="en-US"/>
        </w:rPr>
      </w:pPr>
      <w:r>
        <w:rPr>
          <w:rFonts w:eastAsia="Times New Roman" w:cs="Angsana New"/>
          <w:b/>
          <w:bCs/>
          <w:sz w:val="32"/>
          <w:szCs w:val="32"/>
          <w:lang w:val="en-US"/>
        </w:rPr>
        <w:br w:type="page"/>
      </w:r>
    </w:p>
    <w:p w14:paraId="2393C80A" w14:textId="0815C444" w:rsidR="00514F05" w:rsidRPr="003D314E" w:rsidRDefault="00514F05" w:rsidP="00E87B1D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3D314E">
        <w:rPr>
          <w:rFonts w:eastAsia="Times New Roman" w:cs="Angsana New"/>
          <w:b/>
          <w:bCs/>
          <w:sz w:val="48"/>
          <w:u w:val="single"/>
        </w:rPr>
        <w:lastRenderedPageBreak/>
        <w:t>Indian Style Curries (</w:t>
      </w:r>
      <w:r w:rsidRPr="00E87B1D">
        <w:rPr>
          <w:rFonts w:eastAsia="Times New Roman" w:cs="Angsana New"/>
          <w:b/>
          <w:bCs/>
          <w:sz w:val="48"/>
          <w:u w:val="single"/>
        </w:rPr>
        <w:t>350g</w:t>
      </w:r>
      <w:r w:rsidRPr="003D314E">
        <w:rPr>
          <w:rFonts w:eastAsia="Times New Roman" w:cs="Angsana New"/>
          <w:b/>
          <w:bCs/>
          <w:sz w:val="48"/>
          <w:u w:val="single"/>
        </w:rPr>
        <w:t>)</w:t>
      </w:r>
    </w:p>
    <w:p w14:paraId="776DF1E2" w14:textId="5BD57A44" w:rsidR="00514F05" w:rsidRPr="00076E29" w:rsidRDefault="00514F05" w:rsidP="00514F05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>Hot Chicken, Medium Chicken or Mild Chicken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9</w:t>
      </w:r>
      <w:r w:rsidRPr="00076E29">
        <w:rPr>
          <w:b/>
          <w:bCs/>
          <w:i/>
          <w:iCs/>
          <w:color w:val="00B050"/>
          <w:sz w:val="32"/>
          <w:szCs w:val="32"/>
        </w:rPr>
        <w:t>0 Baht</w:t>
      </w:r>
    </w:p>
    <w:p w14:paraId="4FE56B87" w14:textId="0D65D7D0" w:rsidR="00514F05" w:rsidRPr="00076E29" w:rsidRDefault="00514F05" w:rsidP="00514F05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076E29">
        <w:rPr>
          <w:b/>
          <w:bCs/>
          <w:i/>
          <w:iCs/>
          <w:color w:val="00B050"/>
          <w:sz w:val="32"/>
          <w:szCs w:val="32"/>
        </w:rPr>
        <w:t>Hot Beef, Medium Beef or Mild Beef</w:t>
      </w:r>
      <w:r w:rsidRPr="00076E29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90</w:t>
      </w:r>
      <w:r w:rsidRPr="00076E29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19AEDFCB" w14:textId="7F67A496" w:rsidR="00EB72E1" w:rsidRPr="003D314E" w:rsidRDefault="00514F05" w:rsidP="006C2B99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3D314E">
        <w:rPr>
          <w:rFonts w:eastAsia="Times New Roman" w:cs="Angsana New"/>
          <w:b/>
          <w:bCs/>
          <w:sz w:val="48"/>
          <w:u w:val="single"/>
        </w:rPr>
        <w:t>Authentic Indian Curries</w:t>
      </w:r>
      <w:r w:rsidR="00122EF2">
        <w:rPr>
          <w:rFonts w:eastAsia="Times New Roman" w:cs="Angsana New"/>
          <w:b/>
          <w:bCs/>
          <w:sz w:val="48"/>
          <w:u w:val="single"/>
        </w:rPr>
        <w:t xml:space="preserve"> </w:t>
      </w:r>
      <w:r w:rsidR="00122EF2" w:rsidRPr="00213108">
        <w:rPr>
          <w:rFonts w:eastAsia="Times New Roman" w:cs="Angsana New"/>
          <w:b/>
          <w:bCs/>
          <w:i/>
          <w:iCs/>
          <w:sz w:val="48"/>
          <w:u w:val="single"/>
        </w:rPr>
        <w:t>(</w:t>
      </w:r>
      <w:r w:rsidR="00122EF2" w:rsidRPr="00213108">
        <w:rPr>
          <w:rFonts w:eastAsia="Times New Roman" w:cs="Angsana New"/>
          <w:b/>
          <w:bCs/>
          <w:i/>
          <w:iCs/>
          <w:sz w:val="40"/>
          <w:szCs w:val="40"/>
          <w:u w:val="single"/>
        </w:rPr>
        <w:t>500</w:t>
      </w:r>
      <w:r w:rsidR="00122EF2" w:rsidRPr="00213108">
        <w:rPr>
          <w:rFonts w:eastAsia="Times New Roman" w:cs="Angsana New"/>
          <w:b/>
          <w:bCs/>
          <w:i/>
          <w:iCs/>
          <w:sz w:val="48"/>
          <w:u w:val="single"/>
        </w:rPr>
        <w:t>g)</w:t>
      </w:r>
    </w:p>
    <w:p w14:paraId="21390884" w14:textId="7A6BF215" w:rsidR="00514F05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hicken Dupiaza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 xml:space="preserve">40 </w:t>
      </w:r>
      <w:r w:rsidRPr="00076E29">
        <w:rPr>
          <w:b/>
          <w:bCs/>
          <w:sz w:val="32"/>
          <w:szCs w:val="32"/>
        </w:rPr>
        <w:t>Baht</w:t>
      </w:r>
    </w:p>
    <w:p w14:paraId="240871E4" w14:textId="09C96D74" w:rsidR="00514F05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hicken Rogan Josh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="00F37652"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 xml:space="preserve">40 </w:t>
      </w:r>
      <w:r w:rsidR="00F37652" w:rsidRPr="00076E29">
        <w:rPr>
          <w:b/>
          <w:bCs/>
          <w:sz w:val="32"/>
          <w:szCs w:val="32"/>
        </w:rPr>
        <w:t>Baht</w:t>
      </w:r>
    </w:p>
    <w:p w14:paraId="73060BAC" w14:textId="24652E59" w:rsidR="00514F05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hicken Madras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="00F37652"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 xml:space="preserve">40 </w:t>
      </w:r>
      <w:r w:rsidR="00F37652" w:rsidRPr="00076E29">
        <w:rPr>
          <w:b/>
          <w:bCs/>
          <w:sz w:val="32"/>
          <w:szCs w:val="32"/>
        </w:rPr>
        <w:t>Baht</w:t>
      </w:r>
    </w:p>
    <w:p w14:paraId="49FAA924" w14:textId="6BAE5F3A" w:rsidR="00514F05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hicken Vindaloo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="00F37652"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 xml:space="preserve">40 </w:t>
      </w:r>
      <w:r w:rsidR="00F37652" w:rsidRPr="00076E29">
        <w:rPr>
          <w:b/>
          <w:bCs/>
          <w:sz w:val="32"/>
          <w:szCs w:val="32"/>
        </w:rPr>
        <w:t>Baht</w:t>
      </w:r>
    </w:p>
    <w:p w14:paraId="5F36DB75" w14:textId="272ECC43" w:rsidR="00514F05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Chicken Jalfrazi   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="00F37652"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 xml:space="preserve">40 </w:t>
      </w:r>
      <w:r w:rsidR="00F37652" w:rsidRPr="00076E29">
        <w:rPr>
          <w:b/>
          <w:bCs/>
          <w:sz w:val="32"/>
          <w:szCs w:val="32"/>
        </w:rPr>
        <w:t>Baht</w:t>
      </w:r>
    </w:p>
    <w:p w14:paraId="677AC161" w14:textId="2475DDA2" w:rsidR="000C0C38" w:rsidRPr="00076E29" w:rsidRDefault="00514F05" w:rsidP="00EB72E1">
      <w:pPr>
        <w:tabs>
          <w:tab w:val="decimal" w:pos="630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Chicken Khorma </w:t>
      </w:r>
      <w:r w:rsidRPr="00076E29">
        <w:rPr>
          <w:b/>
          <w:bCs/>
          <w:sz w:val="32"/>
          <w:szCs w:val="32"/>
        </w:rPr>
        <w:tab/>
      </w:r>
      <w:r w:rsidR="00EB72E1" w:rsidRPr="00076E29">
        <w:rPr>
          <w:b/>
          <w:bCs/>
          <w:sz w:val="32"/>
          <w:szCs w:val="32"/>
        </w:rPr>
        <w:tab/>
      </w:r>
      <w:r w:rsidRPr="00076E29">
        <w:rPr>
          <w:b/>
          <w:bCs/>
          <w:sz w:val="32"/>
          <w:szCs w:val="32"/>
        </w:rPr>
        <w:t>1</w:t>
      </w:r>
      <w:r w:rsidR="00F37652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>0 Bah</w:t>
      </w:r>
      <w:r w:rsidR="00114A57">
        <w:rPr>
          <w:b/>
          <w:bCs/>
          <w:sz w:val="32"/>
          <w:szCs w:val="32"/>
        </w:rPr>
        <w:t>t</w:t>
      </w:r>
    </w:p>
    <w:p w14:paraId="37A378B9" w14:textId="4BD50371" w:rsidR="00076E29" w:rsidRPr="00114F76" w:rsidRDefault="00076E29" w:rsidP="006C2B99">
      <w:pPr>
        <w:tabs>
          <w:tab w:val="center" w:pos="5310"/>
        </w:tabs>
        <w:spacing w:before="240"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114F76">
        <w:rPr>
          <w:rFonts w:eastAsia="Times New Roman" w:cs="Angsana New"/>
          <w:b/>
          <w:bCs/>
          <w:sz w:val="48"/>
          <w:u w:val="single"/>
        </w:rPr>
        <w:t>Soups</w:t>
      </w:r>
      <w:r w:rsidR="00F60ECB">
        <w:rPr>
          <w:rFonts w:eastAsia="Times New Roman" w:cs="Angsana New"/>
          <w:b/>
          <w:bCs/>
          <w:sz w:val="48"/>
          <w:u w:val="single"/>
        </w:rPr>
        <w:t xml:space="preserve"> </w:t>
      </w:r>
      <w:r w:rsidR="00F60ECB" w:rsidRPr="00213108">
        <w:rPr>
          <w:rFonts w:eastAsia="Times New Roman" w:cs="Angsana New"/>
          <w:b/>
          <w:bCs/>
          <w:i/>
          <w:iCs/>
          <w:sz w:val="48"/>
          <w:u w:val="single"/>
        </w:rPr>
        <w:t>(350g)</w:t>
      </w:r>
    </w:p>
    <w:p w14:paraId="65A63BFF" w14:textId="42C1991A" w:rsidR="00076E29" w:rsidRPr="00122EF2" w:rsidRDefault="00076E29" w:rsidP="00076E29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122EF2">
        <w:rPr>
          <w:b/>
          <w:bCs/>
          <w:sz w:val="32"/>
          <w:szCs w:val="32"/>
        </w:rPr>
        <w:t>Ginger Tomato Soup</w:t>
      </w:r>
      <w:r w:rsidRPr="00122EF2">
        <w:rPr>
          <w:b/>
          <w:bCs/>
          <w:sz w:val="32"/>
          <w:szCs w:val="32"/>
        </w:rPr>
        <w:tab/>
      </w:r>
      <w:r w:rsidR="00F60ECB">
        <w:rPr>
          <w:b/>
          <w:bCs/>
          <w:sz w:val="32"/>
          <w:szCs w:val="32"/>
        </w:rPr>
        <w:t>7</w:t>
      </w:r>
      <w:r w:rsidRPr="00122EF2">
        <w:rPr>
          <w:b/>
          <w:bCs/>
          <w:sz w:val="32"/>
          <w:szCs w:val="32"/>
        </w:rPr>
        <w:t>0 Baht</w:t>
      </w:r>
    </w:p>
    <w:p w14:paraId="3558846C" w14:textId="69F377E8" w:rsidR="00076E29" w:rsidRPr="00122EF2" w:rsidRDefault="00076E29" w:rsidP="00076E29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122EF2">
        <w:rPr>
          <w:b/>
          <w:bCs/>
          <w:sz w:val="32"/>
          <w:szCs w:val="32"/>
        </w:rPr>
        <w:t>Pea &amp; Ham Soup</w:t>
      </w:r>
      <w:r w:rsidRPr="00122EF2">
        <w:rPr>
          <w:b/>
          <w:bCs/>
          <w:sz w:val="32"/>
          <w:szCs w:val="32"/>
        </w:rPr>
        <w:tab/>
      </w:r>
      <w:r w:rsidR="00F60ECB">
        <w:rPr>
          <w:b/>
          <w:bCs/>
          <w:sz w:val="32"/>
          <w:szCs w:val="32"/>
        </w:rPr>
        <w:t>7</w:t>
      </w:r>
      <w:r w:rsidRPr="00122EF2">
        <w:rPr>
          <w:b/>
          <w:bCs/>
          <w:sz w:val="32"/>
          <w:szCs w:val="32"/>
        </w:rPr>
        <w:t>0 Baht</w:t>
      </w:r>
    </w:p>
    <w:p w14:paraId="7EFE5EBB" w14:textId="38451D33" w:rsidR="000C16FA" w:rsidRPr="00114F76" w:rsidRDefault="000C16FA" w:rsidP="00AE2837">
      <w:pPr>
        <w:tabs>
          <w:tab w:val="decimal" w:pos="8280"/>
        </w:tabs>
        <w:spacing w:after="0"/>
        <w:jc w:val="center"/>
        <w:rPr>
          <w:rFonts w:eastAsia="Times New Roman" w:cs="Angsana New"/>
          <w:b/>
          <w:bCs/>
          <w:sz w:val="48"/>
          <w:u w:val="single"/>
        </w:rPr>
      </w:pPr>
      <w:r w:rsidRPr="00114F76">
        <w:rPr>
          <w:rFonts w:eastAsia="Times New Roman" w:cs="Angsana New"/>
          <w:b/>
          <w:bCs/>
          <w:sz w:val="48"/>
          <w:u w:val="single"/>
        </w:rPr>
        <w:t>Vegetable Dishes</w:t>
      </w:r>
    </w:p>
    <w:p w14:paraId="42A0F63B" w14:textId="605277A0" w:rsidR="00C84DA1" w:rsidRPr="009920AA" w:rsidRDefault="006F4798" w:rsidP="00C84DA1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Broccoli Cheese</w:t>
      </w:r>
      <w:r w:rsidR="00070C23">
        <w:rPr>
          <w:b/>
          <w:bCs/>
          <w:i/>
          <w:iCs/>
          <w:color w:val="00B050"/>
          <w:sz w:val="32"/>
          <w:szCs w:val="32"/>
        </w:rPr>
        <w:t xml:space="preserve"> Au Gratin</w:t>
      </w:r>
      <w:r w:rsidR="00C84DA1" w:rsidRPr="009920AA">
        <w:rPr>
          <w:b/>
          <w:bCs/>
          <w:i/>
          <w:iCs/>
          <w:color w:val="00B050"/>
          <w:sz w:val="32"/>
          <w:szCs w:val="32"/>
        </w:rPr>
        <w:tab/>
      </w:r>
      <w:r w:rsidR="007A0F0C">
        <w:rPr>
          <w:b/>
          <w:bCs/>
          <w:i/>
          <w:iCs/>
          <w:color w:val="00B050"/>
          <w:sz w:val="32"/>
          <w:szCs w:val="32"/>
        </w:rPr>
        <w:t>8</w:t>
      </w:r>
      <w:r w:rsidR="00114A57">
        <w:rPr>
          <w:b/>
          <w:bCs/>
          <w:i/>
          <w:iCs/>
          <w:color w:val="00B050"/>
          <w:sz w:val="32"/>
          <w:szCs w:val="32"/>
        </w:rPr>
        <w:t>5</w:t>
      </w:r>
      <w:r w:rsidR="00C84DA1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="00C84DA1"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7E1C2F77" w14:textId="6A17E5F7" w:rsidR="00C84DA1" w:rsidRPr="009920AA" w:rsidRDefault="006F4798" w:rsidP="00114A57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Broccoli Cheese Pie</w:t>
      </w:r>
      <w:r w:rsidRPr="009920AA">
        <w:rPr>
          <w:b/>
          <w:bCs/>
          <w:i/>
          <w:iCs/>
          <w:color w:val="00B050"/>
          <w:sz w:val="32"/>
          <w:szCs w:val="32"/>
        </w:rPr>
        <w:tab/>
      </w:r>
      <w:r w:rsidR="007A0F0C">
        <w:rPr>
          <w:b/>
          <w:bCs/>
          <w:i/>
          <w:iCs/>
          <w:color w:val="00B050"/>
          <w:sz w:val="32"/>
          <w:szCs w:val="32"/>
        </w:rPr>
        <w:t>8</w:t>
      </w:r>
      <w:r w:rsidR="00114A57">
        <w:rPr>
          <w:b/>
          <w:bCs/>
          <w:i/>
          <w:iCs/>
          <w:color w:val="00B050"/>
          <w:sz w:val="32"/>
          <w:szCs w:val="32"/>
        </w:rPr>
        <w:t>5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ab/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63171BF4" w14:textId="77777777" w:rsidR="003A1232" w:rsidRPr="009920AA" w:rsidRDefault="003A1232" w:rsidP="003A1232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Cauliflower Cheese</w:t>
      </w:r>
      <w:r>
        <w:rPr>
          <w:b/>
          <w:bCs/>
          <w:i/>
          <w:iCs/>
          <w:color w:val="00B050"/>
          <w:sz w:val="32"/>
          <w:szCs w:val="32"/>
        </w:rPr>
        <w:t xml:space="preserve"> Au Gratin</w:t>
      </w:r>
      <w:r w:rsidRPr="009920AA">
        <w:rPr>
          <w:b/>
          <w:bCs/>
          <w:i/>
          <w:iCs/>
          <w:color w:val="00B050"/>
          <w:sz w:val="32"/>
          <w:szCs w:val="32"/>
        </w:rPr>
        <w:tab/>
      </w:r>
      <w:r>
        <w:rPr>
          <w:b/>
          <w:bCs/>
          <w:i/>
          <w:iCs/>
          <w:color w:val="00B050"/>
          <w:sz w:val="32"/>
          <w:szCs w:val="32"/>
        </w:rPr>
        <w:t>85</w:t>
      </w:r>
      <w:r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6442803F" w14:textId="6E4FAB03" w:rsidR="00070C23" w:rsidRDefault="00070C23" w:rsidP="005F6673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Cauliflower Cheese</w:t>
      </w:r>
      <w:r>
        <w:rPr>
          <w:b/>
          <w:bCs/>
          <w:i/>
          <w:iCs/>
          <w:color w:val="00B050"/>
          <w:sz w:val="32"/>
          <w:szCs w:val="32"/>
        </w:rPr>
        <w:t xml:space="preserve"> Pie</w:t>
      </w:r>
      <w:r>
        <w:rPr>
          <w:b/>
          <w:bCs/>
          <w:i/>
          <w:iCs/>
          <w:color w:val="00B050"/>
          <w:sz w:val="32"/>
          <w:szCs w:val="32"/>
        </w:rPr>
        <w:tab/>
      </w:r>
      <w:r w:rsidR="007A0F0C">
        <w:rPr>
          <w:b/>
          <w:bCs/>
          <w:i/>
          <w:iCs/>
          <w:color w:val="00B050"/>
          <w:sz w:val="32"/>
          <w:szCs w:val="32"/>
        </w:rPr>
        <w:t>8</w:t>
      </w:r>
      <w:r w:rsidR="00114A57">
        <w:rPr>
          <w:b/>
          <w:bCs/>
          <w:i/>
          <w:iCs/>
          <w:color w:val="00B050"/>
          <w:sz w:val="32"/>
          <w:szCs w:val="32"/>
        </w:rPr>
        <w:t>5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6CCB13BE" w14:textId="4C58A475" w:rsidR="000C0C38" w:rsidRPr="009920AA" w:rsidRDefault="000C0C38" w:rsidP="00DA0E7B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Cheese &amp; Onion Pasty</w:t>
      </w:r>
      <w:r w:rsidR="00687013" w:rsidRPr="009920AA">
        <w:rPr>
          <w:b/>
          <w:bCs/>
          <w:i/>
          <w:iCs/>
          <w:color w:val="00B050"/>
          <w:sz w:val="32"/>
          <w:szCs w:val="32"/>
        </w:rPr>
        <w:tab/>
        <w:t xml:space="preserve"> </w:t>
      </w:r>
      <w:r w:rsidR="007A0F0C">
        <w:rPr>
          <w:b/>
          <w:bCs/>
          <w:i/>
          <w:iCs/>
          <w:color w:val="00B050"/>
          <w:sz w:val="32"/>
          <w:szCs w:val="32"/>
        </w:rPr>
        <w:t>7</w:t>
      </w:r>
      <w:r w:rsidR="00114A57">
        <w:rPr>
          <w:b/>
          <w:bCs/>
          <w:i/>
          <w:iCs/>
          <w:color w:val="00B050"/>
          <w:sz w:val="32"/>
          <w:szCs w:val="32"/>
        </w:rPr>
        <w:t>5</w:t>
      </w:r>
      <w:r w:rsidR="00D7400D" w:rsidRPr="009920AA">
        <w:rPr>
          <w:b/>
          <w:bCs/>
          <w:i/>
          <w:iCs/>
          <w:color w:val="00B050"/>
          <w:sz w:val="32"/>
          <w:szCs w:val="32"/>
        </w:rPr>
        <w:t xml:space="preserve"> </w:t>
      </w:r>
      <w:r w:rsidR="00687013" w:rsidRPr="009920AA">
        <w:rPr>
          <w:b/>
          <w:bCs/>
          <w:i/>
          <w:iCs/>
          <w:color w:val="00B050"/>
          <w:sz w:val="32"/>
          <w:szCs w:val="32"/>
        </w:rPr>
        <w:t>Baht</w:t>
      </w:r>
    </w:p>
    <w:p w14:paraId="204DAD84" w14:textId="6C8029E8" w:rsidR="005F6673" w:rsidRPr="009920AA" w:rsidRDefault="001707B5" w:rsidP="004363AE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Lasagne - Vegetable</w:t>
      </w:r>
      <w:r w:rsidRPr="009920AA">
        <w:rPr>
          <w:b/>
          <w:bCs/>
          <w:i/>
          <w:iCs/>
          <w:color w:val="00B050"/>
          <w:sz w:val="32"/>
          <w:szCs w:val="32"/>
        </w:rPr>
        <w:tab/>
      </w:r>
      <w:r w:rsidR="007A0F0C">
        <w:rPr>
          <w:b/>
          <w:bCs/>
          <w:i/>
          <w:iCs/>
          <w:color w:val="00B050"/>
          <w:sz w:val="32"/>
          <w:szCs w:val="32"/>
        </w:rPr>
        <w:t>80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2A34011E" w14:textId="5A613F5C" w:rsidR="005F6673" w:rsidRPr="009920AA" w:rsidRDefault="000C0C38" w:rsidP="005F6673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Vegetable pie</w:t>
      </w:r>
      <w:r w:rsidR="00687013" w:rsidRPr="009920AA">
        <w:rPr>
          <w:b/>
          <w:bCs/>
          <w:i/>
          <w:iCs/>
          <w:color w:val="00B050"/>
          <w:sz w:val="32"/>
          <w:szCs w:val="32"/>
        </w:rPr>
        <w:tab/>
      </w:r>
      <w:r w:rsidR="007A0F0C">
        <w:rPr>
          <w:b/>
          <w:bCs/>
          <w:i/>
          <w:iCs/>
          <w:color w:val="00B050"/>
          <w:sz w:val="32"/>
          <w:szCs w:val="32"/>
        </w:rPr>
        <w:t>80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  <w:r w:rsidR="005F6673" w:rsidRPr="009920AA">
        <w:rPr>
          <w:b/>
          <w:bCs/>
          <w:i/>
          <w:iCs/>
          <w:color w:val="00B050"/>
          <w:sz w:val="32"/>
          <w:szCs w:val="32"/>
        </w:rPr>
        <w:tab/>
      </w:r>
    </w:p>
    <w:p w14:paraId="5585A074" w14:textId="281BAC00" w:rsidR="00AE2837" w:rsidRDefault="00AE2837" w:rsidP="005F6673">
      <w:pPr>
        <w:tabs>
          <w:tab w:val="decimal" w:pos="8280"/>
        </w:tabs>
        <w:spacing w:after="0"/>
        <w:ind w:left="900"/>
        <w:rPr>
          <w:rFonts w:eastAsia="Times New Roman" w:cs="Angsana New"/>
          <w:b/>
          <w:bCs/>
          <w:sz w:val="48"/>
          <w:u w:val="single"/>
        </w:rPr>
      </w:pPr>
      <w:r>
        <w:rPr>
          <w:rFonts w:eastAsia="Times New Roman" w:cs="Angsana New"/>
          <w:b/>
          <w:bCs/>
          <w:sz w:val="48"/>
          <w:u w:val="single"/>
        </w:rPr>
        <w:br w:type="page"/>
      </w:r>
    </w:p>
    <w:p w14:paraId="3924EED4" w14:textId="6C340F1F" w:rsidR="00900586" w:rsidRPr="00114F76" w:rsidRDefault="001B7223" w:rsidP="00114F76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114F76">
        <w:rPr>
          <w:rFonts w:eastAsia="Times New Roman" w:cs="Angsana New"/>
          <w:b/>
          <w:bCs/>
          <w:sz w:val="48"/>
          <w:u w:val="single"/>
        </w:rPr>
        <w:lastRenderedPageBreak/>
        <w:t>O</w:t>
      </w:r>
      <w:r w:rsidR="00900586" w:rsidRPr="00114F76">
        <w:rPr>
          <w:rFonts w:eastAsia="Times New Roman" w:cs="Angsana New"/>
          <w:b/>
          <w:bCs/>
          <w:sz w:val="48"/>
          <w:u w:val="single"/>
        </w:rPr>
        <w:t>ther Dishes</w:t>
      </w:r>
    </w:p>
    <w:p w14:paraId="6246FC5E" w14:textId="401B2993" w:rsidR="00C51003" w:rsidRPr="00E87B1D" w:rsidRDefault="00C51003" w:rsidP="00C51003">
      <w:pPr>
        <w:tabs>
          <w:tab w:val="decimal" w:pos="8280"/>
        </w:tabs>
        <w:spacing w:after="0"/>
        <w:ind w:left="900"/>
        <w:rPr>
          <w:b/>
          <w:bCs/>
          <w:color w:val="000000" w:themeColor="text1"/>
          <w:sz w:val="32"/>
          <w:szCs w:val="32"/>
        </w:rPr>
      </w:pPr>
      <w:r w:rsidRPr="00E87B1D">
        <w:rPr>
          <w:b/>
          <w:bCs/>
          <w:color w:val="000000" w:themeColor="text1"/>
          <w:sz w:val="32"/>
          <w:szCs w:val="32"/>
        </w:rPr>
        <w:t>Chicken Cordon Bleu</w:t>
      </w:r>
      <w:r w:rsidRPr="00E87B1D">
        <w:rPr>
          <w:b/>
          <w:bCs/>
          <w:color w:val="000000" w:themeColor="text1"/>
          <w:sz w:val="32"/>
          <w:szCs w:val="32"/>
        </w:rPr>
        <w:tab/>
      </w:r>
      <w:r w:rsidR="006F6ADC">
        <w:rPr>
          <w:b/>
          <w:bCs/>
          <w:color w:val="000000" w:themeColor="text1"/>
          <w:sz w:val="32"/>
          <w:szCs w:val="32"/>
        </w:rPr>
        <w:t>90</w:t>
      </w:r>
      <w:r w:rsidRPr="00E87B1D">
        <w:rPr>
          <w:b/>
          <w:bCs/>
          <w:color w:val="000000" w:themeColor="text1"/>
          <w:sz w:val="32"/>
          <w:szCs w:val="32"/>
        </w:rPr>
        <w:t xml:space="preserve"> Baht</w:t>
      </w:r>
    </w:p>
    <w:p w14:paraId="6DC6EEAB" w14:textId="6C1D8926" w:rsidR="00C51003" w:rsidRPr="00E87B1D" w:rsidRDefault="00C51003" w:rsidP="00C51003">
      <w:pPr>
        <w:tabs>
          <w:tab w:val="decimal" w:pos="8280"/>
        </w:tabs>
        <w:spacing w:after="0"/>
        <w:ind w:left="900"/>
        <w:rPr>
          <w:b/>
          <w:bCs/>
          <w:color w:val="000000" w:themeColor="text1"/>
          <w:sz w:val="32"/>
          <w:szCs w:val="32"/>
        </w:rPr>
      </w:pPr>
      <w:r w:rsidRPr="00E87B1D">
        <w:rPr>
          <w:b/>
          <w:bCs/>
          <w:color w:val="000000" w:themeColor="text1"/>
          <w:sz w:val="32"/>
          <w:szCs w:val="32"/>
        </w:rPr>
        <w:t>Chicken Kiev</w:t>
      </w:r>
      <w:r w:rsidRPr="00E87B1D">
        <w:rPr>
          <w:b/>
          <w:bCs/>
          <w:color w:val="000000" w:themeColor="text1"/>
          <w:sz w:val="32"/>
          <w:szCs w:val="32"/>
        </w:rPr>
        <w:tab/>
      </w:r>
      <w:r w:rsidR="006F6ADC">
        <w:rPr>
          <w:b/>
          <w:bCs/>
          <w:color w:val="000000" w:themeColor="text1"/>
          <w:sz w:val="32"/>
          <w:szCs w:val="32"/>
        </w:rPr>
        <w:t>90</w:t>
      </w:r>
      <w:r w:rsidRPr="00E87B1D">
        <w:rPr>
          <w:b/>
          <w:bCs/>
          <w:color w:val="000000" w:themeColor="text1"/>
          <w:sz w:val="32"/>
          <w:szCs w:val="32"/>
        </w:rPr>
        <w:t xml:space="preserve"> Baht</w:t>
      </w:r>
    </w:p>
    <w:p w14:paraId="4BB86354" w14:textId="4D6D78E1" w:rsidR="00C51003" w:rsidRPr="00E87B1D" w:rsidRDefault="00C51003" w:rsidP="00C51003">
      <w:pPr>
        <w:tabs>
          <w:tab w:val="decimal" w:pos="8280"/>
        </w:tabs>
        <w:spacing w:after="0"/>
        <w:ind w:left="900"/>
        <w:rPr>
          <w:b/>
          <w:bCs/>
          <w:color w:val="000000" w:themeColor="text1"/>
          <w:sz w:val="32"/>
          <w:szCs w:val="32"/>
        </w:rPr>
      </w:pPr>
      <w:r w:rsidRPr="00E87B1D">
        <w:rPr>
          <w:b/>
          <w:bCs/>
          <w:color w:val="000000" w:themeColor="text1"/>
          <w:sz w:val="32"/>
          <w:szCs w:val="32"/>
        </w:rPr>
        <w:t>Chicken Schnitzel</w:t>
      </w:r>
      <w:r w:rsidRPr="00E87B1D">
        <w:rPr>
          <w:b/>
          <w:bCs/>
          <w:color w:val="000000" w:themeColor="text1"/>
          <w:sz w:val="32"/>
          <w:szCs w:val="32"/>
        </w:rPr>
        <w:tab/>
        <w:t xml:space="preserve"> </w:t>
      </w:r>
      <w:r w:rsidR="00AC2694">
        <w:rPr>
          <w:b/>
          <w:bCs/>
          <w:color w:val="000000" w:themeColor="text1"/>
          <w:sz w:val="32"/>
          <w:szCs w:val="32"/>
        </w:rPr>
        <w:t>8</w:t>
      </w:r>
      <w:r w:rsidRPr="00E87B1D">
        <w:rPr>
          <w:b/>
          <w:bCs/>
          <w:color w:val="000000" w:themeColor="text1"/>
          <w:sz w:val="32"/>
          <w:szCs w:val="32"/>
        </w:rPr>
        <w:t>0 Baht</w:t>
      </w:r>
    </w:p>
    <w:p w14:paraId="5FC7D933" w14:textId="354D59F4" w:rsidR="00D369C3" w:rsidRPr="009920AA" w:rsidRDefault="00D369C3" w:rsidP="00D369C3">
      <w:pPr>
        <w:tabs>
          <w:tab w:val="decimal" w:pos="8280"/>
        </w:tabs>
        <w:spacing w:after="0"/>
        <w:ind w:left="900"/>
        <w:rPr>
          <w:b/>
          <w:bCs/>
          <w:i/>
          <w:iCs/>
          <w:color w:val="000000" w:themeColor="text1"/>
          <w:sz w:val="32"/>
          <w:szCs w:val="32"/>
        </w:rPr>
      </w:pPr>
      <w:r w:rsidRPr="00E87B1D">
        <w:rPr>
          <w:b/>
          <w:bCs/>
          <w:color w:val="000000" w:themeColor="text1"/>
          <w:sz w:val="32"/>
          <w:szCs w:val="32"/>
        </w:rPr>
        <w:t>Chicken with Stuffing</w:t>
      </w:r>
      <w:r w:rsidRPr="00E87B1D">
        <w:rPr>
          <w:b/>
          <w:bCs/>
          <w:color w:val="000000" w:themeColor="text1"/>
          <w:sz w:val="32"/>
          <w:szCs w:val="32"/>
        </w:rPr>
        <w:tab/>
      </w:r>
      <w:r w:rsidR="007A0F0C">
        <w:rPr>
          <w:b/>
          <w:bCs/>
          <w:color w:val="000000" w:themeColor="text1"/>
          <w:sz w:val="32"/>
          <w:szCs w:val="32"/>
        </w:rPr>
        <w:t>8</w:t>
      </w:r>
      <w:r w:rsidRPr="00E87B1D">
        <w:rPr>
          <w:b/>
          <w:bCs/>
          <w:color w:val="000000" w:themeColor="text1"/>
          <w:sz w:val="32"/>
          <w:szCs w:val="32"/>
        </w:rPr>
        <w:t>0 Baht</w:t>
      </w:r>
    </w:p>
    <w:p w14:paraId="5D1ECB72" w14:textId="2317DB26" w:rsidR="006C76CE" w:rsidRPr="009920AA" w:rsidRDefault="006C76CE" w:rsidP="006C76CE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Cottage Pie - Beef</w:t>
      </w:r>
      <w:r w:rsidRPr="009920AA">
        <w:rPr>
          <w:b/>
          <w:bCs/>
          <w:i/>
          <w:iCs/>
          <w:color w:val="00B050"/>
          <w:sz w:val="32"/>
          <w:szCs w:val="32"/>
        </w:rPr>
        <w:tab/>
        <w:t xml:space="preserve"> </w:t>
      </w:r>
      <w:r w:rsidR="006F6ADC">
        <w:rPr>
          <w:b/>
          <w:bCs/>
          <w:i/>
          <w:iCs/>
          <w:color w:val="00B050"/>
          <w:sz w:val="32"/>
          <w:szCs w:val="32"/>
        </w:rPr>
        <w:t>85</w:t>
      </w:r>
      <w:r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016FBB72" w14:textId="59E90A00" w:rsidR="006C76CE" w:rsidRPr="009920AA" w:rsidRDefault="006C76CE" w:rsidP="006C76CE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Cottage Pie - Pork</w:t>
      </w:r>
      <w:r w:rsidRPr="009920AA">
        <w:rPr>
          <w:b/>
          <w:bCs/>
          <w:i/>
          <w:iCs/>
          <w:color w:val="00B050"/>
          <w:sz w:val="32"/>
          <w:szCs w:val="32"/>
        </w:rPr>
        <w:tab/>
        <w:t xml:space="preserve"> </w:t>
      </w:r>
      <w:r w:rsidR="006F6ADC">
        <w:rPr>
          <w:b/>
          <w:bCs/>
          <w:i/>
          <w:iCs/>
          <w:color w:val="00B050"/>
          <w:sz w:val="32"/>
          <w:szCs w:val="32"/>
        </w:rPr>
        <w:t>75</w:t>
      </w:r>
      <w:r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1F7193B2" w14:textId="1F9717EE" w:rsidR="002E004D" w:rsidRPr="009920AA" w:rsidRDefault="002E004D" w:rsidP="002E004D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9920AA">
        <w:rPr>
          <w:b/>
          <w:bCs/>
          <w:sz w:val="32"/>
          <w:szCs w:val="32"/>
        </w:rPr>
        <w:t xml:space="preserve">Crumpets </w:t>
      </w:r>
      <w:r w:rsidR="009019F6">
        <w:rPr>
          <w:b/>
          <w:bCs/>
          <w:sz w:val="32"/>
          <w:szCs w:val="32"/>
        </w:rPr>
        <w:t xml:space="preserve">– large </w:t>
      </w:r>
      <w:r w:rsidRPr="009920AA">
        <w:rPr>
          <w:b/>
          <w:bCs/>
          <w:sz w:val="32"/>
          <w:szCs w:val="32"/>
        </w:rPr>
        <w:t xml:space="preserve">(pack of </w:t>
      </w:r>
      <w:r w:rsidR="009019F6">
        <w:rPr>
          <w:b/>
          <w:bCs/>
          <w:sz w:val="32"/>
          <w:szCs w:val="32"/>
        </w:rPr>
        <w:t>6</w:t>
      </w:r>
      <w:r w:rsidRPr="009920AA">
        <w:rPr>
          <w:b/>
          <w:bCs/>
          <w:sz w:val="32"/>
          <w:szCs w:val="32"/>
        </w:rPr>
        <w:t>)</w:t>
      </w:r>
      <w:r w:rsidRPr="009920AA">
        <w:rPr>
          <w:b/>
          <w:bCs/>
          <w:sz w:val="32"/>
          <w:szCs w:val="32"/>
        </w:rPr>
        <w:tab/>
      </w:r>
      <w:r w:rsidR="00205AB9">
        <w:rPr>
          <w:b/>
          <w:bCs/>
          <w:sz w:val="32"/>
          <w:szCs w:val="32"/>
        </w:rPr>
        <w:t>100</w:t>
      </w:r>
      <w:r w:rsidRPr="009920AA">
        <w:rPr>
          <w:b/>
          <w:bCs/>
          <w:sz w:val="32"/>
          <w:szCs w:val="32"/>
        </w:rPr>
        <w:t xml:space="preserve"> Baht</w:t>
      </w:r>
    </w:p>
    <w:p w14:paraId="74DFA036" w14:textId="1F75B824" w:rsidR="006C76CE" w:rsidRPr="009920AA" w:rsidRDefault="006C76CE" w:rsidP="006C76CE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9920AA">
        <w:rPr>
          <w:b/>
          <w:bCs/>
          <w:sz w:val="32"/>
          <w:szCs w:val="32"/>
        </w:rPr>
        <w:t>Faggots in Gravy</w:t>
      </w:r>
      <w:r w:rsidRPr="009920AA">
        <w:rPr>
          <w:b/>
          <w:bCs/>
          <w:sz w:val="32"/>
          <w:szCs w:val="32"/>
        </w:rPr>
        <w:tab/>
        <w:t>50 Baht</w:t>
      </w:r>
    </w:p>
    <w:p w14:paraId="34BE66FC" w14:textId="60DB7AA7" w:rsidR="00625CBC" w:rsidRPr="009920AA" w:rsidRDefault="00D65DED" w:rsidP="00771852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Lasagne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 xml:space="preserve"> - Beef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ab/>
      </w:r>
      <w:r w:rsidR="006708E4">
        <w:rPr>
          <w:b/>
          <w:bCs/>
          <w:i/>
          <w:iCs/>
          <w:color w:val="00B050"/>
          <w:sz w:val="32"/>
          <w:szCs w:val="32"/>
        </w:rPr>
        <w:t>90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10ABDF0E" w14:textId="34957F3C" w:rsidR="00625CBC" w:rsidRPr="009920AA" w:rsidRDefault="00D65DED" w:rsidP="003533EE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Lasagne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 xml:space="preserve"> - Pork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ab/>
      </w:r>
      <w:r w:rsidR="006708E4">
        <w:rPr>
          <w:b/>
          <w:bCs/>
          <w:i/>
          <w:iCs/>
          <w:color w:val="00B050"/>
          <w:sz w:val="32"/>
          <w:szCs w:val="32"/>
        </w:rPr>
        <w:t>8</w:t>
      </w:r>
      <w:r w:rsidR="007F7090" w:rsidRPr="009920AA">
        <w:rPr>
          <w:b/>
          <w:bCs/>
          <w:i/>
          <w:iCs/>
          <w:color w:val="00B050"/>
          <w:sz w:val="32"/>
          <w:szCs w:val="32"/>
        </w:rPr>
        <w:t>0</w:t>
      </w:r>
      <w:r w:rsidR="00625CBC"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46755D40" w14:textId="5472CA67" w:rsidR="00C51003" w:rsidRPr="009920AA" w:rsidRDefault="00C51003" w:rsidP="00C51003">
      <w:pPr>
        <w:tabs>
          <w:tab w:val="decimal" w:pos="8280"/>
        </w:tabs>
        <w:spacing w:after="0"/>
        <w:ind w:left="900"/>
        <w:rPr>
          <w:b/>
          <w:bCs/>
          <w:i/>
          <w:iCs/>
          <w:color w:val="000000" w:themeColor="text1"/>
          <w:sz w:val="32"/>
          <w:szCs w:val="32"/>
        </w:rPr>
      </w:pPr>
      <w:r w:rsidRPr="009920AA">
        <w:rPr>
          <w:b/>
          <w:bCs/>
          <w:i/>
          <w:iCs/>
          <w:color w:val="000000" w:themeColor="text1"/>
          <w:sz w:val="32"/>
          <w:szCs w:val="32"/>
        </w:rPr>
        <w:t>Pork Schnitzel</w:t>
      </w:r>
      <w:r w:rsidRPr="009920AA">
        <w:rPr>
          <w:b/>
          <w:bCs/>
          <w:i/>
          <w:iCs/>
          <w:color w:val="000000" w:themeColor="text1"/>
          <w:sz w:val="32"/>
          <w:szCs w:val="32"/>
        </w:rPr>
        <w:tab/>
        <w:t xml:space="preserve"> 90 Baht</w:t>
      </w:r>
    </w:p>
    <w:p w14:paraId="0C33669A" w14:textId="2183836D" w:rsidR="006C76CE" w:rsidRPr="009920AA" w:rsidRDefault="006C76CE" w:rsidP="00DF5C6E">
      <w:pPr>
        <w:tabs>
          <w:tab w:val="decimal" w:pos="8280"/>
        </w:tabs>
        <w:spacing w:after="0"/>
        <w:ind w:left="900"/>
        <w:rPr>
          <w:b/>
          <w:bCs/>
          <w:i/>
          <w:iCs/>
          <w:color w:val="00B050"/>
          <w:sz w:val="32"/>
          <w:szCs w:val="32"/>
        </w:rPr>
      </w:pPr>
      <w:r w:rsidRPr="009920AA">
        <w:rPr>
          <w:b/>
          <w:bCs/>
          <w:i/>
          <w:iCs/>
          <w:color w:val="00B050"/>
          <w:sz w:val="32"/>
          <w:szCs w:val="32"/>
        </w:rPr>
        <w:t>Shepherd’s Pie</w:t>
      </w:r>
      <w:r w:rsidRPr="009920AA">
        <w:rPr>
          <w:b/>
          <w:bCs/>
          <w:i/>
          <w:iCs/>
          <w:color w:val="00B050"/>
          <w:sz w:val="32"/>
          <w:szCs w:val="32"/>
        </w:rPr>
        <w:tab/>
      </w:r>
      <w:r w:rsidR="005F6673">
        <w:rPr>
          <w:b/>
          <w:bCs/>
          <w:i/>
          <w:iCs/>
          <w:color w:val="00B050"/>
          <w:sz w:val="32"/>
          <w:szCs w:val="32"/>
        </w:rPr>
        <w:t>10</w:t>
      </w:r>
      <w:r w:rsidR="007F7090" w:rsidRPr="009920AA">
        <w:rPr>
          <w:b/>
          <w:bCs/>
          <w:i/>
          <w:iCs/>
          <w:color w:val="00B050"/>
          <w:sz w:val="32"/>
          <w:szCs w:val="32"/>
        </w:rPr>
        <w:t>0</w:t>
      </w:r>
      <w:r w:rsidRPr="009920AA">
        <w:rPr>
          <w:b/>
          <w:bCs/>
          <w:i/>
          <w:iCs/>
          <w:color w:val="00B050"/>
          <w:sz w:val="32"/>
          <w:szCs w:val="32"/>
        </w:rPr>
        <w:t xml:space="preserve"> Baht</w:t>
      </w:r>
    </w:p>
    <w:p w14:paraId="553A406F" w14:textId="59DED396" w:rsidR="00076E29" w:rsidRPr="009920AA" w:rsidRDefault="00671C94" w:rsidP="009920AA">
      <w:pPr>
        <w:tabs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9920AA">
        <w:rPr>
          <w:b/>
          <w:bCs/>
          <w:sz w:val="32"/>
          <w:szCs w:val="32"/>
        </w:rPr>
        <w:t>Toad in the Hole</w:t>
      </w:r>
      <w:r w:rsidR="003533EE" w:rsidRPr="009920AA">
        <w:rPr>
          <w:b/>
          <w:bCs/>
          <w:sz w:val="32"/>
          <w:szCs w:val="32"/>
        </w:rPr>
        <w:tab/>
      </w:r>
      <w:r w:rsidR="009920AA" w:rsidRPr="009920AA">
        <w:rPr>
          <w:b/>
          <w:bCs/>
          <w:sz w:val="32"/>
          <w:szCs w:val="32"/>
        </w:rPr>
        <w:t>70</w:t>
      </w:r>
      <w:r w:rsidRPr="009920AA">
        <w:rPr>
          <w:b/>
          <w:bCs/>
          <w:sz w:val="32"/>
          <w:szCs w:val="32"/>
        </w:rPr>
        <w:t xml:space="preserve"> Baht</w:t>
      </w:r>
    </w:p>
    <w:p w14:paraId="2C27C883" w14:textId="77777777" w:rsidR="00354575" w:rsidRPr="00795231" w:rsidRDefault="00354575" w:rsidP="00354575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795231">
        <w:rPr>
          <w:rFonts w:eastAsia="Times New Roman" w:cs="Angsana New"/>
          <w:b/>
          <w:bCs/>
          <w:sz w:val="48"/>
          <w:u w:val="single"/>
        </w:rPr>
        <w:t>Sliced Meats (</w:t>
      </w:r>
      <w:r w:rsidRPr="00E87B1D">
        <w:rPr>
          <w:rFonts w:eastAsia="Times New Roman" w:cs="Angsana New"/>
          <w:b/>
          <w:bCs/>
          <w:sz w:val="48"/>
          <w:u w:val="single"/>
        </w:rPr>
        <w:t>250g</w:t>
      </w:r>
      <w:r w:rsidRPr="00795231">
        <w:rPr>
          <w:rFonts w:eastAsia="Times New Roman" w:cs="Angsana New"/>
          <w:b/>
          <w:bCs/>
          <w:sz w:val="48"/>
          <w:u w:val="single"/>
        </w:rPr>
        <w:t>)</w:t>
      </w:r>
    </w:p>
    <w:p w14:paraId="0D441B0A" w14:textId="62A79339" w:rsidR="00354575" w:rsidRPr="00076E29" w:rsidRDefault="00354575" w:rsidP="00354575">
      <w:pPr>
        <w:tabs>
          <w:tab w:val="decimal" w:pos="3600"/>
          <w:tab w:val="left" w:pos="549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Topside Beef</w:t>
      </w:r>
      <w:r w:rsidRPr="00076E29">
        <w:rPr>
          <w:b/>
          <w:bCs/>
          <w:sz w:val="32"/>
          <w:szCs w:val="32"/>
        </w:rPr>
        <w:tab/>
        <w:t>135 Baht</w:t>
      </w:r>
      <w:r w:rsidRPr="00076E29">
        <w:rPr>
          <w:b/>
          <w:bCs/>
          <w:sz w:val="32"/>
          <w:szCs w:val="32"/>
        </w:rPr>
        <w:tab/>
        <w:t>Pork Loin</w:t>
      </w:r>
      <w:r w:rsidRPr="00076E29">
        <w:rPr>
          <w:b/>
          <w:bCs/>
          <w:sz w:val="32"/>
          <w:szCs w:val="32"/>
        </w:rPr>
        <w:tab/>
        <w:t>1</w:t>
      </w:r>
      <w:r w:rsidR="00B86D56">
        <w:rPr>
          <w:b/>
          <w:bCs/>
          <w:sz w:val="32"/>
          <w:szCs w:val="32"/>
        </w:rPr>
        <w:t>35</w:t>
      </w:r>
      <w:r w:rsidRPr="00076E29">
        <w:rPr>
          <w:b/>
          <w:bCs/>
          <w:sz w:val="32"/>
          <w:szCs w:val="32"/>
        </w:rPr>
        <w:t xml:space="preserve"> Baht  </w:t>
      </w:r>
    </w:p>
    <w:p w14:paraId="08CE131F" w14:textId="0720EEF4" w:rsidR="00354575" w:rsidRPr="00076E29" w:rsidRDefault="00354575" w:rsidP="00354575">
      <w:pPr>
        <w:tabs>
          <w:tab w:val="decimal" w:pos="3600"/>
          <w:tab w:val="left" w:pos="5490"/>
          <w:tab w:val="decimal" w:pos="828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Smoked Ham</w:t>
      </w:r>
      <w:r w:rsidRPr="00076E29">
        <w:rPr>
          <w:b/>
          <w:bCs/>
          <w:sz w:val="32"/>
          <w:szCs w:val="32"/>
        </w:rPr>
        <w:tab/>
        <w:t>13</w:t>
      </w:r>
      <w:r w:rsidR="005F6673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  <w:t>Virginia Ham</w:t>
      </w:r>
      <w:r w:rsidRPr="00076E29">
        <w:rPr>
          <w:b/>
          <w:bCs/>
          <w:sz w:val="32"/>
          <w:szCs w:val="32"/>
        </w:rPr>
        <w:tab/>
        <w:t>1</w:t>
      </w:r>
      <w:r>
        <w:rPr>
          <w:b/>
          <w:bCs/>
          <w:sz w:val="32"/>
          <w:szCs w:val="32"/>
        </w:rPr>
        <w:t>3</w:t>
      </w:r>
      <w:r w:rsidR="007A0F0C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 xml:space="preserve"> Baht</w:t>
      </w:r>
    </w:p>
    <w:p w14:paraId="64C0407C" w14:textId="1C165C7D" w:rsidR="00354575" w:rsidRPr="00250F17" w:rsidRDefault="00354575" w:rsidP="00354575">
      <w:pPr>
        <w:tabs>
          <w:tab w:val="decimal" w:pos="3600"/>
          <w:tab w:val="left" w:pos="5490"/>
          <w:tab w:val="decimal" w:pos="8280"/>
        </w:tabs>
        <w:spacing w:after="0"/>
        <w:ind w:left="900"/>
        <w:rPr>
          <w:b/>
          <w:bCs/>
          <w:sz w:val="28"/>
        </w:rPr>
      </w:pPr>
      <w:r w:rsidRPr="00076E29">
        <w:rPr>
          <w:b/>
          <w:bCs/>
          <w:sz w:val="32"/>
          <w:szCs w:val="32"/>
        </w:rPr>
        <w:t>Honey Roast</w:t>
      </w:r>
      <w:r w:rsidRPr="00076E29">
        <w:rPr>
          <w:b/>
          <w:bCs/>
          <w:sz w:val="32"/>
          <w:szCs w:val="32"/>
        </w:rPr>
        <w:tab/>
        <w:t>13</w:t>
      </w:r>
      <w:r w:rsidR="005F6673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</w:r>
      <w:r w:rsidRPr="00250F17">
        <w:rPr>
          <w:b/>
          <w:bCs/>
          <w:sz w:val="28"/>
        </w:rPr>
        <w:tab/>
        <w:t xml:space="preserve"> </w:t>
      </w:r>
    </w:p>
    <w:p w14:paraId="4D4949CA" w14:textId="12E0CD8C" w:rsidR="00CD33BE" w:rsidRPr="00114F76" w:rsidRDefault="00CD33BE" w:rsidP="00076E29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114F76">
        <w:rPr>
          <w:rFonts w:eastAsia="Times New Roman" w:cs="Angsana New"/>
          <w:b/>
          <w:bCs/>
          <w:sz w:val="48"/>
          <w:u w:val="single"/>
        </w:rPr>
        <w:t>Side Plates &amp; Garnish</w:t>
      </w:r>
    </w:p>
    <w:p w14:paraId="478499B6" w14:textId="2EE38877" w:rsidR="004225F8" w:rsidRPr="00076E29" w:rsidRDefault="004225F8" w:rsidP="004225F8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Baked Beans</w:t>
      </w:r>
      <w:r>
        <w:rPr>
          <w:b/>
          <w:bCs/>
          <w:sz w:val="32"/>
          <w:szCs w:val="32"/>
        </w:rPr>
        <w:t xml:space="preserve"> - Branston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Pr="00213108">
        <w:rPr>
          <w:b/>
          <w:bCs/>
          <w:i/>
          <w:iCs/>
          <w:sz w:val="32"/>
          <w:szCs w:val="32"/>
        </w:rPr>
        <w:t>41</w:t>
      </w:r>
      <w:r>
        <w:rPr>
          <w:b/>
          <w:bCs/>
          <w:i/>
          <w:iCs/>
          <w:sz w:val="32"/>
          <w:szCs w:val="32"/>
        </w:rPr>
        <w:t>5</w:t>
      </w:r>
      <w:r w:rsidRPr="00213108">
        <w:rPr>
          <w:b/>
          <w:bCs/>
          <w:i/>
          <w:iCs/>
          <w:sz w:val="32"/>
          <w:szCs w:val="32"/>
        </w:rPr>
        <w:t xml:space="preserve">g </w:t>
      </w:r>
      <w:r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</w:rPr>
        <w:tab/>
      </w:r>
      <w:r w:rsidR="00354DA4">
        <w:rPr>
          <w:b/>
          <w:bCs/>
          <w:sz w:val="32"/>
          <w:szCs w:val="32"/>
        </w:rPr>
        <w:t>6</w:t>
      </w:r>
      <w:r w:rsidRPr="00076E29">
        <w:rPr>
          <w:b/>
          <w:bCs/>
          <w:sz w:val="32"/>
          <w:szCs w:val="32"/>
        </w:rPr>
        <w:t>5 Baht</w:t>
      </w:r>
    </w:p>
    <w:p w14:paraId="3A1A7083" w14:textId="1B48ACBB" w:rsidR="004225F8" w:rsidRPr="00076E29" w:rsidRDefault="004225F8" w:rsidP="004225F8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Baked Beans</w:t>
      </w:r>
      <w:r>
        <w:rPr>
          <w:b/>
          <w:bCs/>
          <w:sz w:val="32"/>
          <w:szCs w:val="32"/>
        </w:rPr>
        <w:t xml:space="preserve"> - Heinz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Pr="00213108">
        <w:rPr>
          <w:b/>
          <w:bCs/>
          <w:i/>
          <w:iCs/>
          <w:sz w:val="32"/>
          <w:szCs w:val="32"/>
        </w:rPr>
        <w:t>41</w:t>
      </w:r>
      <w:r>
        <w:rPr>
          <w:b/>
          <w:bCs/>
          <w:i/>
          <w:iCs/>
          <w:sz w:val="32"/>
          <w:szCs w:val="32"/>
        </w:rPr>
        <w:t>5</w:t>
      </w:r>
      <w:r w:rsidRPr="00213108">
        <w:rPr>
          <w:b/>
          <w:bCs/>
          <w:i/>
          <w:iCs/>
          <w:sz w:val="32"/>
          <w:szCs w:val="32"/>
        </w:rPr>
        <w:t xml:space="preserve">g </w:t>
      </w:r>
      <w:r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</w:rPr>
        <w:tab/>
        <w:t>7</w:t>
      </w:r>
      <w:r w:rsidRPr="00076E29">
        <w:rPr>
          <w:b/>
          <w:bCs/>
          <w:sz w:val="32"/>
          <w:szCs w:val="32"/>
        </w:rPr>
        <w:t>5 Baht</w:t>
      </w:r>
    </w:p>
    <w:p w14:paraId="22F8155A" w14:textId="3EA967BB" w:rsidR="00821E55" w:rsidRDefault="00821E55" w:rsidP="00821E55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Baked Beans</w:t>
      </w:r>
      <w:r>
        <w:rPr>
          <w:b/>
          <w:bCs/>
          <w:sz w:val="32"/>
          <w:szCs w:val="32"/>
        </w:rPr>
        <w:t xml:space="preserve"> - HP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Pr="00213108">
        <w:rPr>
          <w:b/>
          <w:bCs/>
          <w:i/>
          <w:iCs/>
          <w:sz w:val="32"/>
          <w:szCs w:val="32"/>
        </w:rPr>
        <w:t xml:space="preserve">410g </w:t>
      </w:r>
      <w:r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</w:rPr>
        <w:tab/>
      </w:r>
      <w:r w:rsidR="003779A6">
        <w:rPr>
          <w:b/>
          <w:bCs/>
          <w:sz w:val="32"/>
          <w:szCs w:val="32"/>
        </w:rPr>
        <w:t xml:space="preserve"> 70</w:t>
      </w:r>
      <w:r w:rsidRPr="00076E29">
        <w:rPr>
          <w:b/>
          <w:bCs/>
          <w:sz w:val="32"/>
          <w:szCs w:val="32"/>
        </w:rPr>
        <w:t xml:space="preserve"> Baht</w:t>
      </w:r>
      <w:r w:rsidRPr="00E40A7D">
        <w:rPr>
          <w:b/>
          <w:bCs/>
          <w:sz w:val="32"/>
          <w:szCs w:val="32"/>
        </w:rPr>
        <w:t xml:space="preserve"> </w:t>
      </w:r>
    </w:p>
    <w:p w14:paraId="6C4C6B4E" w14:textId="7426450D" w:rsidR="00CD33BE" w:rsidRDefault="00803672" w:rsidP="00213108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7D41A6A4" wp14:editId="1D56F63E">
            <wp:simplePos x="0" y="0"/>
            <wp:positionH relativeFrom="margin">
              <wp:posOffset>6350466</wp:posOffset>
            </wp:positionH>
            <wp:positionV relativeFrom="paragraph">
              <wp:posOffset>208868</wp:posOffset>
            </wp:positionV>
            <wp:extent cx="320040" cy="255905"/>
            <wp:effectExtent l="0" t="0" r="3810" b="0"/>
            <wp:wrapSquare wrapText="bothSides"/>
            <wp:docPr id="672934794" name="Picture 672934794" descr="C:\Users\User\AppData\Local\Microsoft\Windows\INetCache\Content.Word\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Word\NE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3BE" w:rsidRPr="00076E29">
        <w:rPr>
          <w:b/>
          <w:bCs/>
          <w:sz w:val="32"/>
          <w:szCs w:val="32"/>
        </w:rPr>
        <w:t>Frozen Mashed Potato</w:t>
      </w:r>
      <w:r w:rsidR="00213108">
        <w:rPr>
          <w:b/>
          <w:bCs/>
          <w:sz w:val="32"/>
          <w:szCs w:val="32"/>
        </w:rPr>
        <w:tab/>
      </w:r>
      <w:r w:rsidR="00213108">
        <w:rPr>
          <w:b/>
          <w:bCs/>
          <w:sz w:val="32"/>
          <w:szCs w:val="32"/>
        </w:rPr>
        <w:tab/>
      </w:r>
      <w:r w:rsidR="00213108">
        <w:rPr>
          <w:b/>
          <w:bCs/>
          <w:sz w:val="32"/>
          <w:szCs w:val="32"/>
        </w:rPr>
        <w:tab/>
      </w:r>
      <w:r w:rsidR="00CD33BE" w:rsidRPr="00F83789">
        <w:rPr>
          <w:b/>
          <w:bCs/>
          <w:sz w:val="32"/>
          <w:szCs w:val="32"/>
        </w:rPr>
        <w:t>300g</w:t>
      </w:r>
      <w:r w:rsidR="00213108">
        <w:rPr>
          <w:b/>
          <w:bCs/>
          <w:sz w:val="32"/>
          <w:szCs w:val="32"/>
        </w:rPr>
        <w:t xml:space="preserve"> -</w:t>
      </w:r>
      <w:r w:rsidR="00213108">
        <w:rPr>
          <w:b/>
          <w:bCs/>
          <w:sz w:val="32"/>
          <w:szCs w:val="32"/>
        </w:rPr>
        <w:tab/>
      </w:r>
      <w:r w:rsidR="00CD33BE" w:rsidRPr="00076E29">
        <w:rPr>
          <w:b/>
          <w:bCs/>
          <w:sz w:val="32"/>
          <w:szCs w:val="32"/>
        </w:rPr>
        <w:t>30 Baht</w:t>
      </w:r>
    </w:p>
    <w:p w14:paraId="5A860206" w14:textId="617E740C" w:rsidR="00803672" w:rsidRPr="00076E29" w:rsidRDefault="00803672" w:rsidP="00F83789">
      <w:pPr>
        <w:tabs>
          <w:tab w:val="decimal" w:pos="5387"/>
          <w:tab w:val="decimal" w:pos="6237"/>
          <w:tab w:val="decimal" w:pos="7938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5821114F" wp14:editId="4A7F984E">
            <wp:simplePos x="0" y="0"/>
            <wp:positionH relativeFrom="margin">
              <wp:posOffset>6366778</wp:posOffset>
            </wp:positionH>
            <wp:positionV relativeFrom="paragraph">
              <wp:posOffset>250825</wp:posOffset>
            </wp:positionV>
            <wp:extent cx="320040" cy="255905"/>
            <wp:effectExtent l="0" t="0" r="3810" b="0"/>
            <wp:wrapSquare wrapText="bothSides"/>
            <wp:docPr id="1995786000" name="Picture 1995786000" descr="C:\Users\User\AppData\Local\Microsoft\Windows\INetCache\Content.Word\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Word\NE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2"/>
          <w:szCs w:val="32"/>
        </w:rPr>
        <w:t>Glazed Parsnip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 xml:space="preserve">600g </w:t>
      </w:r>
      <w:r w:rsidR="00F83789"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</w:rPr>
        <w:t xml:space="preserve"> </w:t>
      </w:r>
      <w:r w:rsidR="00F83789">
        <w:rPr>
          <w:b/>
          <w:bCs/>
          <w:sz w:val="32"/>
          <w:szCs w:val="32"/>
        </w:rPr>
        <w:t>175 Baht</w:t>
      </w:r>
    </w:p>
    <w:p w14:paraId="03D673E2" w14:textId="15225B44" w:rsidR="00644890" w:rsidRDefault="00644890" w:rsidP="00F83789">
      <w:pPr>
        <w:tabs>
          <w:tab w:val="decimal" w:pos="5387"/>
          <w:tab w:val="decimal" w:pos="6237"/>
          <w:tab w:val="decimal" w:pos="7513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3F18AD9" wp14:editId="042C49E9">
            <wp:simplePos x="0" y="0"/>
            <wp:positionH relativeFrom="margin">
              <wp:posOffset>6394450</wp:posOffset>
            </wp:positionH>
            <wp:positionV relativeFrom="paragraph">
              <wp:posOffset>272415</wp:posOffset>
            </wp:positionV>
            <wp:extent cx="320040" cy="255905"/>
            <wp:effectExtent l="0" t="0" r="3810" b="0"/>
            <wp:wrapSquare wrapText="bothSides"/>
            <wp:docPr id="8" name="Picture 8" descr="C:\Users\User\AppData\Local\Microsoft\Windows\INetCache\Content.Word\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Word\NE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2"/>
          <w:szCs w:val="32"/>
        </w:rPr>
        <w:t>Hash Browns</w:t>
      </w:r>
      <w:r>
        <w:rPr>
          <w:b/>
          <w:bCs/>
          <w:sz w:val="32"/>
          <w:szCs w:val="32"/>
        </w:rPr>
        <w:tab/>
      </w:r>
      <w:r w:rsidR="00803672">
        <w:rPr>
          <w:b/>
          <w:bCs/>
          <w:sz w:val="32"/>
          <w:szCs w:val="32"/>
        </w:rPr>
        <w:t xml:space="preserve">500g - </w:t>
      </w:r>
      <w:r w:rsidR="00F83789">
        <w:rPr>
          <w:b/>
          <w:bCs/>
          <w:sz w:val="32"/>
          <w:szCs w:val="32"/>
        </w:rPr>
        <w:t>9</w:t>
      </w:r>
      <w:r w:rsidR="00803672">
        <w:rPr>
          <w:b/>
          <w:bCs/>
          <w:sz w:val="32"/>
          <w:szCs w:val="32"/>
        </w:rPr>
        <w:t>0 Baht</w:t>
      </w:r>
      <w:r w:rsidR="00803672">
        <w:rPr>
          <w:b/>
          <w:bCs/>
          <w:sz w:val="32"/>
          <w:szCs w:val="32"/>
        </w:rPr>
        <w:tab/>
        <w:t>2.5k</w:t>
      </w:r>
      <w:r w:rsidRPr="00803672">
        <w:rPr>
          <w:b/>
          <w:bCs/>
          <w:sz w:val="32"/>
          <w:szCs w:val="32"/>
        </w:rPr>
        <w:t xml:space="preserve">g </w:t>
      </w:r>
      <w:r>
        <w:rPr>
          <w:b/>
          <w:bCs/>
          <w:sz w:val="32"/>
          <w:szCs w:val="32"/>
        </w:rPr>
        <w:t xml:space="preserve">- </w:t>
      </w:r>
      <w:r w:rsidR="00F83789">
        <w:rPr>
          <w:b/>
          <w:bCs/>
          <w:sz w:val="32"/>
          <w:szCs w:val="32"/>
        </w:rPr>
        <w:t>37</w:t>
      </w:r>
      <w:r w:rsidR="00803672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 xml:space="preserve"> Baht</w:t>
      </w:r>
    </w:p>
    <w:p w14:paraId="3B910BAA" w14:textId="7CAB5C72" w:rsidR="00644890" w:rsidRDefault="00644890" w:rsidP="00644890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int Sauce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120</w:t>
      </w:r>
      <w:r w:rsidRPr="00076E29">
        <w:rPr>
          <w:b/>
          <w:bCs/>
          <w:sz w:val="32"/>
          <w:szCs w:val="32"/>
        </w:rPr>
        <w:t xml:space="preserve"> Baht</w:t>
      </w:r>
    </w:p>
    <w:p w14:paraId="555B9960" w14:textId="7513B0A7" w:rsidR="00CD33BE" w:rsidRPr="00076E29" w:rsidRDefault="00E825B9" w:rsidP="00213108">
      <w:pPr>
        <w:tabs>
          <w:tab w:val="decimal" w:pos="5387"/>
          <w:tab w:val="decimal" w:pos="6237"/>
          <w:tab w:val="decimal" w:pos="8080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Mushy Peas</w:t>
      </w:r>
      <w:r w:rsidRPr="00076E29">
        <w:rPr>
          <w:b/>
          <w:bCs/>
          <w:sz w:val="32"/>
          <w:szCs w:val="32"/>
        </w:rPr>
        <w:tab/>
      </w:r>
      <w:r w:rsidR="00213108" w:rsidRPr="00213108">
        <w:rPr>
          <w:b/>
          <w:bCs/>
          <w:i/>
          <w:iCs/>
          <w:sz w:val="32"/>
          <w:szCs w:val="32"/>
        </w:rPr>
        <w:t>100g -</w:t>
      </w:r>
      <w:r w:rsidR="00213108" w:rsidRPr="00213108">
        <w:rPr>
          <w:b/>
          <w:bCs/>
          <w:i/>
          <w:iCs/>
          <w:sz w:val="32"/>
          <w:szCs w:val="32"/>
        </w:rPr>
        <w:tab/>
      </w:r>
      <w:r w:rsidR="00213108" w:rsidRPr="00076E29">
        <w:rPr>
          <w:b/>
          <w:bCs/>
          <w:sz w:val="32"/>
          <w:szCs w:val="32"/>
        </w:rPr>
        <w:t>12 Baht</w:t>
      </w:r>
      <w:r w:rsidR="00213108">
        <w:rPr>
          <w:b/>
          <w:bCs/>
          <w:sz w:val="32"/>
          <w:szCs w:val="32"/>
        </w:rPr>
        <w:tab/>
      </w:r>
      <w:r w:rsidR="00213108" w:rsidRPr="00213108">
        <w:rPr>
          <w:b/>
          <w:bCs/>
          <w:i/>
          <w:iCs/>
          <w:sz w:val="32"/>
          <w:szCs w:val="32"/>
        </w:rPr>
        <w:t>250g</w:t>
      </w:r>
      <w:r w:rsidR="00213108" w:rsidRPr="00213108">
        <w:rPr>
          <w:b/>
          <w:bCs/>
          <w:i/>
          <w:iCs/>
          <w:sz w:val="32"/>
          <w:szCs w:val="32"/>
        </w:rPr>
        <w:tab/>
        <w:t>-</w:t>
      </w:r>
      <w:r w:rsidR="00213108">
        <w:rPr>
          <w:b/>
          <w:bCs/>
          <w:sz w:val="32"/>
          <w:szCs w:val="32"/>
        </w:rPr>
        <w:t xml:space="preserve"> </w:t>
      </w:r>
      <w:r w:rsidRPr="00076E29">
        <w:rPr>
          <w:b/>
          <w:bCs/>
          <w:sz w:val="32"/>
          <w:szCs w:val="32"/>
        </w:rPr>
        <w:t>30 Baht</w:t>
      </w:r>
      <w:r w:rsidR="00C35D1B">
        <w:rPr>
          <w:b/>
          <w:bCs/>
          <w:sz w:val="32"/>
          <w:szCs w:val="32"/>
        </w:rPr>
        <w:t xml:space="preserve"> </w:t>
      </w:r>
    </w:p>
    <w:p w14:paraId="770E8267" w14:textId="3CE41724" w:rsidR="008D15EB" w:rsidRPr="00BB0236" w:rsidRDefault="001B7223" w:rsidP="00BB0236">
      <w:pPr>
        <w:tabs>
          <w:tab w:val="decimal" w:pos="5387"/>
          <w:tab w:val="decimal" w:pos="6237"/>
          <w:tab w:val="decimal" w:pos="7938"/>
          <w:tab w:val="decimal" w:pos="8789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Y</w:t>
      </w:r>
      <w:r w:rsidR="00CD33BE" w:rsidRPr="00076E29">
        <w:rPr>
          <w:b/>
          <w:bCs/>
          <w:sz w:val="32"/>
          <w:szCs w:val="32"/>
        </w:rPr>
        <w:t>orkshire Puddings</w:t>
      </w:r>
      <w:r w:rsidR="00CD33BE" w:rsidRPr="00076E29">
        <w:rPr>
          <w:b/>
          <w:bCs/>
          <w:sz w:val="32"/>
          <w:szCs w:val="32"/>
        </w:rPr>
        <w:tab/>
      </w:r>
      <w:r w:rsidR="00771852" w:rsidRPr="00213108">
        <w:rPr>
          <w:b/>
          <w:bCs/>
          <w:i/>
          <w:iCs/>
          <w:sz w:val="32"/>
          <w:szCs w:val="32"/>
        </w:rPr>
        <w:t>3</w:t>
      </w:r>
      <w:r w:rsidR="00213108" w:rsidRPr="00213108">
        <w:rPr>
          <w:b/>
          <w:bCs/>
          <w:i/>
          <w:iCs/>
          <w:sz w:val="32"/>
          <w:szCs w:val="32"/>
        </w:rPr>
        <w:t xml:space="preserve"> for</w:t>
      </w:r>
      <w:r w:rsidR="00771852" w:rsidRPr="00076E29">
        <w:rPr>
          <w:b/>
          <w:bCs/>
          <w:sz w:val="32"/>
          <w:szCs w:val="32"/>
        </w:rPr>
        <w:t xml:space="preserve"> </w:t>
      </w:r>
      <w:r w:rsidR="00CD33BE" w:rsidRPr="00076E29">
        <w:rPr>
          <w:b/>
          <w:bCs/>
          <w:sz w:val="32"/>
          <w:szCs w:val="32"/>
        </w:rPr>
        <w:t>5</w:t>
      </w:r>
      <w:r w:rsidR="00771852" w:rsidRPr="00076E29">
        <w:rPr>
          <w:b/>
          <w:bCs/>
          <w:sz w:val="32"/>
          <w:szCs w:val="32"/>
        </w:rPr>
        <w:t>0</w:t>
      </w:r>
      <w:r w:rsidR="00CD33BE" w:rsidRPr="00076E29">
        <w:rPr>
          <w:b/>
          <w:bCs/>
          <w:sz w:val="32"/>
          <w:szCs w:val="32"/>
        </w:rPr>
        <w:t xml:space="preserve"> Baht</w:t>
      </w:r>
      <w:r w:rsidR="00213108">
        <w:rPr>
          <w:b/>
          <w:bCs/>
          <w:sz w:val="32"/>
          <w:szCs w:val="32"/>
        </w:rPr>
        <w:tab/>
      </w:r>
      <w:r w:rsidR="00076E29" w:rsidRPr="00213108">
        <w:rPr>
          <w:b/>
          <w:bCs/>
          <w:i/>
          <w:iCs/>
          <w:sz w:val="32"/>
          <w:szCs w:val="32"/>
        </w:rPr>
        <w:t>6</w:t>
      </w:r>
      <w:r w:rsidR="00213108" w:rsidRPr="00213108">
        <w:rPr>
          <w:b/>
          <w:bCs/>
          <w:i/>
          <w:iCs/>
          <w:sz w:val="32"/>
          <w:szCs w:val="32"/>
        </w:rPr>
        <w:t xml:space="preserve"> for</w:t>
      </w:r>
      <w:r w:rsidR="00213108">
        <w:rPr>
          <w:b/>
          <w:bCs/>
          <w:sz w:val="32"/>
          <w:szCs w:val="32"/>
        </w:rPr>
        <w:t xml:space="preserve"> </w:t>
      </w:r>
      <w:r w:rsidR="00213108">
        <w:rPr>
          <w:b/>
          <w:bCs/>
          <w:sz w:val="32"/>
          <w:szCs w:val="32"/>
        </w:rPr>
        <w:tab/>
      </w:r>
      <w:r w:rsidR="00076E29" w:rsidRPr="00076E29">
        <w:rPr>
          <w:b/>
          <w:bCs/>
          <w:sz w:val="32"/>
          <w:szCs w:val="32"/>
        </w:rPr>
        <w:t>9</w:t>
      </w:r>
      <w:r w:rsidR="00213108">
        <w:rPr>
          <w:b/>
          <w:bCs/>
          <w:sz w:val="32"/>
          <w:szCs w:val="32"/>
        </w:rPr>
        <w:t>0 B</w:t>
      </w:r>
      <w:r w:rsidR="00076E29" w:rsidRPr="00076E29">
        <w:rPr>
          <w:b/>
          <w:bCs/>
          <w:sz w:val="32"/>
          <w:szCs w:val="32"/>
        </w:rPr>
        <w:t>aht</w:t>
      </w:r>
      <w:r w:rsidR="008D15EB">
        <w:rPr>
          <w:rFonts w:eastAsia="Times New Roman" w:cs="Angsana New"/>
          <w:b/>
          <w:bCs/>
          <w:sz w:val="48"/>
          <w:u w:val="single"/>
        </w:rPr>
        <w:br w:type="page"/>
      </w:r>
    </w:p>
    <w:p w14:paraId="2864FCF1" w14:textId="21208156" w:rsidR="00F34137" w:rsidRPr="00795231" w:rsidRDefault="00F34137" w:rsidP="00D205D1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795231">
        <w:rPr>
          <w:rFonts w:eastAsia="Times New Roman" w:cs="Angsana New"/>
          <w:b/>
          <w:bCs/>
          <w:sz w:val="48"/>
          <w:u w:val="single"/>
        </w:rPr>
        <w:lastRenderedPageBreak/>
        <w:t>Burgers</w:t>
      </w:r>
      <w:r w:rsidR="00527094" w:rsidRPr="00795231">
        <w:rPr>
          <w:rFonts w:eastAsia="Times New Roman" w:cs="Angsana New"/>
          <w:b/>
          <w:bCs/>
          <w:sz w:val="48"/>
          <w:u w:val="single"/>
        </w:rPr>
        <w:t xml:space="preserve"> </w:t>
      </w:r>
      <w:r w:rsidRPr="00E87B1D">
        <w:rPr>
          <w:rFonts w:eastAsia="Times New Roman" w:cs="Angsana New"/>
          <w:b/>
          <w:bCs/>
          <w:i/>
          <w:iCs/>
          <w:sz w:val="48"/>
          <w:u w:val="single"/>
        </w:rPr>
        <w:t>(100g)</w:t>
      </w:r>
    </w:p>
    <w:p w14:paraId="219BABF9" w14:textId="5C4B36C7" w:rsidR="00795231" w:rsidRPr="009920AA" w:rsidRDefault="00795231" w:rsidP="00F37652">
      <w:pPr>
        <w:tabs>
          <w:tab w:val="left" w:pos="1134"/>
          <w:tab w:val="decimal" w:pos="3402"/>
          <w:tab w:val="left" w:pos="5954"/>
          <w:tab w:val="decimal" w:pos="8364"/>
        </w:tabs>
        <w:spacing w:after="0"/>
        <w:ind w:left="900"/>
        <w:rPr>
          <w:b/>
          <w:bCs/>
          <w:sz w:val="32"/>
          <w:szCs w:val="32"/>
        </w:rPr>
      </w:pPr>
      <w:r>
        <w:rPr>
          <w:rFonts w:eastAsia="Times New Roman" w:cs="Angsana New"/>
          <w:b/>
          <w:bCs/>
          <w:sz w:val="36"/>
          <w:szCs w:val="36"/>
        </w:rPr>
        <w:tab/>
      </w:r>
      <w:r w:rsidRPr="009920AA">
        <w:rPr>
          <w:b/>
          <w:bCs/>
          <w:sz w:val="32"/>
          <w:szCs w:val="32"/>
        </w:rPr>
        <w:t>Beef</w:t>
      </w:r>
      <w:r w:rsidR="006C2B99" w:rsidRPr="009920AA">
        <w:rPr>
          <w:b/>
          <w:bCs/>
          <w:sz w:val="32"/>
          <w:szCs w:val="32"/>
        </w:rPr>
        <w:t xml:space="preserve"> Burgers</w:t>
      </w:r>
      <w:r w:rsidRPr="009920AA">
        <w:rPr>
          <w:b/>
          <w:bCs/>
          <w:sz w:val="32"/>
          <w:szCs w:val="32"/>
        </w:rPr>
        <w:tab/>
      </w:r>
      <w:r w:rsidRPr="00213108">
        <w:rPr>
          <w:b/>
          <w:bCs/>
          <w:i/>
          <w:iCs/>
          <w:sz w:val="32"/>
          <w:szCs w:val="32"/>
        </w:rPr>
        <w:t>3 for</w:t>
      </w:r>
      <w:r w:rsidRPr="00076E29">
        <w:rPr>
          <w:b/>
          <w:bCs/>
          <w:sz w:val="32"/>
          <w:szCs w:val="32"/>
        </w:rPr>
        <w:t xml:space="preserve"> 110 Baht</w:t>
      </w:r>
      <w:r w:rsidR="00F37652">
        <w:rPr>
          <w:b/>
          <w:bCs/>
          <w:sz w:val="32"/>
          <w:szCs w:val="32"/>
        </w:rPr>
        <w:tab/>
      </w:r>
      <w:r w:rsidRPr="009920AA">
        <w:rPr>
          <w:b/>
          <w:bCs/>
          <w:sz w:val="32"/>
          <w:szCs w:val="32"/>
        </w:rPr>
        <w:t>Pork</w:t>
      </w:r>
      <w:r w:rsidR="006C2B99" w:rsidRPr="009920AA">
        <w:rPr>
          <w:b/>
          <w:bCs/>
          <w:sz w:val="32"/>
          <w:szCs w:val="32"/>
        </w:rPr>
        <w:t xml:space="preserve"> Burgers</w:t>
      </w:r>
      <w:r w:rsidRPr="009920AA">
        <w:rPr>
          <w:b/>
          <w:bCs/>
          <w:sz w:val="32"/>
          <w:szCs w:val="32"/>
        </w:rPr>
        <w:tab/>
      </w:r>
      <w:r w:rsidR="00527094" w:rsidRPr="00213108">
        <w:rPr>
          <w:b/>
          <w:bCs/>
          <w:i/>
          <w:iCs/>
          <w:sz w:val="32"/>
          <w:szCs w:val="32"/>
        </w:rPr>
        <w:t>3 for</w:t>
      </w:r>
      <w:r w:rsidR="00527094" w:rsidRPr="009920AA">
        <w:rPr>
          <w:b/>
          <w:bCs/>
          <w:sz w:val="32"/>
          <w:szCs w:val="32"/>
        </w:rPr>
        <w:t xml:space="preserve"> 100 Baht</w:t>
      </w:r>
    </w:p>
    <w:p w14:paraId="2974AD6E" w14:textId="30C76267" w:rsidR="007067CB" w:rsidRPr="00795231" w:rsidRDefault="007067CB" w:rsidP="00D205D1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795231">
        <w:rPr>
          <w:rFonts w:eastAsia="Times New Roman" w:cs="Angsana New"/>
          <w:b/>
          <w:bCs/>
          <w:sz w:val="48"/>
          <w:u w:val="single"/>
        </w:rPr>
        <w:t>T</w:t>
      </w:r>
      <w:r w:rsidR="00734BB5" w:rsidRPr="00795231">
        <w:rPr>
          <w:rFonts w:eastAsia="Times New Roman" w:cs="Angsana New"/>
          <w:b/>
          <w:bCs/>
          <w:sz w:val="48"/>
          <w:u w:val="single"/>
        </w:rPr>
        <w:t>op</w:t>
      </w:r>
      <w:r w:rsidR="001A44A3">
        <w:rPr>
          <w:rFonts w:eastAsia="Times New Roman" w:cs="Angsana New"/>
          <w:b/>
          <w:bCs/>
          <w:sz w:val="48"/>
          <w:u w:val="single"/>
        </w:rPr>
        <w:t>-</w:t>
      </w:r>
      <w:r w:rsidR="00734BB5" w:rsidRPr="00795231">
        <w:rPr>
          <w:rFonts w:eastAsia="Times New Roman" w:cs="Angsana New"/>
          <w:b/>
          <w:bCs/>
          <w:sz w:val="48"/>
          <w:u w:val="single"/>
        </w:rPr>
        <w:t xml:space="preserve">quality Mince Beef </w:t>
      </w:r>
      <w:r w:rsidR="00930DB5">
        <w:rPr>
          <w:rFonts w:eastAsia="Times New Roman" w:cs="Angsana New"/>
          <w:b/>
          <w:bCs/>
          <w:sz w:val="48"/>
          <w:u w:val="single"/>
        </w:rPr>
        <w:t>&amp; Pork</w:t>
      </w:r>
      <w:r w:rsidR="00734BB5" w:rsidRPr="00795231">
        <w:rPr>
          <w:rFonts w:eastAsia="Times New Roman" w:cs="Angsana New"/>
          <w:b/>
          <w:bCs/>
          <w:sz w:val="48"/>
          <w:u w:val="single"/>
        </w:rPr>
        <w:t xml:space="preserve">  </w:t>
      </w:r>
    </w:p>
    <w:p w14:paraId="461587CD" w14:textId="77777777" w:rsidR="00930DB5" w:rsidRDefault="00930DB5" w:rsidP="00930DB5">
      <w:pPr>
        <w:tabs>
          <w:tab w:val="left" w:pos="2552"/>
        </w:tabs>
        <w:spacing w:after="0"/>
        <w:rPr>
          <w:b/>
          <w:bCs/>
          <w:sz w:val="28"/>
        </w:rPr>
      </w:pPr>
      <w:r>
        <w:rPr>
          <w:b/>
          <w:bCs/>
          <w:sz w:val="28"/>
        </w:rPr>
        <w:tab/>
      </w:r>
      <w:r w:rsidRPr="00930DB5">
        <w:rPr>
          <w:b/>
          <w:bCs/>
          <w:sz w:val="32"/>
          <w:szCs w:val="32"/>
        </w:rPr>
        <w:t>Beef</w:t>
      </w:r>
      <w:r w:rsidR="00076E29">
        <w:rPr>
          <w:b/>
          <w:bCs/>
          <w:sz w:val="28"/>
        </w:rPr>
        <w:tab/>
      </w:r>
      <w:r w:rsidR="00795231" w:rsidRPr="00076E29">
        <w:rPr>
          <w:rFonts w:eastAsia="Times New Roman" w:cs="Angsana New"/>
          <w:b/>
          <w:bCs/>
          <w:sz w:val="32"/>
          <w:szCs w:val="32"/>
        </w:rPr>
        <w:t>300</w:t>
      </w:r>
      <w:r w:rsidR="00711F01" w:rsidRPr="00076E29">
        <w:rPr>
          <w:rFonts w:eastAsia="Times New Roman" w:cs="Angsana New"/>
          <w:b/>
          <w:bCs/>
          <w:sz w:val="32"/>
          <w:szCs w:val="32"/>
        </w:rPr>
        <w:t xml:space="preserve"> Baht</w:t>
      </w:r>
      <w:r w:rsidR="006F4395" w:rsidRPr="00076E29">
        <w:rPr>
          <w:rFonts w:eastAsia="Times New Roman" w:cs="Angsana New"/>
          <w:b/>
          <w:bCs/>
          <w:sz w:val="32"/>
          <w:szCs w:val="32"/>
        </w:rPr>
        <w:t>/k</w:t>
      </w:r>
      <w:r w:rsidR="00646FD2">
        <w:rPr>
          <w:rFonts w:eastAsia="Times New Roman" w:cs="Angsana New"/>
          <w:b/>
          <w:bCs/>
          <w:sz w:val="32"/>
          <w:szCs w:val="32"/>
        </w:rPr>
        <w:t xml:space="preserve">g  </w:t>
      </w:r>
      <w:r>
        <w:rPr>
          <w:rFonts w:eastAsia="Times New Roman" w:cs="Angsana New"/>
          <w:b/>
          <w:bCs/>
          <w:sz w:val="32"/>
          <w:szCs w:val="32"/>
        </w:rPr>
        <w:tab/>
      </w:r>
      <w:r w:rsidR="00F65EDD" w:rsidRPr="00250F17">
        <w:rPr>
          <w:b/>
          <w:bCs/>
          <w:sz w:val="28"/>
        </w:rPr>
        <w:t>(Smaller quantities</w:t>
      </w:r>
    </w:p>
    <w:p w14:paraId="0619BBFF" w14:textId="065C225C" w:rsidR="00930DB5" w:rsidRDefault="00930DB5" w:rsidP="00930DB5">
      <w:pPr>
        <w:tabs>
          <w:tab w:val="left" w:pos="2552"/>
        </w:tabs>
        <w:spacing w:after="0"/>
        <w:rPr>
          <w:b/>
          <w:bCs/>
          <w:sz w:val="28"/>
        </w:rPr>
      </w:pPr>
      <w:r>
        <w:rPr>
          <w:b/>
          <w:bCs/>
          <w:sz w:val="28"/>
        </w:rPr>
        <w:tab/>
      </w:r>
      <w:r w:rsidRPr="00930DB5">
        <w:rPr>
          <w:b/>
          <w:bCs/>
          <w:sz w:val="32"/>
          <w:szCs w:val="32"/>
        </w:rPr>
        <w:t>Pork</w:t>
      </w:r>
      <w:r>
        <w:rPr>
          <w:b/>
          <w:bCs/>
          <w:sz w:val="28"/>
        </w:rPr>
        <w:tab/>
      </w:r>
      <w:r w:rsidR="00E030A2">
        <w:rPr>
          <w:rFonts w:eastAsia="Times New Roman" w:cs="Angsana New"/>
          <w:b/>
          <w:bCs/>
          <w:sz w:val="32"/>
          <w:szCs w:val="32"/>
        </w:rPr>
        <w:t>30</w:t>
      </w:r>
      <w:r>
        <w:rPr>
          <w:rFonts w:eastAsia="Times New Roman" w:cs="Angsana New"/>
          <w:b/>
          <w:bCs/>
          <w:sz w:val="32"/>
          <w:szCs w:val="32"/>
        </w:rPr>
        <w:t>0</w:t>
      </w:r>
      <w:r w:rsidRPr="00076E29">
        <w:rPr>
          <w:rFonts w:eastAsia="Times New Roman" w:cs="Angsana New"/>
          <w:b/>
          <w:bCs/>
          <w:sz w:val="32"/>
          <w:szCs w:val="32"/>
        </w:rPr>
        <w:t xml:space="preserve"> Baht/k</w:t>
      </w:r>
      <w:r>
        <w:rPr>
          <w:rFonts w:eastAsia="Times New Roman" w:cs="Angsana New"/>
          <w:b/>
          <w:bCs/>
          <w:sz w:val="32"/>
          <w:szCs w:val="32"/>
        </w:rPr>
        <w:t xml:space="preserve">g  </w:t>
      </w:r>
      <w:r>
        <w:rPr>
          <w:rFonts w:eastAsia="Times New Roman" w:cs="Angsana New"/>
          <w:b/>
          <w:bCs/>
          <w:sz w:val="32"/>
          <w:szCs w:val="32"/>
        </w:rPr>
        <w:tab/>
      </w:r>
      <w:r w:rsidRPr="00250F17">
        <w:rPr>
          <w:b/>
          <w:bCs/>
          <w:sz w:val="28"/>
        </w:rPr>
        <w:t>available on request)</w:t>
      </w:r>
    </w:p>
    <w:p w14:paraId="6CADEFC1" w14:textId="00346F7E" w:rsidR="00076E29" w:rsidRPr="00E87B1D" w:rsidRDefault="00076E29" w:rsidP="00E87B1D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i/>
          <w:iCs/>
          <w:sz w:val="48"/>
          <w:u w:val="single"/>
        </w:rPr>
      </w:pPr>
      <w:r w:rsidRPr="00B31802">
        <w:rPr>
          <w:rFonts w:eastAsia="Times New Roman" w:cs="Angsana New"/>
          <w:b/>
          <w:bCs/>
          <w:sz w:val="48"/>
          <w:u w:val="single"/>
        </w:rPr>
        <w:t xml:space="preserve">Boiling Bacon </w:t>
      </w:r>
      <w:r w:rsidRPr="00E87B1D">
        <w:rPr>
          <w:rFonts w:eastAsia="Times New Roman" w:cs="Angsana New"/>
          <w:b/>
          <w:bCs/>
          <w:i/>
          <w:iCs/>
          <w:sz w:val="48"/>
          <w:u w:val="single"/>
        </w:rPr>
        <w:t>(1kg)</w:t>
      </w:r>
    </w:p>
    <w:p w14:paraId="76A5E194" w14:textId="5AAD9CC4" w:rsidR="002C2372" w:rsidRPr="00437BFA" w:rsidRDefault="002C2372" w:rsidP="00437BFA">
      <w:pPr>
        <w:pStyle w:val="Heading1"/>
        <w:spacing w:before="0" w:beforeAutospacing="0" w:after="0" w:afterAutospacing="0"/>
        <w:jc w:val="center"/>
        <w:rPr>
          <w:i/>
          <w:iCs/>
          <w:color w:val="BF8F00" w:themeColor="accent4" w:themeShade="BF"/>
          <w:sz w:val="32"/>
          <w:szCs w:val="32"/>
        </w:rPr>
      </w:pPr>
      <w:r w:rsidRPr="00437BFA">
        <w:rPr>
          <w:i/>
          <w:iCs/>
          <w:color w:val="BF8F00" w:themeColor="accent4" w:themeShade="BF"/>
          <w:sz w:val="32"/>
          <w:szCs w:val="32"/>
        </w:rPr>
        <w:t xml:space="preserve">7 days notice </w:t>
      </w:r>
      <w:r w:rsidR="001A44A3" w:rsidRPr="00437BFA">
        <w:rPr>
          <w:i/>
          <w:iCs/>
          <w:color w:val="BF8F00" w:themeColor="accent4" w:themeShade="BF"/>
          <w:sz w:val="32"/>
          <w:szCs w:val="32"/>
        </w:rPr>
        <w:t xml:space="preserve">is </w:t>
      </w:r>
      <w:r w:rsidRPr="00437BFA">
        <w:rPr>
          <w:i/>
          <w:iCs/>
          <w:color w:val="BF8F00" w:themeColor="accent4" w:themeShade="BF"/>
          <w:sz w:val="32"/>
          <w:szCs w:val="32"/>
        </w:rPr>
        <w:t>necessary</w:t>
      </w:r>
    </w:p>
    <w:p w14:paraId="67D3B4F9" w14:textId="4EDDF11B" w:rsidR="00076E29" w:rsidRPr="00076E29" w:rsidRDefault="00076E29" w:rsidP="00076E29">
      <w:pPr>
        <w:spacing w:after="0"/>
        <w:jc w:val="center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Uncooked  </w:t>
      </w:r>
      <w:r w:rsidR="00E030A2">
        <w:rPr>
          <w:b/>
          <w:bCs/>
          <w:sz w:val="32"/>
          <w:szCs w:val="32"/>
        </w:rPr>
        <w:t>300</w:t>
      </w:r>
      <w:r w:rsidRPr="00076E29">
        <w:rPr>
          <w:b/>
          <w:bCs/>
          <w:sz w:val="32"/>
          <w:szCs w:val="32"/>
        </w:rPr>
        <w:t xml:space="preserve"> Baht</w:t>
      </w:r>
      <w:r>
        <w:rPr>
          <w:b/>
          <w:bCs/>
          <w:sz w:val="32"/>
          <w:szCs w:val="32"/>
        </w:rPr>
        <w:t xml:space="preserve">   </w:t>
      </w:r>
      <w:r w:rsidRPr="00076E29">
        <w:rPr>
          <w:b/>
          <w:bCs/>
          <w:sz w:val="32"/>
          <w:szCs w:val="32"/>
        </w:rPr>
        <w:t>Cooked  3</w:t>
      </w:r>
      <w:r w:rsidR="00E030A2">
        <w:rPr>
          <w:b/>
          <w:bCs/>
          <w:sz w:val="32"/>
          <w:szCs w:val="32"/>
        </w:rPr>
        <w:t>6</w:t>
      </w:r>
      <w:r w:rsidRPr="00076E29">
        <w:rPr>
          <w:b/>
          <w:bCs/>
          <w:sz w:val="32"/>
          <w:szCs w:val="32"/>
        </w:rPr>
        <w:t>0 Bah</w:t>
      </w:r>
      <w:r>
        <w:rPr>
          <w:b/>
          <w:bCs/>
          <w:sz w:val="32"/>
          <w:szCs w:val="32"/>
        </w:rPr>
        <w:t>t</w:t>
      </w:r>
    </w:p>
    <w:p w14:paraId="3FD2AA05" w14:textId="77777777" w:rsidR="00076E29" w:rsidRPr="00250F17" w:rsidRDefault="00076E29" w:rsidP="00076E29">
      <w:pPr>
        <w:jc w:val="center"/>
        <w:rPr>
          <w:b/>
          <w:bCs/>
          <w:sz w:val="24"/>
          <w:szCs w:val="24"/>
        </w:rPr>
      </w:pPr>
      <w:r w:rsidRPr="00250F17">
        <w:rPr>
          <w:b/>
          <w:bCs/>
          <w:sz w:val="24"/>
          <w:szCs w:val="24"/>
        </w:rPr>
        <w:t>(Smaller quantities available on request)</w:t>
      </w:r>
    </w:p>
    <w:p w14:paraId="6B07514C" w14:textId="726134C1" w:rsidR="00FC29CD" w:rsidRPr="00B31802" w:rsidRDefault="00816D03" w:rsidP="00816D03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>
        <w:rPr>
          <w:rFonts w:eastAsia="Times New Roman" w:cs="Angsana New"/>
          <w:b/>
          <w:bCs/>
          <w:sz w:val="48"/>
          <w:u w:val="single"/>
        </w:rPr>
        <w:t>Tea</w:t>
      </w:r>
      <w:r w:rsidR="00FC29CD" w:rsidRPr="00B31802">
        <w:rPr>
          <w:rFonts w:eastAsia="Times New Roman" w:cs="Angsana New"/>
          <w:b/>
          <w:bCs/>
          <w:sz w:val="48"/>
          <w:u w:val="single"/>
        </w:rPr>
        <w:t>s</w:t>
      </w:r>
    </w:p>
    <w:p w14:paraId="183243A1" w14:textId="693394FD" w:rsidR="00FC29CD" w:rsidRPr="00F5209A" w:rsidRDefault="00FC29CD" w:rsidP="00F5209A">
      <w:pPr>
        <w:tabs>
          <w:tab w:val="decimal" w:pos="9072"/>
        </w:tabs>
        <w:spacing w:after="0"/>
        <w:ind w:left="900"/>
        <w:rPr>
          <w:b/>
          <w:bCs/>
          <w:sz w:val="16"/>
          <w:szCs w:val="16"/>
        </w:rPr>
      </w:pPr>
      <w:r>
        <w:rPr>
          <w:b/>
          <w:bCs/>
          <w:sz w:val="32"/>
          <w:szCs w:val="32"/>
        </w:rPr>
        <w:t xml:space="preserve">PG </w:t>
      </w:r>
      <w:r w:rsidRPr="00076E29">
        <w:rPr>
          <w:b/>
          <w:bCs/>
          <w:sz w:val="32"/>
          <w:szCs w:val="32"/>
        </w:rPr>
        <w:t xml:space="preserve">Tips Tea Bags – Box of </w:t>
      </w:r>
      <w:r>
        <w:rPr>
          <w:b/>
          <w:bCs/>
          <w:sz w:val="32"/>
          <w:szCs w:val="32"/>
        </w:rPr>
        <w:t>8</w:t>
      </w:r>
      <w:r w:rsidRPr="00076E29"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ab/>
      </w:r>
      <w:r w:rsidR="00F5209A">
        <w:rPr>
          <w:b/>
          <w:bCs/>
          <w:sz w:val="32"/>
          <w:szCs w:val="32"/>
        </w:rPr>
        <w:t>17</w:t>
      </w:r>
      <w:r w:rsidRPr="00076E29">
        <w:rPr>
          <w:b/>
          <w:bCs/>
          <w:sz w:val="32"/>
          <w:szCs w:val="32"/>
        </w:rPr>
        <w:t>0 Baht</w:t>
      </w:r>
      <w:r w:rsidR="00F5209A">
        <w:rPr>
          <w:b/>
          <w:bCs/>
          <w:color w:val="FF0000"/>
          <w:sz w:val="18"/>
          <w:szCs w:val="18"/>
        </w:rPr>
        <w:t xml:space="preserve">   </w:t>
      </w:r>
    </w:p>
    <w:p w14:paraId="5B5947F6" w14:textId="1A040817" w:rsidR="00FC29CD" w:rsidRPr="00647D82" w:rsidRDefault="00FC29CD" w:rsidP="00647D82">
      <w:pPr>
        <w:tabs>
          <w:tab w:val="decimal" w:pos="9072"/>
        </w:tabs>
        <w:spacing w:after="0"/>
        <w:ind w:left="900"/>
        <w:rPr>
          <w:b/>
          <w:bCs/>
          <w:sz w:val="16"/>
          <w:szCs w:val="16"/>
        </w:rPr>
      </w:pPr>
      <w:r w:rsidRPr="00076E29">
        <w:rPr>
          <w:b/>
          <w:bCs/>
          <w:sz w:val="32"/>
          <w:szCs w:val="32"/>
        </w:rPr>
        <w:t>Typhoo Tea Bags – Box of 100</w:t>
      </w:r>
      <w:r w:rsidRPr="00076E29">
        <w:rPr>
          <w:b/>
          <w:bCs/>
          <w:sz w:val="32"/>
          <w:szCs w:val="32"/>
        </w:rPr>
        <w:tab/>
        <w:t>1</w:t>
      </w:r>
      <w:r w:rsidR="00647D82">
        <w:rPr>
          <w:b/>
          <w:bCs/>
          <w:sz w:val="32"/>
          <w:szCs w:val="32"/>
        </w:rPr>
        <w:t>3</w:t>
      </w:r>
      <w:r w:rsidRPr="00076E29">
        <w:rPr>
          <w:b/>
          <w:bCs/>
          <w:sz w:val="32"/>
          <w:szCs w:val="32"/>
        </w:rPr>
        <w:t>0 Baht</w:t>
      </w:r>
      <w:r w:rsidR="00647D82">
        <w:rPr>
          <w:b/>
          <w:bCs/>
          <w:sz w:val="32"/>
          <w:szCs w:val="32"/>
        </w:rPr>
        <w:t xml:space="preserve"> </w:t>
      </w:r>
      <w:r w:rsidR="00647D82" w:rsidRPr="00647D82">
        <w:rPr>
          <w:b/>
          <w:bCs/>
          <w:color w:val="FF0000"/>
          <w:sz w:val="24"/>
          <w:szCs w:val="24"/>
        </w:rPr>
        <w:t xml:space="preserve"> </w:t>
      </w:r>
      <w:r w:rsidR="00647D82" w:rsidRPr="00114A57">
        <w:rPr>
          <w:b/>
          <w:bCs/>
          <w:color w:val="FF0000"/>
          <w:sz w:val="24"/>
          <w:szCs w:val="24"/>
        </w:rPr>
        <w:t>Reduced</w:t>
      </w:r>
    </w:p>
    <w:p w14:paraId="2208971B" w14:textId="60983FD7" w:rsidR="006F6ADC" w:rsidRPr="00F5209A" w:rsidRDefault="00FC29CD" w:rsidP="006F6ADC">
      <w:pPr>
        <w:tabs>
          <w:tab w:val="decimal" w:pos="9072"/>
        </w:tabs>
        <w:spacing w:after="0"/>
        <w:ind w:left="900"/>
        <w:rPr>
          <w:b/>
          <w:bCs/>
          <w:sz w:val="16"/>
          <w:szCs w:val="16"/>
        </w:rPr>
      </w:pPr>
      <w:r w:rsidRPr="00076E29">
        <w:rPr>
          <w:b/>
          <w:bCs/>
          <w:sz w:val="32"/>
          <w:szCs w:val="32"/>
        </w:rPr>
        <w:t xml:space="preserve">Yorkshire Tea Bags – Box of </w:t>
      </w:r>
      <w:r>
        <w:rPr>
          <w:b/>
          <w:bCs/>
          <w:sz w:val="32"/>
          <w:szCs w:val="32"/>
        </w:rPr>
        <w:t>8</w:t>
      </w:r>
      <w:r w:rsidRPr="00076E29"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ab/>
      </w:r>
      <w:r w:rsidR="006F6ADC">
        <w:rPr>
          <w:b/>
          <w:bCs/>
          <w:sz w:val="32"/>
          <w:szCs w:val="32"/>
        </w:rPr>
        <w:t>250</w:t>
      </w:r>
      <w:r w:rsidRPr="00076E29">
        <w:rPr>
          <w:b/>
          <w:bCs/>
          <w:sz w:val="32"/>
          <w:szCs w:val="32"/>
        </w:rPr>
        <w:t xml:space="preserve"> </w:t>
      </w:r>
      <w:r w:rsidR="006F6ADC" w:rsidRPr="00076E29">
        <w:rPr>
          <w:b/>
          <w:bCs/>
          <w:sz w:val="32"/>
          <w:szCs w:val="32"/>
        </w:rPr>
        <w:t>Baht</w:t>
      </w:r>
      <w:r w:rsidR="006F6ADC">
        <w:rPr>
          <w:b/>
          <w:bCs/>
          <w:color w:val="FF0000"/>
          <w:sz w:val="18"/>
          <w:szCs w:val="18"/>
        </w:rPr>
        <w:t xml:space="preserve">   </w:t>
      </w:r>
    </w:p>
    <w:p w14:paraId="786D0F1D" w14:textId="38B2AB8C" w:rsidR="00114A57" w:rsidRPr="00114A57" w:rsidRDefault="00207B78" w:rsidP="00114A57">
      <w:pPr>
        <w:tabs>
          <w:tab w:val="center" w:pos="5387"/>
          <w:tab w:val="decimal" w:pos="8222"/>
          <w:tab w:val="decimal" w:pos="9072"/>
        </w:tabs>
        <w:spacing w:before="240" w:after="0"/>
        <w:ind w:left="900"/>
        <w:rPr>
          <w:rFonts w:eastAsia="Times New Roman" w:cs="Angsana New"/>
          <w:b/>
          <w:bCs/>
          <w:sz w:val="40"/>
          <w:szCs w:val="40"/>
          <w:u w:val="single"/>
        </w:rPr>
      </w:pPr>
      <w:r w:rsidRPr="00207B78">
        <w:rPr>
          <w:rFonts w:eastAsia="Times New Roman" w:cs="Angsana New"/>
          <w:b/>
          <w:bCs/>
          <w:sz w:val="40"/>
          <w:szCs w:val="40"/>
        </w:rPr>
        <w:tab/>
      </w:r>
      <w:r w:rsidR="00983E19" w:rsidRPr="00114A57">
        <w:rPr>
          <w:rFonts w:eastAsia="Times New Roman" w:cs="Angsana New"/>
          <w:b/>
          <w:bCs/>
          <w:sz w:val="40"/>
          <w:szCs w:val="40"/>
          <w:u w:val="single"/>
        </w:rPr>
        <w:t xml:space="preserve">Bacon, Pork and </w:t>
      </w:r>
      <w:r w:rsidR="00CB7CBE" w:rsidRPr="00114A57">
        <w:rPr>
          <w:rFonts w:eastAsia="Times New Roman" w:cs="Angsana New"/>
          <w:b/>
          <w:bCs/>
          <w:sz w:val="40"/>
          <w:szCs w:val="40"/>
          <w:u w:val="single"/>
        </w:rPr>
        <w:t>Sausag</w:t>
      </w:r>
      <w:r w:rsidR="00114A57" w:rsidRPr="00114A57">
        <w:rPr>
          <w:rFonts w:eastAsia="Times New Roman" w:cs="Angsana New"/>
          <w:b/>
          <w:bCs/>
          <w:sz w:val="40"/>
          <w:szCs w:val="40"/>
          <w:u w:val="single"/>
        </w:rPr>
        <w:t>e</w:t>
      </w:r>
    </w:p>
    <w:p w14:paraId="01D24018" w14:textId="47B2728A" w:rsidR="005741AF" w:rsidRPr="003A1232" w:rsidRDefault="00114A57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 w:rsidRPr="003A1232">
        <w:rPr>
          <w:b/>
          <w:bCs/>
          <w:sz w:val="32"/>
          <w:szCs w:val="32"/>
        </w:rPr>
        <w:tab/>
      </w:r>
      <w:r w:rsidRPr="003A1232">
        <w:rPr>
          <w:b/>
          <w:bCs/>
          <w:sz w:val="32"/>
          <w:szCs w:val="32"/>
        </w:rPr>
        <w:tab/>
      </w:r>
      <w:r w:rsidR="005741AF" w:rsidRPr="003A1232">
        <w:rPr>
          <w:b/>
          <w:bCs/>
          <w:sz w:val="32"/>
          <w:szCs w:val="32"/>
          <w:u w:val="single"/>
        </w:rPr>
        <w:t>½ Kg</w:t>
      </w:r>
      <w:r w:rsidRPr="003A1232">
        <w:rPr>
          <w:b/>
          <w:bCs/>
          <w:sz w:val="32"/>
          <w:szCs w:val="32"/>
        </w:rPr>
        <w:tab/>
      </w:r>
      <w:r w:rsidR="00207B78" w:rsidRPr="003A1232">
        <w:rPr>
          <w:b/>
          <w:bCs/>
          <w:sz w:val="32"/>
          <w:szCs w:val="32"/>
        </w:rPr>
        <w:tab/>
      </w:r>
      <w:r w:rsidR="005741AF" w:rsidRPr="003A1232">
        <w:rPr>
          <w:b/>
          <w:bCs/>
          <w:sz w:val="32"/>
          <w:szCs w:val="32"/>
          <w:u w:val="single"/>
        </w:rPr>
        <w:t>1</w:t>
      </w:r>
      <w:r w:rsidR="00F054B9" w:rsidRPr="003A1232">
        <w:rPr>
          <w:b/>
          <w:bCs/>
          <w:sz w:val="32"/>
          <w:szCs w:val="32"/>
          <w:u w:val="single"/>
        </w:rPr>
        <w:t xml:space="preserve"> </w:t>
      </w:r>
      <w:r w:rsidR="005741AF" w:rsidRPr="003A1232">
        <w:rPr>
          <w:b/>
          <w:bCs/>
          <w:sz w:val="32"/>
          <w:szCs w:val="32"/>
          <w:u w:val="single"/>
        </w:rPr>
        <w:t>kg</w:t>
      </w:r>
    </w:p>
    <w:p w14:paraId="7D79F8E7" w14:textId="554B7CB9" w:rsidR="00E83653" w:rsidRPr="00076E29" w:rsidRDefault="00E83653" w:rsidP="00A8354F">
      <w:pPr>
        <w:tabs>
          <w:tab w:val="decimal" w:pos="5954"/>
          <w:tab w:val="decimal" w:pos="7650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Black Pudding </w:t>
      </w:r>
      <w:r w:rsidR="00F806C6" w:rsidRPr="00076E29">
        <w:rPr>
          <w:b/>
          <w:bCs/>
          <w:sz w:val="32"/>
          <w:szCs w:val="32"/>
        </w:rPr>
        <w:t>(</w:t>
      </w:r>
      <w:r w:rsidR="00A87421" w:rsidRPr="00076E29">
        <w:rPr>
          <w:b/>
          <w:bCs/>
          <w:sz w:val="32"/>
          <w:szCs w:val="32"/>
        </w:rPr>
        <w:t>2</w:t>
      </w:r>
      <w:r w:rsidRPr="00076E29">
        <w:rPr>
          <w:b/>
          <w:bCs/>
          <w:sz w:val="32"/>
          <w:szCs w:val="32"/>
        </w:rPr>
        <w:t>50g</w:t>
      </w:r>
      <w:r w:rsidR="00F806C6" w:rsidRPr="00076E29">
        <w:rPr>
          <w:b/>
          <w:bCs/>
          <w:sz w:val="32"/>
          <w:szCs w:val="32"/>
        </w:rPr>
        <w:t>)</w:t>
      </w:r>
      <w:r w:rsidR="00A87421" w:rsidRPr="00076E29">
        <w:rPr>
          <w:b/>
          <w:bCs/>
          <w:sz w:val="32"/>
          <w:szCs w:val="32"/>
        </w:rPr>
        <w:tab/>
      </w:r>
      <w:r w:rsidR="00AA4ADC">
        <w:rPr>
          <w:b/>
          <w:bCs/>
          <w:sz w:val="32"/>
          <w:szCs w:val="32"/>
        </w:rPr>
        <w:t>80</w:t>
      </w:r>
      <w:r w:rsidR="00A87421" w:rsidRPr="00076E29">
        <w:rPr>
          <w:b/>
          <w:bCs/>
          <w:sz w:val="32"/>
          <w:szCs w:val="32"/>
        </w:rPr>
        <w:t xml:space="preserve"> Baht</w:t>
      </w:r>
    </w:p>
    <w:p w14:paraId="56D55C8B" w14:textId="77777777" w:rsidR="00647D82" w:rsidRDefault="00E83653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noProof/>
          <w:sz w:val="32"/>
          <w:szCs w:val="32"/>
        </w:rPr>
      </w:pPr>
      <w:r w:rsidRPr="00076E29">
        <w:rPr>
          <w:b/>
          <w:bCs/>
          <w:sz w:val="32"/>
          <w:szCs w:val="32"/>
        </w:rPr>
        <w:t>Cumberland Pork Thin / Fatboy</w:t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ab/>
      </w:r>
      <w:r w:rsidRPr="00076E29">
        <w:rPr>
          <w:b/>
          <w:bCs/>
          <w:sz w:val="32"/>
          <w:szCs w:val="32"/>
        </w:rPr>
        <w:t>1</w:t>
      </w:r>
      <w:r w:rsidR="003A1232">
        <w:rPr>
          <w:b/>
          <w:bCs/>
          <w:sz w:val="32"/>
          <w:szCs w:val="32"/>
        </w:rPr>
        <w:t>55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>3</w:t>
      </w:r>
      <w:r w:rsidR="003A1232">
        <w:rPr>
          <w:b/>
          <w:bCs/>
          <w:sz w:val="32"/>
          <w:szCs w:val="32"/>
        </w:rPr>
        <w:t>0</w:t>
      </w:r>
      <w:r w:rsidR="00A8354F"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 </w:t>
      </w:r>
      <w:r w:rsidR="003A1232" w:rsidRPr="00076E29">
        <w:rPr>
          <w:b/>
          <w:bCs/>
          <w:sz w:val="32"/>
          <w:szCs w:val="32"/>
        </w:rPr>
        <w:t>Baht</w:t>
      </w:r>
      <w:r w:rsidR="003A1232">
        <w:rPr>
          <w:b/>
          <w:bCs/>
          <w:color w:val="FF0000"/>
          <w:sz w:val="18"/>
          <w:szCs w:val="18"/>
        </w:rPr>
        <w:t xml:space="preserve">   </w:t>
      </w:r>
      <w:r w:rsidR="008252CD" w:rsidRPr="00076E29">
        <w:rPr>
          <w:b/>
          <w:bCs/>
          <w:sz w:val="32"/>
          <w:szCs w:val="32"/>
        </w:rPr>
        <w:t xml:space="preserve">Cumberland Thin </w:t>
      </w:r>
      <w:r w:rsidR="008252CD">
        <w:rPr>
          <w:b/>
          <w:bCs/>
          <w:sz w:val="32"/>
          <w:szCs w:val="32"/>
        </w:rPr>
        <w:t>(BKK)</w:t>
      </w:r>
      <w:r w:rsidR="008252CD" w:rsidRPr="00076E29">
        <w:rPr>
          <w:b/>
          <w:bCs/>
          <w:sz w:val="32"/>
          <w:szCs w:val="32"/>
        </w:rPr>
        <w:tab/>
      </w:r>
      <w:r w:rsidR="008252CD">
        <w:rPr>
          <w:b/>
          <w:bCs/>
          <w:sz w:val="32"/>
          <w:szCs w:val="32"/>
        </w:rPr>
        <w:tab/>
        <w:t>140</w:t>
      </w:r>
      <w:r w:rsidR="008252CD" w:rsidRPr="00076E29">
        <w:rPr>
          <w:b/>
          <w:bCs/>
          <w:sz w:val="32"/>
          <w:szCs w:val="32"/>
        </w:rPr>
        <w:t xml:space="preserve"> Baht</w:t>
      </w:r>
      <w:r w:rsidR="008252CD" w:rsidRPr="00076E29">
        <w:rPr>
          <w:b/>
          <w:bCs/>
          <w:sz w:val="32"/>
          <w:szCs w:val="32"/>
        </w:rPr>
        <w:tab/>
      </w:r>
      <w:r w:rsidR="008252CD">
        <w:rPr>
          <w:b/>
          <w:bCs/>
          <w:sz w:val="32"/>
          <w:szCs w:val="32"/>
        </w:rPr>
        <w:t>270</w:t>
      </w:r>
      <w:r w:rsidR="008252CD" w:rsidRPr="00076E29">
        <w:rPr>
          <w:b/>
          <w:bCs/>
          <w:sz w:val="32"/>
          <w:szCs w:val="32"/>
        </w:rPr>
        <w:t xml:space="preserve"> Baht</w:t>
      </w:r>
      <w:r w:rsidR="008252CD">
        <w:rPr>
          <w:b/>
          <w:bCs/>
          <w:color w:val="FF0000"/>
          <w:sz w:val="18"/>
          <w:szCs w:val="18"/>
        </w:rPr>
        <w:t xml:space="preserve">   </w:t>
      </w:r>
    </w:p>
    <w:p w14:paraId="42610F3E" w14:textId="1C612BAD" w:rsidR="00E83653" w:rsidRPr="00076E29" w:rsidRDefault="00E83653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Middle Back</w:t>
      </w:r>
      <w:r w:rsidR="00A8354F">
        <w:rPr>
          <w:b/>
          <w:bCs/>
          <w:sz w:val="32"/>
          <w:szCs w:val="32"/>
        </w:rPr>
        <w:t xml:space="preserve"> Bacon</w:t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ab/>
      </w:r>
      <w:r w:rsidR="00DD0D02" w:rsidRPr="00076E29">
        <w:rPr>
          <w:b/>
          <w:bCs/>
          <w:sz w:val="32"/>
          <w:szCs w:val="32"/>
        </w:rPr>
        <w:t>1</w:t>
      </w:r>
      <w:r w:rsidR="007E50CE">
        <w:rPr>
          <w:b/>
          <w:bCs/>
          <w:sz w:val="32"/>
          <w:szCs w:val="32"/>
        </w:rPr>
        <w:t>5</w:t>
      </w:r>
      <w:r w:rsidR="00A43730">
        <w:rPr>
          <w:b/>
          <w:bCs/>
          <w:sz w:val="32"/>
          <w:szCs w:val="32"/>
        </w:rPr>
        <w:t>5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</w:r>
      <w:r w:rsidR="005F6673">
        <w:rPr>
          <w:b/>
          <w:bCs/>
          <w:sz w:val="32"/>
          <w:szCs w:val="32"/>
        </w:rPr>
        <w:t>3</w:t>
      </w:r>
      <w:r w:rsidR="007E50CE"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0 </w:t>
      </w:r>
      <w:r w:rsidR="007E50CE" w:rsidRPr="00076E29">
        <w:rPr>
          <w:b/>
          <w:bCs/>
          <w:sz w:val="32"/>
          <w:szCs w:val="32"/>
        </w:rPr>
        <w:t>Baht</w:t>
      </w:r>
      <w:r w:rsidR="007E50CE">
        <w:rPr>
          <w:b/>
          <w:bCs/>
          <w:color w:val="FF0000"/>
          <w:sz w:val="18"/>
          <w:szCs w:val="18"/>
        </w:rPr>
        <w:t xml:space="preserve">   </w:t>
      </w:r>
    </w:p>
    <w:p w14:paraId="2204830A" w14:textId="1B834723" w:rsidR="008252CD" w:rsidRDefault="008252CD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color w:val="FF0000"/>
          <w:sz w:val="18"/>
          <w:szCs w:val="18"/>
        </w:rPr>
      </w:pPr>
      <w:r>
        <w:rPr>
          <w:b/>
          <w:bCs/>
          <w:sz w:val="32"/>
          <w:szCs w:val="32"/>
        </w:rPr>
        <w:t>Lincolnshire</w:t>
      </w:r>
      <w:r w:rsidRPr="00076E29">
        <w:rPr>
          <w:b/>
          <w:bCs/>
          <w:sz w:val="32"/>
          <w:szCs w:val="32"/>
        </w:rPr>
        <w:t xml:space="preserve"> Thin </w:t>
      </w:r>
      <w:r>
        <w:rPr>
          <w:b/>
          <w:bCs/>
          <w:sz w:val="32"/>
          <w:szCs w:val="32"/>
        </w:rPr>
        <w:t>(BKK)</w:t>
      </w:r>
      <w:r w:rsidRPr="00076E29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140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>270</w:t>
      </w:r>
      <w:r w:rsidRPr="00076E29">
        <w:rPr>
          <w:b/>
          <w:bCs/>
          <w:sz w:val="32"/>
          <w:szCs w:val="32"/>
        </w:rPr>
        <w:t xml:space="preserve"> Baht</w:t>
      </w:r>
      <w:r>
        <w:rPr>
          <w:b/>
          <w:bCs/>
          <w:color w:val="FF0000"/>
          <w:sz w:val="18"/>
          <w:szCs w:val="18"/>
        </w:rPr>
        <w:t xml:space="preserve">   </w:t>
      </w:r>
    </w:p>
    <w:p w14:paraId="2FBFD45F" w14:textId="16DCEE75" w:rsidR="005E0B46" w:rsidRDefault="005E0B46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orne Sausage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180 Baht</w:t>
      </w:r>
      <w:r>
        <w:rPr>
          <w:b/>
          <w:bCs/>
          <w:sz w:val="32"/>
          <w:szCs w:val="32"/>
        </w:rPr>
        <w:tab/>
        <w:t>350 Baht</w:t>
      </w:r>
    </w:p>
    <w:p w14:paraId="47444ACF" w14:textId="7A32D428" w:rsidR="00983E19" w:rsidRPr="00076E29" w:rsidRDefault="00983E19" w:rsidP="00A8354F">
      <w:pPr>
        <w:tabs>
          <w:tab w:val="decimal" w:pos="5954"/>
          <w:tab w:val="decimal" w:pos="7650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Pork Chop (</w:t>
      </w:r>
      <w:r w:rsidR="00502B32" w:rsidRPr="00076E29">
        <w:rPr>
          <w:b/>
          <w:bCs/>
          <w:sz w:val="32"/>
          <w:szCs w:val="32"/>
        </w:rPr>
        <w:t>250</w:t>
      </w:r>
      <w:r w:rsidRPr="00076E29">
        <w:rPr>
          <w:b/>
          <w:bCs/>
          <w:sz w:val="32"/>
          <w:szCs w:val="32"/>
        </w:rPr>
        <w:t>g)</w:t>
      </w:r>
      <w:r w:rsidR="00502B32" w:rsidRPr="00076E29">
        <w:rPr>
          <w:b/>
          <w:bCs/>
          <w:sz w:val="32"/>
          <w:szCs w:val="32"/>
        </w:rPr>
        <w:tab/>
      </w:r>
      <w:r w:rsidR="008D15EB">
        <w:rPr>
          <w:b/>
          <w:bCs/>
          <w:sz w:val="32"/>
          <w:szCs w:val="32"/>
        </w:rPr>
        <w:t>9</w:t>
      </w:r>
      <w:r w:rsidR="008252CD">
        <w:rPr>
          <w:b/>
          <w:bCs/>
          <w:sz w:val="32"/>
          <w:szCs w:val="32"/>
        </w:rPr>
        <w:t>5</w:t>
      </w:r>
      <w:r w:rsidR="00502B32" w:rsidRPr="00076E29">
        <w:rPr>
          <w:b/>
          <w:bCs/>
          <w:sz w:val="32"/>
          <w:szCs w:val="32"/>
        </w:rPr>
        <w:t xml:space="preserve"> Baht</w:t>
      </w:r>
    </w:p>
    <w:p w14:paraId="2092915F" w14:textId="47CC1F5E" w:rsidR="00E83653" w:rsidRPr="00076E29" w:rsidRDefault="00E83653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Pork Thin / Fatboy</w:t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ab/>
      </w:r>
      <w:r w:rsidRPr="00076E29">
        <w:rPr>
          <w:b/>
          <w:bCs/>
          <w:sz w:val="32"/>
          <w:szCs w:val="32"/>
        </w:rPr>
        <w:t>1</w:t>
      </w:r>
      <w:r w:rsidR="003A1232">
        <w:rPr>
          <w:b/>
          <w:bCs/>
          <w:sz w:val="32"/>
          <w:szCs w:val="32"/>
        </w:rPr>
        <w:t>55</w:t>
      </w:r>
      <w:r w:rsidRPr="00076E29">
        <w:rPr>
          <w:b/>
          <w:bCs/>
          <w:sz w:val="32"/>
          <w:szCs w:val="32"/>
        </w:rPr>
        <w:t xml:space="preserve"> Baht</w:t>
      </w:r>
      <w:r w:rsidRPr="00076E29">
        <w:rPr>
          <w:b/>
          <w:bCs/>
          <w:sz w:val="32"/>
          <w:szCs w:val="32"/>
        </w:rPr>
        <w:tab/>
      </w:r>
      <w:r w:rsidR="003A1232">
        <w:rPr>
          <w:b/>
          <w:bCs/>
          <w:sz w:val="32"/>
          <w:szCs w:val="32"/>
        </w:rPr>
        <w:t>300</w:t>
      </w:r>
      <w:r w:rsidR="003A1232" w:rsidRPr="00076E29">
        <w:rPr>
          <w:b/>
          <w:bCs/>
          <w:sz w:val="32"/>
          <w:szCs w:val="32"/>
        </w:rPr>
        <w:t xml:space="preserve"> Baht</w:t>
      </w:r>
      <w:r w:rsidR="003A1232">
        <w:rPr>
          <w:b/>
          <w:bCs/>
          <w:color w:val="FF0000"/>
          <w:sz w:val="18"/>
          <w:szCs w:val="18"/>
        </w:rPr>
        <w:t xml:space="preserve">   </w:t>
      </w:r>
    </w:p>
    <w:p w14:paraId="7A79E017" w14:textId="007064CF" w:rsidR="000167D8" w:rsidRDefault="000167D8" w:rsidP="00A8354F">
      <w:pPr>
        <w:tabs>
          <w:tab w:val="decimal" w:pos="5954"/>
          <w:tab w:val="decimal" w:pos="7650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inces Ham (454g)</w:t>
      </w:r>
      <w:r>
        <w:rPr>
          <w:b/>
          <w:bCs/>
          <w:sz w:val="32"/>
          <w:szCs w:val="32"/>
        </w:rPr>
        <w:tab/>
        <w:t>2</w:t>
      </w:r>
      <w:r w:rsidR="00A43730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0 Baht</w:t>
      </w:r>
      <w:r w:rsidR="00A43730">
        <w:rPr>
          <w:b/>
          <w:bCs/>
          <w:sz w:val="32"/>
          <w:szCs w:val="32"/>
        </w:rPr>
        <w:tab/>
      </w:r>
      <w:r w:rsidR="00A43730" w:rsidRPr="00076E29">
        <w:rPr>
          <w:b/>
          <w:bCs/>
          <w:sz w:val="32"/>
          <w:szCs w:val="32"/>
        </w:rPr>
        <w:tab/>
      </w:r>
      <w:r w:rsidR="00A43730">
        <w:rPr>
          <w:b/>
          <w:bCs/>
          <w:sz w:val="32"/>
          <w:szCs w:val="32"/>
        </w:rPr>
        <w:t xml:space="preserve">        </w:t>
      </w:r>
      <w:r w:rsidR="00A43730">
        <w:rPr>
          <w:b/>
          <w:bCs/>
          <w:sz w:val="32"/>
          <w:szCs w:val="32"/>
        </w:rPr>
        <w:tab/>
        <w:t xml:space="preserve">        </w:t>
      </w:r>
    </w:p>
    <w:p w14:paraId="5EA9B066" w14:textId="08282382" w:rsidR="001E0BBA" w:rsidRPr="00076E29" w:rsidRDefault="001E0BBA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Short Back Bacon</w:t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ab/>
      </w:r>
      <w:r w:rsidR="003A1232">
        <w:rPr>
          <w:b/>
          <w:bCs/>
          <w:sz w:val="32"/>
          <w:szCs w:val="32"/>
        </w:rPr>
        <w:tab/>
      </w:r>
      <w:r w:rsidR="003A1232">
        <w:rPr>
          <w:b/>
          <w:bCs/>
          <w:sz w:val="32"/>
          <w:szCs w:val="32"/>
        </w:rPr>
        <w:tab/>
      </w:r>
      <w:r w:rsidR="00647D82">
        <w:rPr>
          <w:b/>
          <w:bCs/>
          <w:sz w:val="32"/>
          <w:szCs w:val="32"/>
        </w:rPr>
        <w:t>28</w:t>
      </w:r>
      <w:r w:rsidRPr="00076E29">
        <w:rPr>
          <w:b/>
          <w:bCs/>
          <w:sz w:val="32"/>
          <w:szCs w:val="32"/>
        </w:rPr>
        <w:t xml:space="preserve">0 </w:t>
      </w:r>
      <w:r w:rsidR="00647D82" w:rsidRPr="00076E29">
        <w:rPr>
          <w:b/>
          <w:bCs/>
          <w:sz w:val="32"/>
          <w:szCs w:val="32"/>
        </w:rPr>
        <w:t>Baht</w:t>
      </w:r>
      <w:r w:rsidR="001B2FE1">
        <w:rPr>
          <w:b/>
          <w:bCs/>
          <w:sz w:val="32"/>
          <w:szCs w:val="32"/>
        </w:rPr>
        <w:t xml:space="preserve"> </w:t>
      </w:r>
      <w:r w:rsidR="00647D82">
        <w:rPr>
          <w:b/>
          <w:bCs/>
          <w:color w:val="FF0000"/>
          <w:sz w:val="24"/>
          <w:szCs w:val="24"/>
        </w:rPr>
        <w:t xml:space="preserve"> </w:t>
      </w:r>
      <w:r w:rsidR="00647D82" w:rsidRPr="00114A57">
        <w:rPr>
          <w:b/>
          <w:bCs/>
          <w:color w:val="FF0000"/>
          <w:sz w:val="24"/>
          <w:szCs w:val="24"/>
        </w:rPr>
        <w:t>Reduced</w:t>
      </w:r>
    </w:p>
    <w:p w14:paraId="76C93C70" w14:textId="0109998F" w:rsidR="008D15EB" w:rsidRPr="005E0B46" w:rsidRDefault="00E83653" w:rsidP="003A1232">
      <w:pPr>
        <w:tabs>
          <w:tab w:val="decimal" w:pos="5954"/>
          <w:tab w:val="decimal" w:pos="7650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Smoked Streaky Bacon     </w:t>
      </w:r>
      <w:r w:rsidRPr="00076E29">
        <w:rPr>
          <w:b/>
          <w:bCs/>
          <w:sz w:val="32"/>
          <w:szCs w:val="32"/>
        </w:rPr>
        <w:tab/>
      </w:r>
      <w:r w:rsidRPr="00076E29"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ab/>
      </w:r>
      <w:r w:rsidR="003A1232">
        <w:rPr>
          <w:b/>
          <w:bCs/>
          <w:sz w:val="32"/>
          <w:szCs w:val="32"/>
        </w:rPr>
        <w:tab/>
      </w:r>
      <w:r w:rsidR="00647D82">
        <w:rPr>
          <w:b/>
          <w:bCs/>
          <w:sz w:val="32"/>
          <w:szCs w:val="32"/>
        </w:rPr>
        <w:t>31</w:t>
      </w:r>
      <w:r w:rsidRPr="00076E29">
        <w:rPr>
          <w:b/>
          <w:bCs/>
          <w:sz w:val="32"/>
          <w:szCs w:val="32"/>
        </w:rPr>
        <w:t>0 Baht</w:t>
      </w:r>
    </w:p>
    <w:p w14:paraId="6098E2B1" w14:textId="77777777" w:rsidR="005E0B46" w:rsidRDefault="005E0B46">
      <w:pPr>
        <w:spacing w:after="0" w:line="240" w:lineRule="auto"/>
        <w:rPr>
          <w:rFonts w:eastAsia="Times New Roman" w:cs="Angsana New"/>
          <w:b/>
          <w:bCs/>
          <w:sz w:val="48"/>
          <w:u w:val="single"/>
        </w:rPr>
      </w:pPr>
      <w:r>
        <w:rPr>
          <w:rFonts w:eastAsia="Times New Roman" w:cs="Angsana New"/>
          <w:b/>
          <w:bCs/>
          <w:sz w:val="48"/>
          <w:u w:val="single"/>
        </w:rPr>
        <w:br w:type="page"/>
      </w:r>
    </w:p>
    <w:p w14:paraId="77174D81" w14:textId="789E00FD" w:rsidR="008D15EB" w:rsidRPr="00213108" w:rsidRDefault="008D15EB" w:rsidP="008D15EB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i/>
          <w:iCs/>
          <w:sz w:val="48"/>
          <w:u w:val="single"/>
        </w:rPr>
      </w:pPr>
      <w:r w:rsidRPr="008D15EB">
        <w:rPr>
          <w:rFonts w:eastAsia="Times New Roman" w:cs="Angsana New"/>
          <w:b/>
          <w:bCs/>
          <w:sz w:val="48"/>
          <w:u w:val="single"/>
        </w:rPr>
        <w:lastRenderedPageBreak/>
        <w:t>Cheeses</w:t>
      </w:r>
    </w:p>
    <w:p w14:paraId="0C96A79B" w14:textId="22CD76E3" w:rsidR="00A8354F" w:rsidRPr="00076E29" w:rsidRDefault="00A8354F" w:rsidP="00A8354F">
      <w:pPr>
        <w:tabs>
          <w:tab w:val="decimal" w:pos="5387"/>
          <w:tab w:val="decimal" w:pos="6237"/>
          <w:tab w:val="decimal" w:pos="8505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heddar</w:t>
      </w:r>
      <w:r>
        <w:rPr>
          <w:b/>
          <w:bCs/>
          <w:sz w:val="32"/>
          <w:szCs w:val="32"/>
        </w:rPr>
        <w:t xml:space="preserve"> – Mild</w:t>
      </w:r>
      <w:r w:rsidRPr="00076E29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Pr="00A8354F">
        <w:rPr>
          <w:b/>
          <w:bCs/>
          <w:i/>
          <w:iCs/>
          <w:sz w:val="32"/>
          <w:szCs w:val="32"/>
        </w:rPr>
        <w:t>200g</w:t>
      </w:r>
      <w:r w:rsidRPr="00A8354F">
        <w:rPr>
          <w:b/>
          <w:bCs/>
          <w:sz w:val="32"/>
          <w:szCs w:val="32"/>
        </w:rPr>
        <w:t xml:space="preserve"> -</w:t>
      </w:r>
      <w:r w:rsidR="008252CD">
        <w:rPr>
          <w:b/>
          <w:bCs/>
          <w:sz w:val="32"/>
          <w:szCs w:val="32"/>
        </w:rPr>
        <w:t xml:space="preserve"> </w:t>
      </w:r>
      <w:r w:rsidRPr="00076E29">
        <w:rPr>
          <w:b/>
          <w:bCs/>
          <w:sz w:val="32"/>
          <w:szCs w:val="32"/>
        </w:rPr>
        <w:t>1</w:t>
      </w:r>
      <w:r w:rsidR="00C245C3">
        <w:rPr>
          <w:b/>
          <w:bCs/>
          <w:sz w:val="32"/>
          <w:szCs w:val="32"/>
        </w:rPr>
        <w:t>25</w:t>
      </w:r>
      <w:r w:rsidRPr="00076E29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B</w:t>
      </w:r>
      <w:r w:rsidRPr="00076E29">
        <w:rPr>
          <w:b/>
          <w:bCs/>
          <w:sz w:val="32"/>
          <w:szCs w:val="32"/>
        </w:rPr>
        <w:t>ah</w:t>
      </w:r>
      <w:r>
        <w:rPr>
          <w:b/>
          <w:bCs/>
          <w:sz w:val="32"/>
          <w:szCs w:val="32"/>
        </w:rPr>
        <w:t>t</w:t>
      </w:r>
    </w:p>
    <w:p w14:paraId="3174DB84" w14:textId="35FEE604" w:rsidR="00B57909" w:rsidRPr="00076E29" w:rsidRDefault="00B57909" w:rsidP="00B57909">
      <w:pPr>
        <w:tabs>
          <w:tab w:val="decimal" w:pos="5387"/>
          <w:tab w:val="decimal" w:pos="6237"/>
          <w:tab w:val="decimal" w:pos="8505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inland Tasty Cheddar</w:t>
      </w:r>
      <w:r w:rsidRPr="00076E29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="003A1232">
        <w:rPr>
          <w:b/>
          <w:bCs/>
          <w:i/>
          <w:iCs/>
          <w:sz w:val="32"/>
          <w:szCs w:val="32"/>
        </w:rPr>
        <w:t>50</w:t>
      </w:r>
      <w:r w:rsidRPr="00A8354F">
        <w:rPr>
          <w:b/>
          <w:bCs/>
          <w:i/>
          <w:iCs/>
          <w:sz w:val="32"/>
          <w:szCs w:val="32"/>
        </w:rPr>
        <w:t>0g</w:t>
      </w:r>
      <w:r w:rsidRPr="00A8354F">
        <w:rPr>
          <w:b/>
          <w:bCs/>
          <w:sz w:val="32"/>
          <w:szCs w:val="32"/>
        </w:rPr>
        <w:t xml:space="preserve"> -</w:t>
      </w:r>
      <w:r w:rsidR="008252CD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28</w:t>
      </w:r>
      <w:r w:rsidRPr="00076E29">
        <w:rPr>
          <w:b/>
          <w:bCs/>
          <w:sz w:val="32"/>
          <w:szCs w:val="32"/>
        </w:rPr>
        <w:t xml:space="preserve">0 </w:t>
      </w:r>
      <w:r>
        <w:rPr>
          <w:b/>
          <w:bCs/>
          <w:sz w:val="32"/>
          <w:szCs w:val="32"/>
        </w:rPr>
        <w:t>B</w:t>
      </w:r>
      <w:r w:rsidRPr="00076E29">
        <w:rPr>
          <w:b/>
          <w:bCs/>
          <w:sz w:val="32"/>
          <w:szCs w:val="32"/>
        </w:rPr>
        <w:t>ah</w:t>
      </w:r>
      <w:r>
        <w:rPr>
          <w:b/>
          <w:bCs/>
          <w:sz w:val="32"/>
          <w:szCs w:val="32"/>
        </w:rPr>
        <w:t>t</w:t>
      </w:r>
    </w:p>
    <w:p w14:paraId="43D0C038" w14:textId="6E397BDD" w:rsidR="00250787" w:rsidRPr="00B31802" w:rsidRDefault="00D473CA" w:rsidP="00B31802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>
        <w:rPr>
          <w:b/>
          <w:bCs/>
          <w:noProof/>
          <w:sz w:val="32"/>
          <w:szCs w:val="32"/>
          <w:lang w:eastAsia="en-GB"/>
        </w:rPr>
        <w:t xml:space="preserve">   </w:t>
      </w:r>
      <w:r w:rsidR="000F6481" w:rsidRPr="00B31802">
        <w:rPr>
          <w:rFonts w:eastAsia="Times New Roman" w:cs="Angsana New"/>
          <w:b/>
          <w:bCs/>
          <w:sz w:val="48"/>
          <w:u w:val="single"/>
        </w:rPr>
        <w:t>Pickles and Sauces</w:t>
      </w:r>
    </w:p>
    <w:p w14:paraId="730858A5" w14:textId="30BFC668" w:rsidR="00AE2837" w:rsidRDefault="00AE2837" w:rsidP="008D15EB">
      <w:pPr>
        <w:tabs>
          <w:tab w:val="decimal" w:pos="5387"/>
          <w:tab w:val="decimal" w:pos="6237"/>
          <w:tab w:val="decimal" w:pos="8505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Branston Pickle </w:t>
      </w:r>
      <w:r w:rsidR="008D15EB">
        <w:rPr>
          <w:b/>
          <w:bCs/>
          <w:sz w:val="32"/>
          <w:szCs w:val="32"/>
        </w:rPr>
        <w:tab/>
      </w:r>
      <w:r w:rsidR="00D473CA">
        <w:rPr>
          <w:b/>
          <w:bCs/>
          <w:sz w:val="32"/>
          <w:szCs w:val="32"/>
        </w:rPr>
        <w:tab/>
      </w:r>
      <w:r w:rsidR="008D15EB">
        <w:rPr>
          <w:b/>
          <w:bCs/>
          <w:sz w:val="32"/>
          <w:szCs w:val="32"/>
        </w:rPr>
        <w:tab/>
      </w:r>
      <w:r w:rsidR="00D473CA">
        <w:rPr>
          <w:b/>
          <w:bCs/>
          <w:i/>
          <w:iCs/>
          <w:sz w:val="32"/>
          <w:szCs w:val="32"/>
        </w:rPr>
        <w:t>52</w:t>
      </w:r>
      <w:r w:rsidR="008D15EB" w:rsidRPr="00213108">
        <w:rPr>
          <w:b/>
          <w:bCs/>
          <w:i/>
          <w:iCs/>
          <w:sz w:val="32"/>
          <w:szCs w:val="32"/>
        </w:rPr>
        <w:t xml:space="preserve">0g </w:t>
      </w:r>
      <w:r w:rsidR="008D15EB">
        <w:rPr>
          <w:b/>
          <w:bCs/>
          <w:sz w:val="32"/>
          <w:szCs w:val="32"/>
        </w:rPr>
        <w:t>-</w:t>
      </w:r>
      <w:r w:rsidR="008252CD">
        <w:rPr>
          <w:b/>
          <w:bCs/>
          <w:sz w:val="32"/>
          <w:szCs w:val="32"/>
        </w:rPr>
        <w:t xml:space="preserve"> </w:t>
      </w:r>
      <w:r w:rsidR="008D15EB">
        <w:rPr>
          <w:b/>
          <w:bCs/>
          <w:sz w:val="32"/>
          <w:szCs w:val="32"/>
        </w:rPr>
        <w:tab/>
      </w:r>
      <w:r w:rsidR="00B86D56">
        <w:rPr>
          <w:b/>
          <w:bCs/>
          <w:sz w:val="32"/>
          <w:szCs w:val="32"/>
        </w:rPr>
        <w:t>300</w:t>
      </w:r>
      <w:r w:rsidR="008D15EB">
        <w:rPr>
          <w:b/>
          <w:bCs/>
          <w:sz w:val="32"/>
          <w:szCs w:val="32"/>
        </w:rPr>
        <w:t xml:space="preserve"> </w:t>
      </w:r>
      <w:r w:rsidR="008D15EB" w:rsidRPr="00076E29">
        <w:rPr>
          <w:b/>
          <w:bCs/>
          <w:sz w:val="32"/>
          <w:szCs w:val="32"/>
        </w:rPr>
        <w:t>Baht</w:t>
      </w:r>
    </w:p>
    <w:p w14:paraId="411A3068" w14:textId="74C500E0" w:rsidR="00CB6860" w:rsidRPr="00076E29" w:rsidRDefault="00CB6860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Brown Sauce </w:t>
      </w:r>
      <w:r w:rsidR="00690992" w:rsidRPr="00076E29">
        <w:rPr>
          <w:b/>
          <w:bCs/>
          <w:sz w:val="32"/>
          <w:szCs w:val="32"/>
        </w:rPr>
        <w:t>(250g</w:t>
      </w:r>
      <w:r w:rsidRPr="00076E29">
        <w:rPr>
          <w:b/>
          <w:bCs/>
          <w:sz w:val="32"/>
          <w:szCs w:val="32"/>
        </w:rPr>
        <w:t>)</w:t>
      </w:r>
      <w:r w:rsidRPr="00076E29">
        <w:rPr>
          <w:b/>
          <w:bCs/>
          <w:sz w:val="32"/>
          <w:szCs w:val="32"/>
        </w:rPr>
        <w:tab/>
      </w:r>
      <w:r w:rsidR="008B3AC4">
        <w:rPr>
          <w:b/>
          <w:bCs/>
          <w:sz w:val="32"/>
          <w:szCs w:val="32"/>
        </w:rPr>
        <w:t>6</w:t>
      </w:r>
      <w:r w:rsidRPr="00076E29">
        <w:rPr>
          <w:b/>
          <w:bCs/>
          <w:sz w:val="32"/>
          <w:szCs w:val="32"/>
        </w:rPr>
        <w:t xml:space="preserve">0 Baht </w:t>
      </w:r>
    </w:p>
    <w:p w14:paraId="206D60A1" w14:textId="2CD3C5E5" w:rsidR="00F42BA7" w:rsidRPr="00076E29" w:rsidRDefault="00A66E43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Col</w:t>
      </w:r>
      <w:r w:rsidR="005F6673">
        <w:rPr>
          <w:b/>
          <w:bCs/>
          <w:sz w:val="32"/>
          <w:szCs w:val="32"/>
        </w:rPr>
        <w:t>e</w:t>
      </w:r>
      <w:r w:rsidRPr="00076E29">
        <w:rPr>
          <w:b/>
          <w:bCs/>
          <w:sz w:val="32"/>
          <w:szCs w:val="32"/>
        </w:rPr>
        <w:t>man</w:t>
      </w:r>
      <w:r w:rsidRPr="008D15EB">
        <w:rPr>
          <w:b/>
          <w:bCs/>
          <w:sz w:val="32"/>
          <w:szCs w:val="32"/>
        </w:rPr>
        <w:t>’</w:t>
      </w:r>
      <w:r w:rsidRPr="00076E29">
        <w:rPr>
          <w:b/>
          <w:bCs/>
          <w:sz w:val="32"/>
          <w:szCs w:val="32"/>
        </w:rPr>
        <w:t xml:space="preserve">s Mustard </w:t>
      </w:r>
      <w:r w:rsidR="00F42BA7" w:rsidRPr="00076E29">
        <w:rPr>
          <w:b/>
          <w:bCs/>
          <w:sz w:val="32"/>
          <w:szCs w:val="32"/>
        </w:rPr>
        <w:t>(</w:t>
      </w:r>
      <w:r w:rsidRPr="00076E29">
        <w:rPr>
          <w:b/>
          <w:bCs/>
          <w:sz w:val="32"/>
          <w:szCs w:val="32"/>
        </w:rPr>
        <w:t>170</w:t>
      </w:r>
      <w:r w:rsidR="00F42BA7" w:rsidRPr="00076E29">
        <w:rPr>
          <w:b/>
          <w:bCs/>
          <w:sz w:val="32"/>
          <w:szCs w:val="32"/>
        </w:rPr>
        <w:t>g)</w:t>
      </w:r>
      <w:r w:rsidR="00F42BA7" w:rsidRPr="00076E29">
        <w:rPr>
          <w:b/>
          <w:bCs/>
          <w:sz w:val="32"/>
          <w:szCs w:val="32"/>
        </w:rPr>
        <w:tab/>
        <w:t>1</w:t>
      </w:r>
      <w:r w:rsidR="00647D82">
        <w:rPr>
          <w:b/>
          <w:bCs/>
          <w:sz w:val="32"/>
          <w:szCs w:val="32"/>
        </w:rPr>
        <w:t>4</w:t>
      </w:r>
      <w:r w:rsidRPr="00076E29">
        <w:rPr>
          <w:b/>
          <w:bCs/>
          <w:sz w:val="32"/>
          <w:szCs w:val="32"/>
        </w:rPr>
        <w:t>0</w:t>
      </w:r>
      <w:r w:rsidR="00F42BA7" w:rsidRPr="00076E29">
        <w:rPr>
          <w:b/>
          <w:bCs/>
          <w:sz w:val="32"/>
          <w:szCs w:val="32"/>
        </w:rPr>
        <w:t xml:space="preserve"> </w:t>
      </w:r>
      <w:r w:rsidR="00647D82" w:rsidRPr="00076E29">
        <w:rPr>
          <w:b/>
          <w:bCs/>
          <w:sz w:val="32"/>
          <w:szCs w:val="32"/>
        </w:rPr>
        <w:t>Baht</w:t>
      </w:r>
      <w:r w:rsidR="00647D82">
        <w:rPr>
          <w:b/>
          <w:bCs/>
          <w:color w:val="FF0000"/>
          <w:sz w:val="24"/>
          <w:szCs w:val="24"/>
        </w:rPr>
        <w:t xml:space="preserve"> </w:t>
      </w:r>
      <w:r w:rsidR="00647D82" w:rsidRPr="00114A57">
        <w:rPr>
          <w:b/>
          <w:bCs/>
          <w:color w:val="FF0000"/>
          <w:sz w:val="24"/>
          <w:szCs w:val="24"/>
        </w:rPr>
        <w:t>Reduced</w:t>
      </w:r>
    </w:p>
    <w:p w14:paraId="67D9CD0C" w14:textId="67355C63" w:rsidR="005E49EC" w:rsidRPr="00076E29" w:rsidRDefault="005E49EC" w:rsidP="005E49EC">
      <w:pPr>
        <w:tabs>
          <w:tab w:val="decimal" w:pos="5387"/>
          <w:tab w:val="decimal" w:pos="6237"/>
          <w:tab w:val="decimal" w:pos="8505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ddies</w:t>
      </w:r>
      <w:r w:rsidRPr="00076E29">
        <w:rPr>
          <w:b/>
          <w:bCs/>
          <w:sz w:val="32"/>
          <w:szCs w:val="32"/>
        </w:rPr>
        <w:t xml:space="preserve"> Sauce 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4</w:t>
      </w:r>
      <w:r w:rsidRPr="00213108">
        <w:rPr>
          <w:b/>
          <w:bCs/>
          <w:i/>
          <w:iCs/>
          <w:sz w:val="32"/>
          <w:szCs w:val="32"/>
        </w:rPr>
        <w:t xml:space="preserve">00g </w:t>
      </w:r>
      <w:r>
        <w:rPr>
          <w:b/>
          <w:bCs/>
          <w:sz w:val="32"/>
          <w:szCs w:val="32"/>
        </w:rPr>
        <w:t>-</w:t>
      </w:r>
      <w:r w:rsidR="008252CD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ab/>
        <w:t>15</w:t>
      </w:r>
      <w:r w:rsidRPr="00076E29">
        <w:rPr>
          <w:b/>
          <w:bCs/>
          <w:sz w:val="32"/>
          <w:szCs w:val="32"/>
        </w:rPr>
        <w:t>0 Baht</w:t>
      </w:r>
      <w:r w:rsidR="00647D82">
        <w:rPr>
          <w:b/>
          <w:bCs/>
          <w:color w:val="FF0000"/>
          <w:sz w:val="24"/>
          <w:szCs w:val="24"/>
        </w:rPr>
        <w:t xml:space="preserve"> </w:t>
      </w:r>
      <w:r w:rsidR="00647D82" w:rsidRPr="00114A57">
        <w:rPr>
          <w:b/>
          <w:bCs/>
          <w:color w:val="FF0000"/>
          <w:sz w:val="24"/>
          <w:szCs w:val="24"/>
        </w:rPr>
        <w:t>Reduced</w:t>
      </w:r>
    </w:p>
    <w:p w14:paraId="787AE2B9" w14:textId="2ABEBEA5" w:rsidR="00B66C35" w:rsidRPr="00076E29" w:rsidRDefault="00B66C35" w:rsidP="008B3AC4">
      <w:pPr>
        <w:tabs>
          <w:tab w:val="decimal" w:pos="5387"/>
          <w:tab w:val="decimal" w:pos="6237"/>
          <w:tab w:val="decimal" w:pos="8505"/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HP Sauce </w:t>
      </w:r>
      <w:r w:rsidR="008D15EB">
        <w:rPr>
          <w:b/>
          <w:bCs/>
          <w:sz w:val="32"/>
          <w:szCs w:val="32"/>
        </w:rPr>
        <w:tab/>
      </w:r>
      <w:r w:rsidR="007E50CE">
        <w:rPr>
          <w:b/>
          <w:bCs/>
          <w:sz w:val="32"/>
          <w:szCs w:val="32"/>
        </w:rPr>
        <w:tab/>
      </w:r>
      <w:r w:rsidR="00E01A36">
        <w:rPr>
          <w:b/>
          <w:bCs/>
          <w:sz w:val="32"/>
          <w:szCs w:val="32"/>
        </w:rPr>
        <w:tab/>
      </w:r>
      <w:r w:rsidR="007E50CE">
        <w:rPr>
          <w:b/>
          <w:bCs/>
          <w:sz w:val="32"/>
          <w:szCs w:val="32"/>
        </w:rPr>
        <w:t>2</w:t>
      </w:r>
      <w:r w:rsidR="008B3AC4">
        <w:rPr>
          <w:b/>
          <w:bCs/>
          <w:sz w:val="32"/>
          <w:szCs w:val="32"/>
        </w:rPr>
        <w:t>20</w:t>
      </w:r>
      <w:r w:rsidR="007E50CE">
        <w:rPr>
          <w:b/>
          <w:bCs/>
          <w:sz w:val="32"/>
          <w:szCs w:val="32"/>
        </w:rPr>
        <w:t xml:space="preserve">g </w:t>
      </w:r>
      <w:r w:rsidR="00E01A36">
        <w:rPr>
          <w:b/>
          <w:bCs/>
          <w:sz w:val="32"/>
          <w:szCs w:val="32"/>
        </w:rPr>
        <w:t>-</w:t>
      </w:r>
      <w:r w:rsidR="007E50CE">
        <w:rPr>
          <w:b/>
          <w:bCs/>
          <w:sz w:val="32"/>
          <w:szCs w:val="32"/>
        </w:rPr>
        <w:t xml:space="preserve"> 13</w:t>
      </w:r>
      <w:r w:rsidR="008B3AC4">
        <w:rPr>
          <w:b/>
          <w:bCs/>
          <w:sz w:val="32"/>
          <w:szCs w:val="32"/>
        </w:rPr>
        <w:t>5</w:t>
      </w:r>
      <w:r w:rsidR="007E50CE">
        <w:rPr>
          <w:b/>
          <w:bCs/>
          <w:sz w:val="32"/>
          <w:szCs w:val="32"/>
        </w:rPr>
        <w:t xml:space="preserve"> Baht</w:t>
      </w:r>
    </w:p>
    <w:p w14:paraId="03EBDDB8" w14:textId="7B4ADC7A" w:rsidR="009A3088" w:rsidRPr="00076E29" w:rsidRDefault="009A3088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Heinz Malt Vinegar (568ml)</w:t>
      </w:r>
      <w:r w:rsidRPr="00076E29">
        <w:rPr>
          <w:b/>
          <w:bCs/>
          <w:sz w:val="32"/>
          <w:szCs w:val="32"/>
        </w:rPr>
        <w:tab/>
      </w:r>
      <w:r w:rsidR="00692FD4" w:rsidRPr="00076E29">
        <w:rPr>
          <w:b/>
          <w:bCs/>
          <w:sz w:val="32"/>
          <w:szCs w:val="32"/>
        </w:rPr>
        <w:t>1</w:t>
      </w:r>
      <w:r w:rsidR="0024520E" w:rsidRPr="00076E29">
        <w:rPr>
          <w:b/>
          <w:bCs/>
          <w:sz w:val="32"/>
          <w:szCs w:val="32"/>
        </w:rPr>
        <w:t>2</w:t>
      </w:r>
      <w:r w:rsidR="00692FD4" w:rsidRPr="00076E29">
        <w:rPr>
          <w:b/>
          <w:bCs/>
          <w:sz w:val="32"/>
          <w:szCs w:val="32"/>
        </w:rPr>
        <w:t>0 Baht</w:t>
      </w:r>
    </w:p>
    <w:p w14:paraId="213C91BD" w14:textId="6D0E91D1" w:rsidR="00072364" w:rsidRPr="00076E29" w:rsidRDefault="00072364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Horse</w:t>
      </w:r>
      <w:r w:rsidR="001A66CE" w:rsidRPr="00076E29">
        <w:rPr>
          <w:b/>
          <w:bCs/>
          <w:sz w:val="32"/>
          <w:szCs w:val="32"/>
        </w:rPr>
        <w:t>r</w:t>
      </w:r>
      <w:r w:rsidRPr="00076E29">
        <w:rPr>
          <w:b/>
          <w:bCs/>
          <w:sz w:val="32"/>
          <w:szCs w:val="32"/>
        </w:rPr>
        <w:t>adish Sauce (255g)</w:t>
      </w:r>
      <w:r w:rsidRPr="00076E29">
        <w:rPr>
          <w:b/>
          <w:bCs/>
          <w:sz w:val="32"/>
          <w:szCs w:val="32"/>
        </w:rPr>
        <w:tab/>
        <w:t>12</w:t>
      </w:r>
      <w:r w:rsidR="0046442B" w:rsidRPr="00076E29"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 Baht</w:t>
      </w:r>
    </w:p>
    <w:p w14:paraId="5FDBB57D" w14:textId="3EEEC7DA" w:rsidR="005E49EC" w:rsidRPr="000E5C93" w:rsidRDefault="005E49EC" w:rsidP="000E5C93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ea &amp; Perrin</w:t>
      </w:r>
      <w:r w:rsidRPr="008D15EB">
        <w:rPr>
          <w:b/>
          <w:bCs/>
          <w:sz w:val="32"/>
          <w:szCs w:val="32"/>
        </w:rPr>
        <w:t xml:space="preserve">s Worcester Sauce </w:t>
      </w:r>
      <w:r>
        <w:rPr>
          <w:b/>
          <w:bCs/>
          <w:sz w:val="32"/>
          <w:szCs w:val="32"/>
        </w:rPr>
        <w:t>(290g)</w:t>
      </w:r>
      <w:r w:rsidR="00221522">
        <w:rPr>
          <w:b/>
          <w:bCs/>
          <w:sz w:val="32"/>
          <w:szCs w:val="32"/>
        </w:rPr>
        <w:tab/>
      </w:r>
      <w:r w:rsidR="000E5C93" w:rsidRPr="00076E29">
        <w:rPr>
          <w:b/>
          <w:bCs/>
          <w:sz w:val="32"/>
          <w:szCs w:val="32"/>
        </w:rPr>
        <w:t>150 Baht</w:t>
      </w:r>
      <w:r>
        <w:rPr>
          <w:b/>
          <w:bCs/>
          <w:sz w:val="32"/>
          <w:szCs w:val="32"/>
        </w:rPr>
        <w:tab/>
      </w:r>
    </w:p>
    <w:p w14:paraId="6E07358C" w14:textId="2CF1DEC1" w:rsidR="00CB6860" w:rsidRPr="00076E29" w:rsidRDefault="00CB6860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Pickled Beetroot (350g jar)</w:t>
      </w:r>
      <w:r w:rsidRPr="00076E29">
        <w:rPr>
          <w:b/>
          <w:bCs/>
          <w:sz w:val="32"/>
          <w:szCs w:val="32"/>
        </w:rPr>
        <w:tab/>
      </w:r>
      <w:r w:rsidR="008B3AC4">
        <w:rPr>
          <w:b/>
          <w:bCs/>
          <w:sz w:val="32"/>
          <w:szCs w:val="32"/>
        </w:rPr>
        <w:t>7</w:t>
      </w:r>
      <w:r w:rsidRPr="00076E29">
        <w:rPr>
          <w:b/>
          <w:bCs/>
          <w:sz w:val="32"/>
          <w:szCs w:val="32"/>
        </w:rPr>
        <w:t xml:space="preserve">0 Baht </w:t>
      </w:r>
    </w:p>
    <w:p w14:paraId="10370C8A" w14:textId="7FD0644B" w:rsidR="00A94421" w:rsidRPr="00076E29" w:rsidRDefault="00A94421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Sarson</w:t>
      </w:r>
      <w:r w:rsidR="009B5594" w:rsidRPr="00076E29">
        <w:rPr>
          <w:b/>
          <w:bCs/>
          <w:sz w:val="32"/>
          <w:szCs w:val="32"/>
        </w:rPr>
        <w:t>’</w:t>
      </w:r>
      <w:r w:rsidRPr="00076E29">
        <w:rPr>
          <w:b/>
          <w:bCs/>
          <w:sz w:val="32"/>
          <w:szCs w:val="32"/>
        </w:rPr>
        <w:t>s Malt Vinegar (</w:t>
      </w:r>
      <w:r w:rsidR="00373A6A">
        <w:rPr>
          <w:b/>
          <w:bCs/>
          <w:sz w:val="32"/>
          <w:szCs w:val="32"/>
        </w:rPr>
        <w:t>30</w:t>
      </w:r>
      <w:r w:rsidRPr="00076E29">
        <w:rPr>
          <w:b/>
          <w:bCs/>
          <w:sz w:val="32"/>
          <w:szCs w:val="32"/>
        </w:rPr>
        <w:t>0ml)</w:t>
      </w:r>
      <w:r w:rsidRPr="00076E29">
        <w:rPr>
          <w:b/>
          <w:bCs/>
          <w:sz w:val="32"/>
          <w:szCs w:val="32"/>
        </w:rPr>
        <w:tab/>
        <w:t>1</w:t>
      </w:r>
      <w:r w:rsidR="00373A6A">
        <w:rPr>
          <w:b/>
          <w:bCs/>
          <w:sz w:val="32"/>
          <w:szCs w:val="32"/>
        </w:rPr>
        <w:t>2</w:t>
      </w:r>
      <w:r w:rsidRPr="00076E29">
        <w:rPr>
          <w:b/>
          <w:bCs/>
          <w:sz w:val="32"/>
          <w:szCs w:val="32"/>
        </w:rPr>
        <w:t>0 Baht</w:t>
      </w:r>
    </w:p>
    <w:p w14:paraId="7AE32FAD" w14:textId="6DB7FD0E" w:rsidR="00A00BFD" w:rsidRPr="008D15EB" w:rsidRDefault="00A00BFD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arson</w:t>
      </w:r>
      <w:r w:rsidRPr="008D15EB">
        <w:rPr>
          <w:b/>
          <w:bCs/>
          <w:sz w:val="32"/>
          <w:szCs w:val="32"/>
        </w:rPr>
        <w:t xml:space="preserve">’s Worcester Sauce </w:t>
      </w:r>
      <w:r>
        <w:rPr>
          <w:b/>
          <w:bCs/>
          <w:sz w:val="32"/>
          <w:szCs w:val="32"/>
        </w:rPr>
        <w:t>(</w:t>
      </w:r>
      <w:r w:rsidR="00141978">
        <w:rPr>
          <w:b/>
          <w:bCs/>
          <w:sz w:val="32"/>
          <w:szCs w:val="32"/>
        </w:rPr>
        <w:t>150g</w:t>
      </w:r>
      <w:r>
        <w:rPr>
          <w:b/>
          <w:bCs/>
          <w:sz w:val="32"/>
          <w:szCs w:val="32"/>
        </w:rPr>
        <w:t>)</w:t>
      </w:r>
      <w:r w:rsidRPr="008D15EB">
        <w:rPr>
          <w:b/>
          <w:bCs/>
          <w:sz w:val="32"/>
          <w:szCs w:val="32"/>
        </w:rPr>
        <w:tab/>
        <w:t>60 baht</w:t>
      </w:r>
    </w:p>
    <w:p w14:paraId="6AB7FC2C" w14:textId="481E878C" w:rsidR="00956200" w:rsidRDefault="00956200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is Sweet</w:t>
      </w:r>
      <w:r w:rsidRPr="008D15EB">
        <w:rPr>
          <w:b/>
          <w:bCs/>
          <w:sz w:val="32"/>
          <w:szCs w:val="32"/>
        </w:rPr>
        <w:t xml:space="preserve"> Mango Chutney (610g)</w:t>
      </w:r>
      <w:r>
        <w:rPr>
          <w:b/>
          <w:bCs/>
          <w:sz w:val="32"/>
          <w:szCs w:val="32"/>
        </w:rPr>
        <w:tab/>
      </w:r>
      <w:r w:rsidRPr="009920AA">
        <w:rPr>
          <w:b/>
          <w:bCs/>
          <w:sz w:val="32"/>
          <w:szCs w:val="32"/>
        </w:rPr>
        <w:t>1</w:t>
      </w:r>
      <w:r>
        <w:rPr>
          <w:b/>
          <w:bCs/>
          <w:sz w:val="32"/>
          <w:szCs w:val="32"/>
        </w:rPr>
        <w:t>20</w:t>
      </w:r>
      <w:r w:rsidRPr="009920AA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Baht</w:t>
      </w:r>
    </w:p>
    <w:p w14:paraId="6CF7BF96" w14:textId="2D0F4C7D" w:rsidR="000F6481" w:rsidRPr="00B31802" w:rsidRDefault="000F6481" w:rsidP="00B31802">
      <w:pPr>
        <w:tabs>
          <w:tab w:val="center" w:pos="5310"/>
        </w:tabs>
        <w:spacing w:line="240" w:lineRule="auto"/>
        <w:jc w:val="center"/>
        <w:rPr>
          <w:rFonts w:eastAsia="Times New Roman" w:cs="Angsana New"/>
          <w:b/>
          <w:bCs/>
          <w:sz w:val="48"/>
          <w:u w:val="single"/>
        </w:rPr>
      </w:pPr>
      <w:r w:rsidRPr="00B31802">
        <w:rPr>
          <w:rFonts w:eastAsia="Times New Roman" w:cs="Angsana New"/>
          <w:b/>
          <w:bCs/>
          <w:sz w:val="48"/>
          <w:u w:val="single"/>
        </w:rPr>
        <w:t>Others</w:t>
      </w:r>
    </w:p>
    <w:p w14:paraId="556F261F" w14:textId="1986A774" w:rsidR="003B4231" w:rsidRDefault="003B4231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mbrosia Creamed Devon Custard (</w:t>
      </w:r>
      <w:r w:rsidR="00141978">
        <w:rPr>
          <w:b/>
          <w:bCs/>
          <w:sz w:val="32"/>
          <w:szCs w:val="32"/>
        </w:rPr>
        <w:t>400g</w:t>
      </w:r>
      <w:r>
        <w:rPr>
          <w:b/>
          <w:bCs/>
          <w:sz w:val="32"/>
          <w:szCs w:val="32"/>
        </w:rPr>
        <w:t>)</w:t>
      </w:r>
      <w:r>
        <w:rPr>
          <w:b/>
          <w:bCs/>
          <w:sz w:val="32"/>
          <w:szCs w:val="32"/>
        </w:rPr>
        <w:tab/>
      </w:r>
      <w:r w:rsidR="00A8354F">
        <w:rPr>
          <w:b/>
          <w:bCs/>
          <w:sz w:val="32"/>
          <w:szCs w:val="32"/>
        </w:rPr>
        <w:t>11</w:t>
      </w:r>
      <w:r w:rsidR="009771D9">
        <w:rPr>
          <w:b/>
          <w:bCs/>
          <w:sz w:val="32"/>
          <w:szCs w:val="32"/>
        </w:rPr>
        <w:t>0</w:t>
      </w:r>
      <w:r>
        <w:rPr>
          <w:b/>
          <w:bCs/>
          <w:sz w:val="32"/>
          <w:szCs w:val="32"/>
        </w:rPr>
        <w:t xml:space="preserve"> Baht</w:t>
      </w:r>
    </w:p>
    <w:p w14:paraId="2416575E" w14:textId="35E985F4" w:rsidR="003B4231" w:rsidRDefault="009F7421" w:rsidP="00E642F2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isto Gravy Granules (170g) – Beef</w:t>
      </w:r>
      <w:r>
        <w:rPr>
          <w:b/>
          <w:bCs/>
          <w:sz w:val="32"/>
          <w:szCs w:val="32"/>
        </w:rPr>
        <w:tab/>
        <w:t>125 Baht</w:t>
      </w:r>
    </w:p>
    <w:p w14:paraId="29DC8F2F" w14:textId="190FDE05" w:rsidR="00CB6860" w:rsidRPr="00076E29" w:rsidRDefault="00CB6860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>Dewhurst Corned Beef (340g Tinned)</w:t>
      </w:r>
      <w:r w:rsidRPr="00076E29">
        <w:rPr>
          <w:b/>
          <w:bCs/>
          <w:sz w:val="32"/>
          <w:szCs w:val="32"/>
        </w:rPr>
        <w:tab/>
        <w:t>200 Baht</w:t>
      </w:r>
      <w:r w:rsidR="008178A5">
        <w:rPr>
          <w:b/>
          <w:bCs/>
          <w:sz w:val="32"/>
          <w:szCs w:val="32"/>
        </w:rPr>
        <w:t xml:space="preserve">   </w:t>
      </w:r>
    </w:p>
    <w:p w14:paraId="03800732" w14:textId="174E382D" w:rsidR="00F37652" w:rsidRDefault="00F37652" w:rsidP="00814917">
      <w:pPr>
        <w:tabs>
          <w:tab w:val="decimal" w:pos="9356"/>
        </w:tabs>
        <w:spacing w:after="0"/>
        <w:ind w:left="900" w:right="-475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Golden Fr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 xml:space="preserve">rav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>ranules – Beef</w:t>
      </w:r>
      <w:r>
        <w:rPr>
          <w:b/>
          <w:bCs/>
          <w:sz w:val="32"/>
          <w:szCs w:val="32"/>
        </w:rPr>
        <w:t xml:space="preserve"> </w:t>
      </w:r>
      <w:r w:rsidRPr="00076E29">
        <w:rPr>
          <w:b/>
          <w:bCs/>
          <w:sz w:val="32"/>
          <w:szCs w:val="32"/>
        </w:rPr>
        <w:t>(</w:t>
      </w:r>
      <w:r>
        <w:rPr>
          <w:b/>
          <w:bCs/>
          <w:sz w:val="32"/>
          <w:szCs w:val="32"/>
        </w:rPr>
        <w:t>3</w:t>
      </w:r>
      <w:r w:rsidRPr="00076E29">
        <w:rPr>
          <w:b/>
          <w:bCs/>
          <w:sz w:val="32"/>
          <w:szCs w:val="32"/>
        </w:rPr>
        <w:t>00g)</w:t>
      </w:r>
      <w:r>
        <w:rPr>
          <w:b/>
          <w:bCs/>
          <w:sz w:val="32"/>
          <w:szCs w:val="32"/>
        </w:rPr>
        <w:tab/>
        <w:t>1</w:t>
      </w:r>
      <w:r w:rsidR="00814917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 Baht</w:t>
      </w:r>
      <w:r>
        <w:rPr>
          <w:b/>
          <w:bCs/>
          <w:sz w:val="32"/>
          <w:szCs w:val="32"/>
        </w:rPr>
        <w:t xml:space="preserve">   </w:t>
      </w:r>
    </w:p>
    <w:p w14:paraId="17FD5F20" w14:textId="6B872C46" w:rsidR="00F37652" w:rsidRPr="00076E29" w:rsidRDefault="00F37652" w:rsidP="00814917">
      <w:pPr>
        <w:tabs>
          <w:tab w:val="decimal" w:pos="9356"/>
        </w:tabs>
        <w:spacing w:after="0"/>
        <w:ind w:left="900" w:right="-617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Golden Fr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 xml:space="preserve">rav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>ranules – Chicken</w:t>
      </w:r>
      <w:r>
        <w:rPr>
          <w:b/>
          <w:bCs/>
          <w:sz w:val="32"/>
          <w:szCs w:val="32"/>
        </w:rPr>
        <w:t xml:space="preserve"> </w:t>
      </w:r>
      <w:r w:rsidRPr="00076E29">
        <w:rPr>
          <w:b/>
          <w:bCs/>
          <w:sz w:val="32"/>
          <w:szCs w:val="32"/>
        </w:rPr>
        <w:t>(</w:t>
      </w:r>
      <w:r>
        <w:rPr>
          <w:b/>
          <w:bCs/>
          <w:sz w:val="32"/>
          <w:szCs w:val="32"/>
        </w:rPr>
        <w:t>3</w:t>
      </w:r>
      <w:r w:rsidRPr="00076E29">
        <w:rPr>
          <w:b/>
          <w:bCs/>
          <w:sz w:val="32"/>
          <w:szCs w:val="32"/>
        </w:rPr>
        <w:t>00g)</w:t>
      </w:r>
      <w:r>
        <w:rPr>
          <w:b/>
          <w:bCs/>
          <w:sz w:val="32"/>
          <w:szCs w:val="32"/>
        </w:rPr>
        <w:tab/>
        <w:t>1</w:t>
      </w:r>
      <w:r w:rsidR="00814917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 Baht</w:t>
      </w:r>
      <w:r w:rsidRPr="00A8354F">
        <w:rPr>
          <w:b/>
          <w:bCs/>
          <w:sz w:val="32"/>
          <w:szCs w:val="32"/>
        </w:rPr>
        <w:t xml:space="preserve">   </w:t>
      </w:r>
    </w:p>
    <w:p w14:paraId="725035FD" w14:textId="59AD653A" w:rsidR="00437BFA" w:rsidRDefault="00F37652" w:rsidP="00814917">
      <w:pPr>
        <w:tabs>
          <w:tab w:val="decimal" w:pos="9356"/>
        </w:tabs>
        <w:spacing w:after="0"/>
        <w:ind w:left="900" w:right="-475"/>
        <w:rPr>
          <w:b/>
          <w:bCs/>
          <w:sz w:val="32"/>
          <w:szCs w:val="32"/>
        </w:rPr>
      </w:pPr>
      <w:r w:rsidRPr="00076E29">
        <w:rPr>
          <w:b/>
          <w:bCs/>
          <w:sz w:val="32"/>
          <w:szCs w:val="32"/>
        </w:rPr>
        <w:t xml:space="preserve">Golden Fr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 xml:space="preserve">ravy </w:t>
      </w:r>
      <w:r>
        <w:rPr>
          <w:b/>
          <w:bCs/>
          <w:sz w:val="32"/>
          <w:szCs w:val="32"/>
        </w:rPr>
        <w:t>G</w:t>
      </w:r>
      <w:r w:rsidRPr="00076E29">
        <w:rPr>
          <w:b/>
          <w:bCs/>
          <w:sz w:val="32"/>
          <w:szCs w:val="32"/>
        </w:rPr>
        <w:t>ranules – Onion</w:t>
      </w:r>
      <w:r>
        <w:rPr>
          <w:b/>
          <w:bCs/>
          <w:sz w:val="32"/>
          <w:szCs w:val="32"/>
        </w:rPr>
        <w:t xml:space="preserve"> </w:t>
      </w:r>
      <w:r w:rsidRPr="00076E29">
        <w:rPr>
          <w:b/>
          <w:bCs/>
          <w:sz w:val="32"/>
          <w:szCs w:val="32"/>
        </w:rPr>
        <w:t>(</w:t>
      </w:r>
      <w:r>
        <w:rPr>
          <w:b/>
          <w:bCs/>
          <w:sz w:val="32"/>
          <w:szCs w:val="32"/>
        </w:rPr>
        <w:t>3</w:t>
      </w:r>
      <w:r w:rsidRPr="00076E29">
        <w:rPr>
          <w:b/>
          <w:bCs/>
          <w:sz w:val="32"/>
          <w:szCs w:val="32"/>
        </w:rPr>
        <w:t>00g)</w:t>
      </w:r>
      <w:r>
        <w:rPr>
          <w:b/>
          <w:bCs/>
          <w:sz w:val="32"/>
          <w:szCs w:val="32"/>
        </w:rPr>
        <w:tab/>
        <w:t>1</w:t>
      </w:r>
      <w:r w:rsidR="00814917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>0</w:t>
      </w:r>
      <w:r w:rsidRPr="00076E29">
        <w:rPr>
          <w:b/>
          <w:bCs/>
          <w:sz w:val="32"/>
          <w:szCs w:val="32"/>
        </w:rPr>
        <w:t xml:space="preserve"> Baht</w:t>
      </w:r>
      <w:r>
        <w:rPr>
          <w:b/>
          <w:bCs/>
          <w:sz w:val="32"/>
          <w:szCs w:val="32"/>
        </w:rPr>
        <w:t xml:space="preserve">   </w:t>
      </w:r>
    </w:p>
    <w:p w14:paraId="56884846" w14:textId="3B9D4595" w:rsidR="006432CF" w:rsidRPr="004363AE" w:rsidRDefault="006432CF" w:rsidP="006432CF">
      <w:pPr>
        <w:tabs>
          <w:tab w:val="decimal" w:pos="9356"/>
        </w:tabs>
        <w:spacing w:after="0"/>
        <w:ind w:left="900" w:right="-475"/>
        <w:rPr>
          <w:b/>
          <w:bCs/>
          <w:sz w:val="32"/>
          <w:szCs w:val="32"/>
        </w:rPr>
      </w:pPr>
      <w:r w:rsidRPr="004363AE">
        <w:rPr>
          <w:b/>
          <w:bCs/>
          <w:sz w:val="32"/>
          <w:szCs w:val="32"/>
        </w:rPr>
        <w:t>Lyles Golden Syrup</w:t>
      </w:r>
      <w:r>
        <w:rPr>
          <w:b/>
          <w:bCs/>
          <w:sz w:val="32"/>
          <w:szCs w:val="32"/>
        </w:rPr>
        <w:t xml:space="preserve"> (454g)</w:t>
      </w:r>
      <w:r>
        <w:rPr>
          <w:b/>
          <w:bCs/>
          <w:sz w:val="32"/>
          <w:szCs w:val="32"/>
        </w:rPr>
        <w:tab/>
        <w:t>150 Baht</w:t>
      </w:r>
    </w:p>
    <w:p w14:paraId="2D9DE35A" w14:textId="01A8563E" w:rsidR="004363AE" w:rsidRPr="004363AE" w:rsidRDefault="006432CF" w:rsidP="004363AE">
      <w:pPr>
        <w:tabs>
          <w:tab w:val="decimal" w:pos="9356"/>
        </w:tabs>
        <w:spacing w:after="0"/>
        <w:ind w:left="900" w:right="-475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rmite (250g)</w:t>
      </w:r>
      <w:r w:rsidR="004363AE"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>300</w:t>
      </w:r>
      <w:r w:rsidR="004363AE">
        <w:rPr>
          <w:b/>
          <w:bCs/>
          <w:sz w:val="32"/>
          <w:szCs w:val="32"/>
        </w:rPr>
        <w:t xml:space="preserve"> Baht</w:t>
      </w:r>
    </w:p>
    <w:p w14:paraId="3821626B" w14:textId="503C1261" w:rsidR="00A8354F" w:rsidRPr="00076E29" w:rsidRDefault="00A8354F" w:rsidP="00A8354F">
      <w:pPr>
        <w:tabs>
          <w:tab w:val="decimal" w:pos="9356"/>
        </w:tabs>
        <w:spacing w:after="0"/>
        <w:ind w:left="90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inces</w:t>
      </w:r>
      <w:r w:rsidRPr="00076E29">
        <w:rPr>
          <w:b/>
          <w:bCs/>
          <w:sz w:val="32"/>
          <w:szCs w:val="32"/>
        </w:rPr>
        <w:t xml:space="preserve"> Corned Beef (340g Tinned)</w:t>
      </w:r>
      <w:r w:rsidRPr="00076E29">
        <w:rPr>
          <w:b/>
          <w:bCs/>
          <w:sz w:val="32"/>
          <w:szCs w:val="32"/>
        </w:rPr>
        <w:tab/>
        <w:t>200 Baht</w:t>
      </w:r>
      <w:r>
        <w:rPr>
          <w:b/>
          <w:bCs/>
          <w:sz w:val="32"/>
          <w:szCs w:val="32"/>
        </w:rPr>
        <w:t xml:space="preserve">   </w:t>
      </w:r>
    </w:p>
    <w:p w14:paraId="745D3E06" w14:textId="77777777" w:rsidR="00A8354F" w:rsidRDefault="00A8354F" w:rsidP="00A8354F">
      <w:pPr>
        <w:tabs>
          <w:tab w:val="decimal" w:pos="9214"/>
        </w:tabs>
        <w:spacing w:after="0"/>
        <w:ind w:left="900"/>
        <w:rPr>
          <w:b/>
          <w:bCs/>
          <w:sz w:val="32"/>
          <w:szCs w:val="32"/>
        </w:rPr>
      </w:pPr>
    </w:p>
    <w:sectPr w:rsidR="00A8354F" w:rsidSect="00647D82">
      <w:headerReference w:type="default" r:id="rId8"/>
      <w:footerReference w:type="default" r:id="rId9"/>
      <w:pgSz w:w="11906" w:h="16838"/>
      <w:pgMar w:top="993" w:right="140" w:bottom="720" w:left="630" w:header="3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8C184" w14:textId="77777777" w:rsidR="00AE016A" w:rsidRDefault="00AE016A" w:rsidP="00005558">
      <w:pPr>
        <w:spacing w:after="0" w:line="240" w:lineRule="auto"/>
      </w:pPr>
      <w:r>
        <w:separator/>
      </w:r>
    </w:p>
  </w:endnote>
  <w:endnote w:type="continuationSeparator" w:id="0">
    <w:p w14:paraId="55A5A5C3" w14:textId="77777777" w:rsidR="00AE016A" w:rsidRDefault="00AE016A" w:rsidP="00005558">
      <w:pPr>
        <w:spacing w:after="0" w:line="240" w:lineRule="auto"/>
      </w:pPr>
      <w:r>
        <w:continuationSeparator/>
      </w:r>
    </w:p>
  </w:endnote>
  <w:endnote w:type="continuationNotice" w:id="1">
    <w:p w14:paraId="5D8AB56A" w14:textId="77777777" w:rsidR="00AE016A" w:rsidRDefault="00AE01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16F3" w14:textId="77777777" w:rsidR="00FA1EA9" w:rsidRPr="00CE282B" w:rsidRDefault="00FA1EA9" w:rsidP="00FA1EA9">
    <w:pPr>
      <w:spacing w:after="0" w:line="240" w:lineRule="auto"/>
      <w:jc w:val="center"/>
      <w:rPr>
        <w:b/>
        <w:bCs/>
        <w:sz w:val="28"/>
      </w:rPr>
    </w:pPr>
    <w:r w:rsidRPr="00303936">
      <w:rPr>
        <w:b/>
        <w:bCs/>
        <w:sz w:val="28"/>
      </w:rPr>
      <w:t xml:space="preserve">Contact us: </w:t>
    </w:r>
    <w:r w:rsidRPr="00BA02BB">
      <w:rPr>
        <w:b/>
        <w:bCs/>
        <w:sz w:val="28"/>
      </w:rPr>
      <w:t>087 239 8546 (Eng.)</w:t>
    </w:r>
    <w:r w:rsidRPr="00303936">
      <w:rPr>
        <w:sz w:val="28"/>
      </w:rPr>
      <w:t xml:space="preserve"> </w:t>
    </w:r>
    <w:r w:rsidRPr="00CE282B">
      <w:rPr>
        <w:b/>
        <w:bCs/>
        <w:sz w:val="28"/>
      </w:rPr>
      <w:t>or 083 372 1619 (Thai)</w:t>
    </w:r>
  </w:p>
  <w:p w14:paraId="46A29C5F" w14:textId="75F66DE5" w:rsidR="00031D9A" w:rsidRPr="00303936" w:rsidRDefault="00031D9A" w:rsidP="00031D9A">
    <w:pPr>
      <w:jc w:val="center"/>
      <w:rPr>
        <w:sz w:val="28"/>
      </w:rPr>
    </w:pPr>
    <w:r w:rsidRPr="00303936">
      <w:rPr>
        <w:rStyle w:val="Hyperlink"/>
        <w:sz w:val="28"/>
      </w:rPr>
      <w:t>www.burirampieman.com</w:t>
    </w:r>
    <w:r w:rsidRPr="00303936">
      <w:rPr>
        <w:sz w:val="28"/>
      </w:rPr>
      <w:tab/>
      <w:t>burirampieman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1BA5B" w14:textId="77777777" w:rsidR="00AE016A" w:rsidRDefault="00AE016A" w:rsidP="00005558">
      <w:pPr>
        <w:spacing w:after="0" w:line="240" w:lineRule="auto"/>
      </w:pPr>
      <w:r>
        <w:separator/>
      </w:r>
    </w:p>
  </w:footnote>
  <w:footnote w:type="continuationSeparator" w:id="0">
    <w:p w14:paraId="4CCAFAFD" w14:textId="77777777" w:rsidR="00AE016A" w:rsidRDefault="00AE016A" w:rsidP="00005558">
      <w:pPr>
        <w:spacing w:after="0" w:line="240" w:lineRule="auto"/>
      </w:pPr>
      <w:r>
        <w:continuationSeparator/>
      </w:r>
    </w:p>
  </w:footnote>
  <w:footnote w:type="continuationNotice" w:id="1">
    <w:p w14:paraId="33C43E2B" w14:textId="77777777" w:rsidR="00AE016A" w:rsidRDefault="00AE01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4478D" w14:textId="0EAEDA86" w:rsidR="004F653A" w:rsidRDefault="004F653A" w:rsidP="004F653A">
    <w:pPr>
      <w:tabs>
        <w:tab w:val="center" w:pos="5310"/>
        <w:tab w:val="right" w:pos="10620"/>
      </w:tabs>
      <w:spacing w:after="0" w:line="240" w:lineRule="auto"/>
      <w:ind w:firstLine="2880"/>
      <w:rPr>
        <w:rFonts w:ascii="Verdana" w:eastAsia="Times New Roman" w:hAnsi="Verdana" w:cs="Angsana New"/>
        <w:color w:val="6C6B36"/>
        <w:sz w:val="16"/>
        <w:szCs w:val="16"/>
      </w:rPr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2CC2B15D" wp14:editId="7DD4C97D">
          <wp:simplePos x="0" y="0"/>
          <wp:positionH relativeFrom="margin">
            <wp:align>right</wp:align>
          </wp:positionH>
          <wp:positionV relativeFrom="paragraph">
            <wp:posOffset>-112144</wp:posOffset>
          </wp:positionV>
          <wp:extent cx="629920" cy="637540"/>
          <wp:effectExtent l="0" t="0" r="0" b="0"/>
          <wp:wrapNone/>
          <wp:docPr id="1489616507" name="Picture 1489616507" descr="Simple Logo - FullColor_1024x1024_72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ple Logo - FullColor_1024x1024_72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920" cy="637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4A1EE6B" wp14:editId="4A91AEA6">
          <wp:simplePos x="0" y="0"/>
          <wp:positionH relativeFrom="margin">
            <wp:align>left</wp:align>
          </wp:positionH>
          <wp:positionV relativeFrom="paragraph">
            <wp:posOffset>-128270</wp:posOffset>
          </wp:positionV>
          <wp:extent cx="629920" cy="637540"/>
          <wp:effectExtent l="0" t="0" r="0" b="0"/>
          <wp:wrapNone/>
          <wp:docPr id="294045825" name="Picture 294045825" descr="Simple Logo - FullColor_1024x1024_72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ple Logo - FullColor_1024x1024_72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920" cy="637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eastAsia="Times New Roman" w:hAnsi="Verdana" w:cs="Angsana New"/>
        <w:b/>
        <w:bCs/>
        <w:i/>
        <w:iCs/>
        <w:color w:val="000080"/>
        <w:sz w:val="28"/>
      </w:rPr>
      <w:t>THE</w:t>
    </w:r>
    <w:r>
      <w:rPr>
        <w:rFonts w:ascii="Verdana" w:eastAsia="Times New Roman" w:hAnsi="Verdana" w:cs="Angsana New"/>
        <w:b/>
        <w:bCs/>
        <w:color w:val="000080"/>
        <w:sz w:val="28"/>
      </w:rPr>
      <w:t xml:space="preserve"> BURIRAM PIE COMPANY</w:t>
    </w:r>
    <w:r>
      <w:rPr>
        <w:rFonts w:ascii="Verdana" w:eastAsia="Times New Roman" w:hAnsi="Verdana" w:cs="Angsana New"/>
        <w:b/>
        <w:bCs/>
        <w:color w:val="000080"/>
        <w:sz w:val="28"/>
      </w:rPr>
      <w:tab/>
    </w:r>
  </w:p>
  <w:p w14:paraId="2D79CD68" w14:textId="77777777" w:rsidR="004F653A" w:rsidRDefault="004F653A" w:rsidP="004F653A">
    <w:pPr>
      <w:spacing w:after="0" w:line="240" w:lineRule="auto"/>
      <w:rPr>
        <w:rFonts w:ascii="Verdana" w:eastAsia="Times New Roman" w:hAnsi="Verdana" w:cs="Angsana New"/>
        <w:color w:val="6C6B36"/>
        <w:sz w:val="16"/>
        <w:szCs w:val="16"/>
      </w:rPr>
    </w:pPr>
    <w:r>
      <w:rPr>
        <w:rFonts w:ascii="Verdana" w:eastAsia="Times New Roman" w:hAnsi="Verdana" w:cs="Angsana New"/>
        <w:color w:val="6C6B36"/>
        <w:sz w:val="16"/>
        <w:szCs w:val="16"/>
      </w:rPr>
      <w:t> </w:t>
    </w:r>
  </w:p>
  <w:p w14:paraId="34C9D8D0" w14:textId="77777777" w:rsidR="004F653A" w:rsidRDefault="004F653A" w:rsidP="004F653A">
    <w:pPr>
      <w:spacing w:after="0" w:line="240" w:lineRule="auto"/>
      <w:jc w:val="center"/>
      <w:rPr>
        <w:rFonts w:ascii="Verdana" w:eastAsia="Times New Roman" w:hAnsi="Verdana" w:cs="Angsana New"/>
        <w:color w:val="6C6B36"/>
        <w:sz w:val="16"/>
        <w:szCs w:val="16"/>
      </w:rPr>
    </w:pPr>
    <w:r>
      <w:rPr>
        <w:rFonts w:ascii="Verdana" w:eastAsia="Times New Roman" w:hAnsi="Verdana" w:cs="Angsana New"/>
        <w:b/>
        <w:bCs/>
        <w:color w:val="000080"/>
        <w:sz w:val="16"/>
        <w:szCs w:val="16"/>
      </w:rPr>
      <w:t>Our full range of quality deep filled pies made from the finest ingredients</w:t>
    </w:r>
  </w:p>
  <w:p w14:paraId="56F42115" w14:textId="77777777" w:rsidR="00005558" w:rsidRPr="004F653A" w:rsidRDefault="00005558" w:rsidP="004F65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TSytLQwtjA3MzZT0lEKTi0uzszPAymwMK0FAMZOjVctAAAA"/>
  </w:docVars>
  <w:rsids>
    <w:rsidRoot w:val="00294260"/>
    <w:rsid w:val="000043DF"/>
    <w:rsid w:val="00005558"/>
    <w:rsid w:val="0001006F"/>
    <w:rsid w:val="00012600"/>
    <w:rsid w:val="00012C47"/>
    <w:rsid w:val="00013000"/>
    <w:rsid w:val="00015483"/>
    <w:rsid w:val="000167D8"/>
    <w:rsid w:val="00024734"/>
    <w:rsid w:val="00031D9A"/>
    <w:rsid w:val="00037D03"/>
    <w:rsid w:val="0004515B"/>
    <w:rsid w:val="00046687"/>
    <w:rsid w:val="00052EE0"/>
    <w:rsid w:val="000558F3"/>
    <w:rsid w:val="00057715"/>
    <w:rsid w:val="00062AC6"/>
    <w:rsid w:val="00063071"/>
    <w:rsid w:val="00070C23"/>
    <w:rsid w:val="00072364"/>
    <w:rsid w:val="00075124"/>
    <w:rsid w:val="00076E29"/>
    <w:rsid w:val="00083748"/>
    <w:rsid w:val="00087391"/>
    <w:rsid w:val="000B4364"/>
    <w:rsid w:val="000C088A"/>
    <w:rsid w:val="000C0C38"/>
    <w:rsid w:val="000C16FA"/>
    <w:rsid w:val="000C3527"/>
    <w:rsid w:val="000C6775"/>
    <w:rsid w:val="000D12FD"/>
    <w:rsid w:val="000D3EFB"/>
    <w:rsid w:val="000E3ABA"/>
    <w:rsid w:val="000E3F23"/>
    <w:rsid w:val="000E5C93"/>
    <w:rsid w:val="000E5E3A"/>
    <w:rsid w:val="000F1408"/>
    <w:rsid w:val="000F19C7"/>
    <w:rsid w:val="000F308F"/>
    <w:rsid w:val="000F40B1"/>
    <w:rsid w:val="000F48C0"/>
    <w:rsid w:val="000F4F3A"/>
    <w:rsid w:val="000F6481"/>
    <w:rsid w:val="00101DA7"/>
    <w:rsid w:val="00103970"/>
    <w:rsid w:val="001043E3"/>
    <w:rsid w:val="00104463"/>
    <w:rsid w:val="00105505"/>
    <w:rsid w:val="00114A57"/>
    <w:rsid w:val="00114F76"/>
    <w:rsid w:val="001156BD"/>
    <w:rsid w:val="00122D8E"/>
    <w:rsid w:val="00122EF2"/>
    <w:rsid w:val="00123DA1"/>
    <w:rsid w:val="0012460F"/>
    <w:rsid w:val="00131C60"/>
    <w:rsid w:val="0013625A"/>
    <w:rsid w:val="00136FFB"/>
    <w:rsid w:val="00141978"/>
    <w:rsid w:val="001472AA"/>
    <w:rsid w:val="0015550A"/>
    <w:rsid w:val="00155916"/>
    <w:rsid w:val="00160247"/>
    <w:rsid w:val="00160542"/>
    <w:rsid w:val="00161AB7"/>
    <w:rsid w:val="00166F2E"/>
    <w:rsid w:val="001707B5"/>
    <w:rsid w:val="00172AA8"/>
    <w:rsid w:val="00176BB9"/>
    <w:rsid w:val="001779DD"/>
    <w:rsid w:val="00184478"/>
    <w:rsid w:val="00185255"/>
    <w:rsid w:val="00191007"/>
    <w:rsid w:val="001942D8"/>
    <w:rsid w:val="001A352D"/>
    <w:rsid w:val="001A44A3"/>
    <w:rsid w:val="001A66CE"/>
    <w:rsid w:val="001A7EA1"/>
    <w:rsid w:val="001B2FE1"/>
    <w:rsid w:val="001B302B"/>
    <w:rsid w:val="001B3D45"/>
    <w:rsid w:val="001B7223"/>
    <w:rsid w:val="001C0630"/>
    <w:rsid w:val="001C0EFC"/>
    <w:rsid w:val="001C61D9"/>
    <w:rsid w:val="001D2FF4"/>
    <w:rsid w:val="001E0BBA"/>
    <w:rsid w:val="001E71DD"/>
    <w:rsid w:val="001F050D"/>
    <w:rsid w:val="001F3D94"/>
    <w:rsid w:val="001F4E43"/>
    <w:rsid w:val="001F7AE5"/>
    <w:rsid w:val="00201822"/>
    <w:rsid w:val="00201CFB"/>
    <w:rsid w:val="0020525B"/>
    <w:rsid w:val="00205AB9"/>
    <w:rsid w:val="00205B85"/>
    <w:rsid w:val="002065A3"/>
    <w:rsid w:val="00207B78"/>
    <w:rsid w:val="00213108"/>
    <w:rsid w:val="00214F92"/>
    <w:rsid w:val="00221522"/>
    <w:rsid w:val="00224F5B"/>
    <w:rsid w:val="00225EB5"/>
    <w:rsid w:val="00226F6D"/>
    <w:rsid w:val="002348AE"/>
    <w:rsid w:val="002413D6"/>
    <w:rsid w:val="0024520E"/>
    <w:rsid w:val="00250787"/>
    <w:rsid w:val="00250F17"/>
    <w:rsid w:val="00251022"/>
    <w:rsid w:val="0025377F"/>
    <w:rsid w:val="00257478"/>
    <w:rsid w:val="00263FCC"/>
    <w:rsid w:val="002659E7"/>
    <w:rsid w:val="0026756A"/>
    <w:rsid w:val="002675AA"/>
    <w:rsid w:val="00284077"/>
    <w:rsid w:val="00291937"/>
    <w:rsid w:val="00294260"/>
    <w:rsid w:val="002A25DC"/>
    <w:rsid w:val="002A6FCF"/>
    <w:rsid w:val="002A7927"/>
    <w:rsid w:val="002B16EB"/>
    <w:rsid w:val="002B2290"/>
    <w:rsid w:val="002B4A7D"/>
    <w:rsid w:val="002B543E"/>
    <w:rsid w:val="002C1B86"/>
    <w:rsid w:val="002C2372"/>
    <w:rsid w:val="002D027F"/>
    <w:rsid w:val="002E004D"/>
    <w:rsid w:val="002E50F7"/>
    <w:rsid w:val="002E6073"/>
    <w:rsid w:val="002E7D0F"/>
    <w:rsid w:val="002F1E49"/>
    <w:rsid w:val="002F6522"/>
    <w:rsid w:val="002F73C9"/>
    <w:rsid w:val="00301163"/>
    <w:rsid w:val="00303936"/>
    <w:rsid w:val="0030656A"/>
    <w:rsid w:val="00314FD5"/>
    <w:rsid w:val="00323C25"/>
    <w:rsid w:val="00324239"/>
    <w:rsid w:val="00324E0F"/>
    <w:rsid w:val="0032509B"/>
    <w:rsid w:val="00333866"/>
    <w:rsid w:val="0033515D"/>
    <w:rsid w:val="003521E9"/>
    <w:rsid w:val="003533EE"/>
    <w:rsid w:val="003540BC"/>
    <w:rsid w:val="00354575"/>
    <w:rsid w:val="00354639"/>
    <w:rsid w:val="00354DA4"/>
    <w:rsid w:val="00355074"/>
    <w:rsid w:val="00366F14"/>
    <w:rsid w:val="00367AB5"/>
    <w:rsid w:val="00370D19"/>
    <w:rsid w:val="00373276"/>
    <w:rsid w:val="003733DB"/>
    <w:rsid w:val="00373A6A"/>
    <w:rsid w:val="00375610"/>
    <w:rsid w:val="00377625"/>
    <w:rsid w:val="003779A6"/>
    <w:rsid w:val="00391FD9"/>
    <w:rsid w:val="00395853"/>
    <w:rsid w:val="00395D05"/>
    <w:rsid w:val="003A1232"/>
    <w:rsid w:val="003A21C5"/>
    <w:rsid w:val="003B0918"/>
    <w:rsid w:val="003B4231"/>
    <w:rsid w:val="003C4230"/>
    <w:rsid w:val="003D314E"/>
    <w:rsid w:val="003D48B1"/>
    <w:rsid w:val="003E3A0C"/>
    <w:rsid w:val="003E61AD"/>
    <w:rsid w:val="003F1960"/>
    <w:rsid w:val="003F26E6"/>
    <w:rsid w:val="003F46EC"/>
    <w:rsid w:val="0040207E"/>
    <w:rsid w:val="00405F49"/>
    <w:rsid w:val="004122DE"/>
    <w:rsid w:val="00415D8A"/>
    <w:rsid w:val="0042073F"/>
    <w:rsid w:val="004225F8"/>
    <w:rsid w:val="00422C0C"/>
    <w:rsid w:val="00423BB5"/>
    <w:rsid w:val="004363AE"/>
    <w:rsid w:val="00437BFA"/>
    <w:rsid w:val="00452D15"/>
    <w:rsid w:val="00457372"/>
    <w:rsid w:val="004608D4"/>
    <w:rsid w:val="004632FD"/>
    <w:rsid w:val="0046442B"/>
    <w:rsid w:val="0046485B"/>
    <w:rsid w:val="00473952"/>
    <w:rsid w:val="00476997"/>
    <w:rsid w:val="00480A70"/>
    <w:rsid w:val="004854B2"/>
    <w:rsid w:val="0049016E"/>
    <w:rsid w:val="004901B1"/>
    <w:rsid w:val="00492483"/>
    <w:rsid w:val="00495D7F"/>
    <w:rsid w:val="004A241B"/>
    <w:rsid w:val="004A4209"/>
    <w:rsid w:val="004C1FC4"/>
    <w:rsid w:val="004D651B"/>
    <w:rsid w:val="004D66FB"/>
    <w:rsid w:val="004E29F6"/>
    <w:rsid w:val="004F653A"/>
    <w:rsid w:val="004F67D4"/>
    <w:rsid w:val="00502B32"/>
    <w:rsid w:val="00504D82"/>
    <w:rsid w:val="005054C8"/>
    <w:rsid w:val="0051088E"/>
    <w:rsid w:val="00514F05"/>
    <w:rsid w:val="00525556"/>
    <w:rsid w:val="00526091"/>
    <w:rsid w:val="00527094"/>
    <w:rsid w:val="00533043"/>
    <w:rsid w:val="00535C89"/>
    <w:rsid w:val="00542611"/>
    <w:rsid w:val="00543713"/>
    <w:rsid w:val="00543900"/>
    <w:rsid w:val="00547C6B"/>
    <w:rsid w:val="00550D79"/>
    <w:rsid w:val="0055205B"/>
    <w:rsid w:val="005535E1"/>
    <w:rsid w:val="005572F8"/>
    <w:rsid w:val="005602F6"/>
    <w:rsid w:val="00562C5E"/>
    <w:rsid w:val="00565A24"/>
    <w:rsid w:val="00570E0B"/>
    <w:rsid w:val="005726EE"/>
    <w:rsid w:val="005741AF"/>
    <w:rsid w:val="00581C02"/>
    <w:rsid w:val="00590FDC"/>
    <w:rsid w:val="00592FD1"/>
    <w:rsid w:val="00593340"/>
    <w:rsid w:val="005A25F6"/>
    <w:rsid w:val="005A3FC6"/>
    <w:rsid w:val="005B3B35"/>
    <w:rsid w:val="005C34DE"/>
    <w:rsid w:val="005C4FBA"/>
    <w:rsid w:val="005D49D2"/>
    <w:rsid w:val="005D62D8"/>
    <w:rsid w:val="005D7B3F"/>
    <w:rsid w:val="005E0B46"/>
    <w:rsid w:val="005E3D66"/>
    <w:rsid w:val="005E49EC"/>
    <w:rsid w:val="005F1CD8"/>
    <w:rsid w:val="005F4384"/>
    <w:rsid w:val="005F6673"/>
    <w:rsid w:val="005F786A"/>
    <w:rsid w:val="00603C2D"/>
    <w:rsid w:val="00605D47"/>
    <w:rsid w:val="00611CEE"/>
    <w:rsid w:val="006168D1"/>
    <w:rsid w:val="006203B2"/>
    <w:rsid w:val="00622CB5"/>
    <w:rsid w:val="00624A73"/>
    <w:rsid w:val="00625CBC"/>
    <w:rsid w:val="006278D5"/>
    <w:rsid w:val="00630B75"/>
    <w:rsid w:val="0063151F"/>
    <w:rsid w:val="00632C3F"/>
    <w:rsid w:val="006432CF"/>
    <w:rsid w:val="00644890"/>
    <w:rsid w:val="00646FD2"/>
    <w:rsid w:val="00647D82"/>
    <w:rsid w:val="006535E5"/>
    <w:rsid w:val="00654D36"/>
    <w:rsid w:val="00656DC6"/>
    <w:rsid w:val="00662B03"/>
    <w:rsid w:val="00663B52"/>
    <w:rsid w:val="006654AA"/>
    <w:rsid w:val="00665505"/>
    <w:rsid w:val="00667F12"/>
    <w:rsid w:val="006708E4"/>
    <w:rsid w:val="00671C94"/>
    <w:rsid w:val="006833E4"/>
    <w:rsid w:val="00687013"/>
    <w:rsid w:val="00690992"/>
    <w:rsid w:val="00692FD4"/>
    <w:rsid w:val="006A0FBA"/>
    <w:rsid w:val="006A3B48"/>
    <w:rsid w:val="006A4BF9"/>
    <w:rsid w:val="006B336A"/>
    <w:rsid w:val="006B44AF"/>
    <w:rsid w:val="006B48D4"/>
    <w:rsid w:val="006C2B99"/>
    <w:rsid w:val="006C3E4E"/>
    <w:rsid w:val="006C76CE"/>
    <w:rsid w:val="006D08C1"/>
    <w:rsid w:val="006D2CFB"/>
    <w:rsid w:val="006D6E97"/>
    <w:rsid w:val="006D782A"/>
    <w:rsid w:val="006F2B61"/>
    <w:rsid w:val="006F4395"/>
    <w:rsid w:val="006F4798"/>
    <w:rsid w:val="006F6ADC"/>
    <w:rsid w:val="007029B8"/>
    <w:rsid w:val="007067CB"/>
    <w:rsid w:val="00711F01"/>
    <w:rsid w:val="00716D56"/>
    <w:rsid w:val="00723174"/>
    <w:rsid w:val="007274EC"/>
    <w:rsid w:val="00731425"/>
    <w:rsid w:val="00734A82"/>
    <w:rsid w:val="00734BB5"/>
    <w:rsid w:val="00734E9B"/>
    <w:rsid w:val="007358ED"/>
    <w:rsid w:val="00736163"/>
    <w:rsid w:val="0074154F"/>
    <w:rsid w:val="007443C1"/>
    <w:rsid w:val="007452C5"/>
    <w:rsid w:val="00753823"/>
    <w:rsid w:val="00760847"/>
    <w:rsid w:val="00764905"/>
    <w:rsid w:val="007706BA"/>
    <w:rsid w:val="00771852"/>
    <w:rsid w:val="0077261F"/>
    <w:rsid w:val="0078161B"/>
    <w:rsid w:val="00783866"/>
    <w:rsid w:val="00786F7F"/>
    <w:rsid w:val="007901EA"/>
    <w:rsid w:val="0079060A"/>
    <w:rsid w:val="00795231"/>
    <w:rsid w:val="007A0F0C"/>
    <w:rsid w:val="007A4202"/>
    <w:rsid w:val="007A4780"/>
    <w:rsid w:val="007A7D9C"/>
    <w:rsid w:val="007B0458"/>
    <w:rsid w:val="007B5DF5"/>
    <w:rsid w:val="007B7270"/>
    <w:rsid w:val="007B7726"/>
    <w:rsid w:val="007C0C01"/>
    <w:rsid w:val="007C3CA9"/>
    <w:rsid w:val="007C5F9D"/>
    <w:rsid w:val="007D545D"/>
    <w:rsid w:val="007E50CE"/>
    <w:rsid w:val="007E64AD"/>
    <w:rsid w:val="007E7BCD"/>
    <w:rsid w:val="007F018C"/>
    <w:rsid w:val="007F0E66"/>
    <w:rsid w:val="007F62BB"/>
    <w:rsid w:val="007F7090"/>
    <w:rsid w:val="008013ED"/>
    <w:rsid w:val="00803672"/>
    <w:rsid w:val="00803F36"/>
    <w:rsid w:val="00813D67"/>
    <w:rsid w:val="00814917"/>
    <w:rsid w:val="00816D03"/>
    <w:rsid w:val="008178A5"/>
    <w:rsid w:val="00821E55"/>
    <w:rsid w:val="008252CD"/>
    <w:rsid w:val="008265D5"/>
    <w:rsid w:val="008339D9"/>
    <w:rsid w:val="00837594"/>
    <w:rsid w:val="008377C4"/>
    <w:rsid w:val="0084295D"/>
    <w:rsid w:val="0084634A"/>
    <w:rsid w:val="00850DA2"/>
    <w:rsid w:val="00851C44"/>
    <w:rsid w:val="00853D89"/>
    <w:rsid w:val="008543B5"/>
    <w:rsid w:val="00854A23"/>
    <w:rsid w:val="00854FDF"/>
    <w:rsid w:val="00862771"/>
    <w:rsid w:val="0086669C"/>
    <w:rsid w:val="008767A4"/>
    <w:rsid w:val="00885492"/>
    <w:rsid w:val="00886712"/>
    <w:rsid w:val="00894280"/>
    <w:rsid w:val="008A0446"/>
    <w:rsid w:val="008A465E"/>
    <w:rsid w:val="008B1F40"/>
    <w:rsid w:val="008B212B"/>
    <w:rsid w:val="008B3AC4"/>
    <w:rsid w:val="008C484C"/>
    <w:rsid w:val="008D15EB"/>
    <w:rsid w:val="008E60F4"/>
    <w:rsid w:val="008E77FB"/>
    <w:rsid w:val="008F2C4A"/>
    <w:rsid w:val="008F53A7"/>
    <w:rsid w:val="00900586"/>
    <w:rsid w:val="00900860"/>
    <w:rsid w:val="009014DF"/>
    <w:rsid w:val="009019F6"/>
    <w:rsid w:val="00902133"/>
    <w:rsid w:val="00905129"/>
    <w:rsid w:val="00906612"/>
    <w:rsid w:val="00907C67"/>
    <w:rsid w:val="009101BF"/>
    <w:rsid w:val="00910C9B"/>
    <w:rsid w:val="0091198A"/>
    <w:rsid w:val="00916C46"/>
    <w:rsid w:val="00922225"/>
    <w:rsid w:val="00930DB5"/>
    <w:rsid w:val="00935FB0"/>
    <w:rsid w:val="00937007"/>
    <w:rsid w:val="00940F64"/>
    <w:rsid w:val="00941881"/>
    <w:rsid w:val="0094213B"/>
    <w:rsid w:val="009437D4"/>
    <w:rsid w:val="00953962"/>
    <w:rsid w:val="00956200"/>
    <w:rsid w:val="00961239"/>
    <w:rsid w:val="00961244"/>
    <w:rsid w:val="0097140D"/>
    <w:rsid w:val="0097309A"/>
    <w:rsid w:val="00974CFE"/>
    <w:rsid w:val="009771D9"/>
    <w:rsid w:val="00977460"/>
    <w:rsid w:val="00983E19"/>
    <w:rsid w:val="00987759"/>
    <w:rsid w:val="00991093"/>
    <w:rsid w:val="009920AA"/>
    <w:rsid w:val="009A018E"/>
    <w:rsid w:val="009A0F41"/>
    <w:rsid w:val="009A2C1F"/>
    <w:rsid w:val="009A3088"/>
    <w:rsid w:val="009A353F"/>
    <w:rsid w:val="009A4956"/>
    <w:rsid w:val="009B0B8E"/>
    <w:rsid w:val="009B5594"/>
    <w:rsid w:val="009B62F9"/>
    <w:rsid w:val="009C010C"/>
    <w:rsid w:val="009C0A72"/>
    <w:rsid w:val="009C2819"/>
    <w:rsid w:val="009C68F5"/>
    <w:rsid w:val="009D257D"/>
    <w:rsid w:val="009D25F4"/>
    <w:rsid w:val="009D536C"/>
    <w:rsid w:val="009E12BA"/>
    <w:rsid w:val="009E54ED"/>
    <w:rsid w:val="009E61F1"/>
    <w:rsid w:val="009F0186"/>
    <w:rsid w:val="009F1D37"/>
    <w:rsid w:val="009F5191"/>
    <w:rsid w:val="009F7421"/>
    <w:rsid w:val="00A00BFD"/>
    <w:rsid w:val="00A154AF"/>
    <w:rsid w:val="00A1635D"/>
    <w:rsid w:val="00A1733A"/>
    <w:rsid w:val="00A2290B"/>
    <w:rsid w:val="00A3371F"/>
    <w:rsid w:val="00A34B0F"/>
    <w:rsid w:val="00A35AB1"/>
    <w:rsid w:val="00A37EB7"/>
    <w:rsid w:val="00A427E4"/>
    <w:rsid w:val="00A43730"/>
    <w:rsid w:val="00A462ED"/>
    <w:rsid w:val="00A4783D"/>
    <w:rsid w:val="00A605C6"/>
    <w:rsid w:val="00A60A48"/>
    <w:rsid w:val="00A66E43"/>
    <w:rsid w:val="00A701F7"/>
    <w:rsid w:val="00A8049C"/>
    <w:rsid w:val="00A8354F"/>
    <w:rsid w:val="00A87421"/>
    <w:rsid w:val="00A904C9"/>
    <w:rsid w:val="00A9438A"/>
    <w:rsid w:val="00A94421"/>
    <w:rsid w:val="00AA11DD"/>
    <w:rsid w:val="00AA4ADC"/>
    <w:rsid w:val="00AA74EF"/>
    <w:rsid w:val="00AC2694"/>
    <w:rsid w:val="00AC2E94"/>
    <w:rsid w:val="00AD449E"/>
    <w:rsid w:val="00AD7D43"/>
    <w:rsid w:val="00AE016A"/>
    <w:rsid w:val="00AE1054"/>
    <w:rsid w:val="00AE14C3"/>
    <w:rsid w:val="00AE2837"/>
    <w:rsid w:val="00AF0C82"/>
    <w:rsid w:val="00AF5825"/>
    <w:rsid w:val="00B049EB"/>
    <w:rsid w:val="00B14E1A"/>
    <w:rsid w:val="00B23648"/>
    <w:rsid w:val="00B27901"/>
    <w:rsid w:val="00B310CE"/>
    <w:rsid w:val="00B31325"/>
    <w:rsid w:val="00B31802"/>
    <w:rsid w:val="00B34C56"/>
    <w:rsid w:val="00B36763"/>
    <w:rsid w:val="00B37231"/>
    <w:rsid w:val="00B443DD"/>
    <w:rsid w:val="00B50AF2"/>
    <w:rsid w:val="00B50BE8"/>
    <w:rsid w:val="00B51C90"/>
    <w:rsid w:val="00B53708"/>
    <w:rsid w:val="00B57909"/>
    <w:rsid w:val="00B628AD"/>
    <w:rsid w:val="00B650CC"/>
    <w:rsid w:val="00B65CD5"/>
    <w:rsid w:val="00B66C35"/>
    <w:rsid w:val="00B76DEF"/>
    <w:rsid w:val="00B8186B"/>
    <w:rsid w:val="00B86D56"/>
    <w:rsid w:val="00B86E7C"/>
    <w:rsid w:val="00B942C8"/>
    <w:rsid w:val="00BA02BB"/>
    <w:rsid w:val="00BA2C13"/>
    <w:rsid w:val="00BB0236"/>
    <w:rsid w:val="00BC321E"/>
    <w:rsid w:val="00BC38FF"/>
    <w:rsid w:val="00BC6A5F"/>
    <w:rsid w:val="00BD1BAD"/>
    <w:rsid w:val="00BD2A1D"/>
    <w:rsid w:val="00BD2EE6"/>
    <w:rsid w:val="00BD61A7"/>
    <w:rsid w:val="00BE0E4C"/>
    <w:rsid w:val="00C0242D"/>
    <w:rsid w:val="00C1632D"/>
    <w:rsid w:val="00C22AFD"/>
    <w:rsid w:val="00C245C3"/>
    <w:rsid w:val="00C35D1B"/>
    <w:rsid w:val="00C37E1A"/>
    <w:rsid w:val="00C4147B"/>
    <w:rsid w:val="00C44962"/>
    <w:rsid w:val="00C46330"/>
    <w:rsid w:val="00C51003"/>
    <w:rsid w:val="00C522A9"/>
    <w:rsid w:val="00C608C7"/>
    <w:rsid w:val="00C6258D"/>
    <w:rsid w:val="00C6732E"/>
    <w:rsid w:val="00C77383"/>
    <w:rsid w:val="00C84599"/>
    <w:rsid w:val="00C84DA1"/>
    <w:rsid w:val="00CA218F"/>
    <w:rsid w:val="00CA6C83"/>
    <w:rsid w:val="00CB6860"/>
    <w:rsid w:val="00CB7CBE"/>
    <w:rsid w:val="00CB7FF3"/>
    <w:rsid w:val="00CC3FF7"/>
    <w:rsid w:val="00CD33BE"/>
    <w:rsid w:val="00CE282B"/>
    <w:rsid w:val="00CE5629"/>
    <w:rsid w:val="00CE6DDD"/>
    <w:rsid w:val="00CF6100"/>
    <w:rsid w:val="00D112B6"/>
    <w:rsid w:val="00D13B2D"/>
    <w:rsid w:val="00D1458C"/>
    <w:rsid w:val="00D14B38"/>
    <w:rsid w:val="00D205D1"/>
    <w:rsid w:val="00D25A2A"/>
    <w:rsid w:val="00D30239"/>
    <w:rsid w:val="00D369C3"/>
    <w:rsid w:val="00D37EE6"/>
    <w:rsid w:val="00D401C5"/>
    <w:rsid w:val="00D4129B"/>
    <w:rsid w:val="00D4288E"/>
    <w:rsid w:val="00D44506"/>
    <w:rsid w:val="00D473CA"/>
    <w:rsid w:val="00D574CF"/>
    <w:rsid w:val="00D60996"/>
    <w:rsid w:val="00D631A7"/>
    <w:rsid w:val="00D6580A"/>
    <w:rsid w:val="00D65DED"/>
    <w:rsid w:val="00D7290F"/>
    <w:rsid w:val="00D7400D"/>
    <w:rsid w:val="00D81A01"/>
    <w:rsid w:val="00D822C3"/>
    <w:rsid w:val="00D8403F"/>
    <w:rsid w:val="00D90E3E"/>
    <w:rsid w:val="00D91E1F"/>
    <w:rsid w:val="00D95CE9"/>
    <w:rsid w:val="00D96D19"/>
    <w:rsid w:val="00D974C2"/>
    <w:rsid w:val="00DA0A76"/>
    <w:rsid w:val="00DA0E7B"/>
    <w:rsid w:val="00DA2760"/>
    <w:rsid w:val="00DA56C5"/>
    <w:rsid w:val="00DA6224"/>
    <w:rsid w:val="00DB058C"/>
    <w:rsid w:val="00DB2CFF"/>
    <w:rsid w:val="00DB4678"/>
    <w:rsid w:val="00DB5C80"/>
    <w:rsid w:val="00DC1199"/>
    <w:rsid w:val="00DC484E"/>
    <w:rsid w:val="00DC4FA2"/>
    <w:rsid w:val="00DD0D02"/>
    <w:rsid w:val="00DD3457"/>
    <w:rsid w:val="00DD6A7F"/>
    <w:rsid w:val="00DD6C96"/>
    <w:rsid w:val="00DF22E8"/>
    <w:rsid w:val="00DF5C6E"/>
    <w:rsid w:val="00E00986"/>
    <w:rsid w:val="00E01A36"/>
    <w:rsid w:val="00E030A2"/>
    <w:rsid w:val="00E04BF0"/>
    <w:rsid w:val="00E067A2"/>
    <w:rsid w:val="00E07D41"/>
    <w:rsid w:val="00E105B7"/>
    <w:rsid w:val="00E16D59"/>
    <w:rsid w:val="00E20551"/>
    <w:rsid w:val="00E207ED"/>
    <w:rsid w:val="00E30FDC"/>
    <w:rsid w:val="00E35674"/>
    <w:rsid w:val="00E3713C"/>
    <w:rsid w:val="00E37D81"/>
    <w:rsid w:val="00E40A7D"/>
    <w:rsid w:val="00E51AF0"/>
    <w:rsid w:val="00E639E0"/>
    <w:rsid w:val="00E642F2"/>
    <w:rsid w:val="00E73455"/>
    <w:rsid w:val="00E74734"/>
    <w:rsid w:val="00E81EC0"/>
    <w:rsid w:val="00E825B9"/>
    <w:rsid w:val="00E83653"/>
    <w:rsid w:val="00E86F3C"/>
    <w:rsid w:val="00E87B1D"/>
    <w:rsid w:val="00EA1030"/>
    <w:rsid w:val="00EA5904"/>
    <w:rsid w:val="00EA68AF"/>
    <w:rsid w:val="00EB10BE"/>
    <w:rsid w:val="00EB1D20"/>
    <w:rsid w:val="00EB5599"/>
    <w:rsid w:val="00EB72E1"/>
    <w:rsid w:val="00EC2E22"/>
    <w:rsid w:val="00ED32EB"/>
    <w:rsid w:val="00ED5614"/>
    <w:rsid w:val="00EE4FB6"/>
    <w:rsid w:val="00EF32F7"/>
    <w:rsid w:val="00F01720"/>
    <w:rsid w:val="00F0268C"/>
    <w:rsid w:val="00F054B9"/>
    <w:rsid w:val="00F060B8"/>
    <w:rsid w:val="00F11B57"/>
    <w:rsid w:val="00F23723"/>
    <w:rsid w:val="00F25E83"/>
    <w:rsid w:val="00F25FBF"/>
    <w:rsid w:val="00F31474"/>
    <w:rsid w:val="00F3376C"/>
    <w:rsid w:val="00F34137"/>
    <w:rsid w:val="00F37652"/>
    <w:rsid w:val="00F42BA7"/>
    <w:rsid w:val="00F4306D"/>
    <w:rsid w:val="00F4530D"/>
    <w:rsid w:val="00F476C4"/>
    <w:rsid w:val="00F5209A"/>
    <w:rsid w:val="00F578FD"/>
    <w:rsid w:val="00F60ECB"/>
    <w:rsid w:val="00F60F20"/>
    <w:rsid w:val="00F6350C"/>
    <w:rsid w:val="00F63D3D"/>
    <w:rsid w:val="00F65EDD"/>
    <w:rsid w:val="00F66FDE"/>
    <w:rsid w:val="00F7018D"/>
    <w:rsid w:val="00F71987"/>
    <w:rsid w:val="00F73E3E"/>
    <w:rsid w:val="00F75787"/>
    <w:rsid w:val="00F76373"/>
    <w:rsid w:val="00F806C6"/>
    <w:rsid w:val="00F81B70"/>
    <w:rsid w:val="00F83789"/>
    <w:rsid w:val="00F92B40"/>
    <w:rsid w:val="00F9336D"/>
    <w:rsid w:val="00FA1EA9"/>
    <w:rsid w:val="00FA4864"/>
    <w:rsid w:val="00FB4459"/>
    <w:rsid w:val="00FB44E3"/>
    <w:rsid w:val="00FB670B"/>
    <w:rsid w:val="00FC092F"/>
    <w:rsid w:val="00FC29CD"/>
    <w:rsid w:val="00FC3FB3"/>
    <w:rsid w:val="00FC6809"/>
    <w:rsid w:val="00FC74D0"/>
    <w:rsid w:val="00FD2F99"/>
    <w:rsid w:val="00FE0759"/>
    <w:rsid w:val="00FE7F28"/>
    <w:rsid w:val="00FF0D63"/>
    <w:rsid w:val="00FF3F41"/>
    <w:rsid w:val="00FF40AC"/>
    <w:rsid w:val="00FF4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8144C"/>
  <w15:docId w15:val="{EEB0B0E2-D1FA-4216-8311-A1702F8BE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ADC"/>
    <w:pPr>
      <w:spacing w:after="200" w:line="276" w:lineRule="auto"/>
    </w:pPr>
    <w:rPr>
      <w:sz w:val="22"/>
      <w:szCs w:val="28"/>
      <w:lang w:val="en-GB"/>
    </w:rPr>
  </w:style>
  <w:style w:type="paragraph" w:styleId="Heading1">
    <w:name w:val="heading 1"/>
    <w:basedOn w:val="Normal"/>
    <w:link w:val="Heading1Char"/>
    <w:uiPriority w:val="9"/>
    <w:qFormat/>
    <w:rsid w:val="00FF40A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F050D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50D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1F050D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50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050D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50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1F050D"/>
    <w:rPr>
      <w:rFonts w:ascii="Tahoma" w:hAnsi="Tahoma" w:cs="Angsana New"/>
      <w:sz w:val="16"/>
      <w:szCs w:val="20"/>
    </w:rPr>
  </w:style>
  <w:style w:type="paragraph" w:styleId="NormalWeb">
    <w:name w:val="Normal (Web)"/>
    <w:basedOn w:val="Normal"/>
    <w:uiPriority w:val="99"/>
    <w:semiHidden/>
    <w:unhideWhenUsed/>
    <w:rsid w:val="00E20551"/>
    <w:pPr>
      <w:spacing w:after="0" w:line="240" w:lineRule="auto"/>
    </w:pPr>
    <w:rPr>
      <w:rFonts w:ascii="Verdana" w:eastAsia="Times New Roman" w:hAnsi="Verdana" w:cs="Angsana New"/>
      <w:color w:val="6C6B36"/>
      <w:sz w:val="16"/>
      <w:szCs w:val="16"/>
    </w:rPr>
  </w:style>
  <w:style w:type="character" w:styleId="Strong">
    <w:name w:val="Strong"/>
    <w:uiPriority w:val="22"/>
    <w:qFormat/>
    <w:rsid w:val="00E20551"/>
    <w:rPr>
      <w:b/>
      <w:bCs/>
    </w:rPr>
  </w:style>
  <w:style w:type="character" w:styleId="Emphasis">
    <w:name w:val="Emphasis"/>
    <w:uiPriority w:val="20"/>
    <w:qFormat/>
    <w:rsid w:val="00E20551"/>
    <w:rPr>
      <w:i/>
      <w:iCs/>
    </w:rPr>
  </w:style>
  <w:style w:type="character" w:styleId="Hyperlink">
    <w:name w:val="Hyperlink"/>
    <w:uiPriority w:val="99"/>
    <w:unhideWhenUsed/>
    <w:rsid w:val="00851C4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58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00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58"/>
    <w:rPr>
      <w:sz w:val="22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F40AC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22ABD3-51FD-4432-81E2-17DE2807A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</TotalTime>
  <Pages>6</Pages>
  <Words>705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Thailand</Company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ComputeR</dc:creator>
  <cp:keywords/>
  <dc:description/>
  <cp:lastModifiedBy>Maurice Seal</cp:lastModifiedBy>
  <cp:revision>7</cp:revision>
  <cp:lastPrinted>2023-06-06T08:00:00Z</cp:lastPrinted>
  <dcterms:created xsi:type="dcterms:W3CDTF">2023-06-02T09:13:00Z</dcterms:created>
  <dcterms:modified xsi:type="dcterms:W3CDTF">2023-06-06T08:14:00Z</dcterms:modified>
</cp:coreProperties>
</file>